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5A3D7" w14:textId="77777777" w:rsidR="00FA3026" w:rsidRPr="00734A80" w:rsidRDefault="00A753D0" w:rsidP="00DC0E69">
      <w:pPr>
        <w:spacing w:after="240"/>
        <w:rPr>
          <w:i/>
          <w:iCs/>
        </w:rPr>
      </w:pPr>
      <w:r>
        <w:t xml:space="preserve">[00:00:00] </w:t>
      </w:r>
      <w:r w:rsidR="00FA3026" w:rsidRPr="00734A80">
        <w:rPr>
          <w:i/>
          <w:iCs/>
        </w:rPr>
        <w:t>(singing) It’s time for meaningful insights, every researcher’s delight! It’s Data Night (end singing)</w:t>
      </w:r>
    </w:p>
    <w:p w14:paraId="5CE92586" w14:textId="5E71F667" w:rsidR="000631A9" w:rsidRDefault="000631A9" w:rsidP="00DC0E69">
      <w:pPr>
        <w:spacing w:after="240"/>
      </w:pPr>
      <w:r>
        <w:t>Kasha Ely</w:t>
      </w:r>
      <w:r w:rsidR="00232A47">
        <w:t>:</w:t>
      </w:r>
      <w:r w:rsidR="00412D9D">
        <w:t xml:space="preserve"> </w:t>
      </w:r>
      <w:r w:rsidR="00DC0E69" w:rsidRPr="00DC0E69">
        <w:t>Hello</w:t>
      </w:r>
      <w:r>
        <w:t>,</w:t>
      </w:r>
      <w:r w:rsidR="00DC0E69" w:rsidRPr="00DC0E69">
        <w:t xml:space="preserve"> and welcome to</w:t>
      </w:r>
      <w:r w:rsidR="00174A3E">
        <w:t xml:space="preserve"> </w:t>
      </w:r>
      <w:r w:rsidR="00F53831" w:rsidRPr="00F53831">
        <w:rPr>
          <w:i/>
        </w:rPr>
        <w:t>Data Night</w:t>
      </w:r>
      <w:r>
        <w:t xml:space="preserve"> </w:t>
      </w:r>
      <w:r w:rsidR="00DC0E69" w:rsidRPr="00DC0E69">
        <w:t xml:space="preserve">with </w:t>
      </w:r>
      <w:r>
        <w:t xml:space="preserve">the </w:t>
      </w:r>
      <w:r w:rsidR="00DC0E69" w:rsidRPr="00DC0E69">
        <w:t>Odom Institute</w:t>
      </w:r>
      <w:r w:rsidR="00232A47">
        <w:t>.</w:t>
      </w:r>
      <w:r w:rsidR="00412D9D">
        <w:t xml:space="preserve"> </w:t>
      </w:r>
      <w:r w:rsidR="00DC0E69" w:rsidRPr="00DC0E69">
        <w:t>After a brief pause for fall semester</w:t>
      </w:r>
      <w:r>
        <w:t>,</w:t>
      </w:r>
      <w:r w:rsidR="00DC0E69" w:rsidRPr="00DC0E69">
        <w:t xml:space="preserve"> we're back with three new episodes</w:t>
      </w:r>
      <w:r w:rsidR="00734A80">
        <w:t xml:space="preserve"> c</w:t>
      </w:r>
      <w:r w:rsidR="00DC0E69" w:rsidRPr="00DC0E69">
        <w:t>hatting with our finalists of this year's Thomas M</w:t>
      </w:r>
      <w:r w:rsidR="00232A47">
        <w:t>.</w:t>
      </w:r>
      <w:r w:rsidR="00412D9D">
        <w:t xml:space="preserve"> </w:t>
      </w:r>
      <w:r w:rsidR="00DC0E69" w:rsidRPr="00DC0E69">
        <w:t xml:space="preserve">Carsey </w:t>
      </w:r>
      <w:r>
        <w:t>G</w:t>
      </w:r>
      <w:r w:rsidR="00DC0E69" w:rsidRPr="00DC0E69">
        <w:t xml:space="preserve">raduate </w:t>
      </w:r>
      <w:r>
        <w:t>S</w:t>
      </w:r>
      <w:r w:rsidR="00DC0E69" w:rsidRPr="00DC0E69">
        <w:t>tudent</w:t>
      </w:r>
      <w:r>
        <w:t xml:space="preserve"> S</w:t>
      </w:r>
      <w:r w:rsidR="00DC0E69" w:rsidRPr="00DC0E69">
        <w:t>ymposium</w:t>
      </w:r>
      <w:r w:rsidR="00232A47">
        <w:t>.</w:t>
      </w:r>
      <w:r w:rsidR="00412D9D">
        <w:t xml:space="preserve"> </w:t>
      </w:r>
      <w:r w:rsidR="00DC0E69" w:rsidRPr="00DC0E69">
        <w:t xml:space="preserve">This symposium is a collaboration with the University </w:t>
      </w:r>
      <w:r w:rsidR="00DA32C7" w:rsidRPr="00DC0E69">
        <w:t>Librar</w:t>
      </w:r>
      <w:r w:rsidR="00DA32C7">
        <w:t>ies</w:t>
      </w:r>
      <w:r w:rsidR="00DC0E69" w:rsidRPr="00DC0E69">
        <w:t xml:space="preserve"> </w:t>
      </w:r>
      <w:r w:rsidR="008220F4">
        <w:t>Research Hub</w:t>
      </w:r>
      <w:r w:rsidR="00DC0E69" w:rsidRPr="00DC0E69">
        <w:t xml:space="preserve"> and our group here at the Odum Institute</w:t>
      </w:r>
      <w:r>
        <w:t>, and</w:t>
      </w:r>
      <w:r w:rsidR="00DC0E69" w:rsidRPr="00DC0E69">
        <w:t xml:space="preserve"> is aimed to highlight exciting graduate students</w:t>
      </w:r>
      <w:r>
        <w:t>'</w:t>
      </w:r>
      <w:r w:rsidR="00DC0E69" w:rsidRPr="00DC0E69">
        <w:t xml:space="preserve"> social research on campus</w:t>
      </w:r>
      <w:r w:rsidR="00232A47">
        <w:t>.</w:t>
      </w:r>
      <w:r w:rsidR="00412D9D">
        <w:t xml:space="preserve"> </w:t>
      </w:r>
      <w:r w:rsidR="00DC0E69" w:rsidRPr="00DC0E69">
        <w:t>Our three finalists have submitted their research projects for consideration, with the hope of being chosen as winner by our panel of expert judges</w:t>
      </w:r>
      <w:r>
        <w:t xml:space="preserve"> a</w:t>
      </w:r>
      <w:r w:rsidR="00DC0E69" w:rsidRPr="00DC0E69">
        <w:t>nd in the popular vote category</w:t>
      </w:r>
      <w:r w:rsidR="00232A47">
        <w:t>.</w:t>
      </w:r>
      <w:r w:rsidR="00412D9D">
        <w:t xml:space="preserve"> </w:t>
      </w:r>
      <w:r w:rsidR="00DC0E69" w:rsidRPr="00DC0E69">
        <w:t xml:space="preserve">In this episode, I will be chatting with finalist Emily </w:t>
      </w:r>
      <w:r w:rsidR="00297A52" w:rsidRPr="00297A52">
        <w:t>Forrest</w:t>
      </w:r>
      <w:r w:rsidR="00DC0E69" w:rsidRPr="00DC0E69">
        <w:t xml:space="preserve"> </w:t>
      </w:r>
      <w:r>
        <w:t xml:space="preserve">Hutchens </w:t>
      </w:r>
      <w:r w:rsidR="00DC0E69" w:rsidRPr="00DC0E69">
        <w:t xml:space="preserve">about her project, </w:t>
      </w:r>
      <w:r w:rsidR="00C54D9E">
        <w:t>"</w:t>
      </w:r>
      <w:r w:rsidRPr="00DA32C7">
        <w:t>Tension, Trust and Treatment</w:t>
      </w:r>
      <w:r w:rsidR="00232A47">
        <w:t>:</w:t>
      </w:r>
      <w:r w:rsidR="00412D9D">
        <w:t xml:space="preserve"> </w:t>
      </w:r>
      <w:r w:rsidRPr="00DA32C7">
        <w:t>Experiences</w:t>
      </w:r>
      <w:r w:rsidR="00DC0E69" w:rsidRPr="00DA32C7">
        <w:t xml:space="preserve"> of </w:t>
      </w:r>
      <w:r w:rsidR="004D4986" w:rsidRPr="00DA32C7">
        <w:t>Black</w:t>
      </w:r>
      <w:r w:rsidR="00DC0E69" w:rsidRPr="00DA32C7">
        <w:t xml:space="preserve"> </w:t>
      </w:r>
      <w:r w:rsidRPr="00DA32C7">
        <w:t>EMS</w:t>
      </w:r>
      <w:r w:rsidR="00DC0E69" w:rsidRPr="00DA32C7">
        <w:t xml:space="preserve"> </w:t>
      </w:r>
      <w:r w:rsidRPr="00DA32C7">
        <w:t>C</w:t>
      </w:r>
      <w:r w:rsidR="00DC0E69" w:rsidRPr="00DA32C7">
        <w:t xml:space="preserve">linicians in the </w:t>
      </w:r>
      <w:r w:rsidRPr="00DA32C7">
        <w:t>S</w:t>
      </w:r>
      <w:r w:rsidR="00DC0E69" w:rsidRPr="00DA32C7">
        <w:t>ummer of 2020</w:t>
      </w:r>
      <w:r w:rsidR="00C54D9E">
        <w:t>"</w:t>
      </w:r>
      <w:r w:rsidR="00232A47">
        <w:t>.</w:t>
      </w:r>
      <w:r w:rsidR="00412D9D">
        <w:t xml:space="preserve"> </w:t>
      </w:r>
      <w:r w:rsidR="00DC0E69" w:rsidRPr="00DC0E69">
        <w:t>Emily is a doctoral student in the UNC Gillings School of Global Public Health Department of Health Behavior, and will be responding to questions submitted by our panel of judges after they</w:t>
      </w:r>
      <w:r>
        <w:t>'ve</w:t>
      </w:r>
      <w:r w:rsidR="00DC0E69" w:rsidRPr="00DC0E69">
        <w:t xml:space="preserve"> viewed her presentation video, which is linked in this episode</w:t>
      </w:r>
      <w:r w:rsidR="00C54D9E">
        <w:t>'</w:t>
      </w:r>
      <w:r w:rsidR="00DC0E69" w:rsidRPr="00DC0E69">
        <w:t>s</w:t>
      </w:r>
      <w:r w:rsidR="003921CF">
        <w:t xml:space="preserve"> </w:t>
      </w:r>
      <w:r w:rsidR="00DC0E69" w:rsidRPr="00DC0E69">
        <w:t>details</w:t>
      </w:r>
      <w:r w:rsidR="00232A47">
        <w:t>.</w:t>
      </w:r>
      <w:r w:rsidR="00412D9D">
        <w:t xml:space="preserve"> </w:t>
      </w:r>
      <w:r w:rsidR="00DC0E69" w:rsidRPr="00DC0E69">
        <w:t>Hi, Emily.</w:t>
      </w:r>
    </w:p>
    <w:p w14:paraId="7FE2AD3B" w14:textId="7E7D2BD0" w:rsidR="003921CF" w:rsidRDefault="000631A9" w:rsidP="00DC0E69">
      <w:pPr>
        <w:spacing w:after="240"/>
      </w:pPr>
      <w:r>
        <w:t xml:space="preserve">Emily </w:t>
      </w:r>
      <w:r w:rsidR="00297A52" w:rsidRPr="00297A52">
        <w:t>Forrest</w:t>
      </w:r>
      <w:r>
        <w:t xml:space="preserve"> Hutchens</w:t>
      </w:r>
      <w:r w:rsidR="00232A47">
        <w:t>:</w:t>
      </w:r>
      <w:r w:rsidR="00412D9D">
        <w:t xml:space="preserve"> </w:t>
      </w:r>
      <w:r w:rsidR="003921CF">
        <w:t>Hi, Kasha</w:t>
      </w:r>
      <w:r w:rsidR="00DC0E69" w:rsidRPr="00DC0E69">
        <w:t>.</w:t>
      </w:r>
    </w:p>
    <w:p w14:paraId="11BBFCA4" w14:textId="081B67BD" w:rsidR="009E7340" w:rsidRDefault="00F53831" w:rsidP="00DC0E69">
      <w:pPr>
        <w:spacing w:after="240"/>
      </w:pPr>
      <w:r>
        <w:t>Kasha Ely</w:t>
      </w:r>
      <w:r w:rsidR="00232A47">
        <w:t>:</w:t>
      </w:r>
      <w:r w:rsidR="00412D9D">
        <w:t xml:space="preserve"> </w:t>
      </w:r>
      <w:r w:rsidR="00DC0E69" w:rsidRPr="00DC0E69">
        <w:t>All right</w:t>
      </w:r>
      <w:r w:rsidR="00232A47">
        <w:t>.</w:t>
      </w:r>
      <w:r w:rsidR="00412D9D">
        <w:t xml:space="preserve"> </w:t>
      </w:r>
      <w:r w:rsidR="00DC0E69" w:rsidRPr="00DC0E69">
        <w:t>So we</w:t>
      </w:r>
      <w:r w:rsidR="003921CF">
        <w:t>'ve</w:t>
      </w:r>
      <w:r w:rsidR="00DC0E69" w:rsidRPr="00DC0E69">
        <w:t xml:space="preserve"> got a lot of great questions from our judges panel</w:t>
      </w:r>
      <w:r w:rsidR="009E7340">
        <w:t xml:space="preserve"> a</w:t>
      </w:r>
      <w:r w:rsidR="00DC0E69" w:rsidRPr="00DC0E69">
        <w:t>nd we're just go</w:t>
      </w:r>
      <w:r w:rsidR="009E7340">
        <w:t>nna</w:t>
      </w:r>
      <w:r w:rsidR="00DC0E69" w:rsidRPr="00DC0E69">
        <w:t xml:space="preserve"> dive right into them</w:t>
      </w:r>
      <w:r w:rsidR="00232A47">
        <w:t>.</w:t>
      </w:r>
      <w:r w:rsidR="00412D9D">
        <w:t xml:space="preserve"> </w:t>
      </w:r>
      <w:r w:rsidR="00DC0E69" w:rsidRPr="00DC0E69">
        <w:t>The first one is, can you please talk about the critical moment you mentioned in your presentation video?</w:t>
      </w:r>
    </w:p>
    <w:p w14:paraId="5A2D8862" w14:textId="47320775" w:rsidR="009E7340" w:rsidRDefault="00F53831" w:rsidP="00DC0E69">
      <w:pPr>
        <w:spacing w:after="240"/>
      </w:pPr>
      <w:r>
        <w:t>Emily Hutchens</w:t>
      </w:r>
      <w:r w:rsidR="00232A47">
        <w:t>:</w:t>
      </w:r>
      <w:r w:rsidR="00412D9D">
        <w:t xml:space="preserve"> </w:t>
      </w:r>
      <w:r w:rsidR="009E7340">
        <w:t>Y</w:t>
      </w:r>
      <w:r w:rsidR="00DC0E69" w:rsidRPr="00DC0E69">
        <w:t>eah</w:t>
      </w:r>
      <w:r w:rsidR="00232A47">
        <w:t>.</w:t>
      </w:r>
      <w:r w:rsidR="00412D9D">
        <w:t xml:space="preserve"> </w:t>
      </w:r>
      <w:r w:rsidR="00DC0E69" w:rsidRPr="00DC0E69">
        <w:t>So as a reminder</w:t>
      </w:r>
      <w:r w:rsidR="009E7340">
        <w:t>,</w:t>
      </w:r>
      <w:r w:rsidR="00DC0E69" w:rsidRPr="00DC0E69">
        <w:t xml:space="preserve"> this study was a qualitative study with </w:t>
      </w:r>
      <w:r w:rsidR="004D4986">
        <w:t>Black</w:t>
      </w:r>
      <w:r w:rsidR="00DC0E69" w:rsidRPr="00DC0E69">
        <w:t xml:space="preserve"> EMS providers, emergency medical services providers</w:t>
      </w:r>
      <w:r w:rsidR="00C54D9E">
        <w:t>,</w:t>
      </w:r>
      <w:r w:rsidR="00DC0E69" w:rsidRPr="00DC0E69">
        <w:t xml:space="preserve"> throughout the </w:t>
      </w:r>
      <w:r w:rsidR="00F8609B">
        <w:t>U.S</w:t>
      </w:r>
      <w:r w:rsidR="00232A47">
        <w:t>.</w:t>
      </w:r>
      <w:r w:rsidR="00412D9D">
        <w:t xml:space="preserve"> </w:t>
      </w:r>
      <w:r w:rsidR="00DC0E69" w:rsidRPr="00DC0E69">
        <w:t>And I really just asked sort of unstructured questions about their experience</w:t>
      </w:r>
      <w:r w:rsidR="009E7340">
        <w:t xml:space="preserve"> in</w:t>
      </w:r>
      <w:r w:rsidR="00DC0E69" w:rsidRPr="00DC0E69">
        <w:t xml:space="preserve"> EMS</w:t>
      </w:r>
      <w:r w:rsidR="00232A47">
        <w:t>.</w:t>
      </w:r>
      <w:r w:rsidR="00412D9D">
        <w:t xml:space="preserve"> </w:t>
      </w:r>
      <w:r w:rsidR="00DC0E69" w:rsidRPr="00DC0E69">
        <w:t>And all of the results that came up were things that were like a common thread between all of my participants</w:t>
      </w:r>
      <w:r w:rsidR="00232A47">
        <w:t>.</w:t>
      </w:r>
      <w:r w:rsidR="00412D9D">
        <w:t xml:space="preserve"> </w:t>
      </w:r>
      <w:r w:rsidR="00DC0E69" w:rsidRPr="00DC0E69">
        <w:t>So these are elements that all my participants talked about</w:t>
      </w:r>
      <w:r w:rsidR="00232A47">
        <w:t>.</w:t>
      </w:r>
      <w:r w:rsidR="00412D9D">
        <w:t xml:space="preserve"> </w:t>
      </w:r>
      <w:r w:rsidR="009E7340">
        <w:t>So I'll t</w:t>
      </w:r>
      <w:r w:rsidR="00DC0E69" w:rsidRPr="00DC0E69">
        <w:t>ell you about those four major elements</w:t>
      </w:r>
      <w:r w:rsidR="009E7340">
        <w:t xml:space="preserve"> a</w:t>
      </w:r>
      <w:r w:rsidR="00DC0E69" w:rsidRPr="00DC0E69">
        <w:t xml:space="preserve">nd then sort of how I landed on the </w:t>
      </w:r>
      <w:r w:rsidR="009E7340">
        <w:t>"</w:t>
      </w:r>
      <w:r w:rsidR="00DC0E69" w:rsidRPr="00DC0E69">
        <w:t>critical moment</w:t>
      </w:r>
      <w:r w:rsidR="009E7340">
        <w:t>"</w:t>
      </w:r>
      <w:r w:rsidR="00DC0E69" w:rsidRPr="00DC0E69">
        <w:t xml:space="preserve"> idea</w:t>
      </w:r>
      <w:r w:rsidR="00232A47">
        <w:t>.</w:t>
      </w:r>
      <w:r w:rsidR="00412D9D">
        <w:t xml:space="preserve"> </w:t>
      </w:r>
      <w:r w:rsidR="00DC0E69" w:rsidRPr="00DC0E69">
        <w:t>So the four major elements were stress in EMS, and then interactions with sort of three different groups of people</w:t>
      </w:r>
      <w:r w:rsidR="00232A47">
        <w:t>.</w:t>
      </w:r>
      <w:r w:rsidR="00412D9D">
        <w:t xml:space="preserve"> </w:t>
      </w:r>
      <w:r w:rsidR="00DC0E69" w:rsidRPr="00DC0E69">
        <w:t xml:space="preserve">So interactions with my participants, interactions with </w:t>
      </w:r>
      <w:r w:rsidR="004D4986">
        <w:t>Black</w:t>
      </w:r>
      <w:r w:rsidR="00DC0E69" w:rsidRPr="00DC0E69">
        <w:t xml:space="preserve"> patients, with white patients, and then with white colleagues</w:t>
      </w:r>
      <w:r w:rsidR="00232A47">
        <w:t>.</w:t>
      </w:r>
      <w:r w:rsidR="00412D9D">
        <w:t xml:space="preserve"> </w:t>
      </w:r>
      <w:r w:rsidR="00DC0E69" w:rsidRPr="00DC0E69">
        <w:t>And the critical moment really arose out of these last two elements</w:t>
      </w:r>
      <w:r w:rsidR="00232A47">
        <w:t>.</w:t>
      </w:r>
      <w:r w:rsidR="00412D9D">
        <w:t xml:space="preserve"> </w:t>
      </w:r>
      <w:r w:rsidR="00DC0E69" w:rsidRPr="00DC0E69">
        <w:t>And what the critical moment is, is when my participant</w:t>
      </w:r>
      <w:r w:rsidR="009E7340">
        <w:t>, so</w:t>
      </w:r>
      <w:r w:rsidR="00DC0E69" w:rsidRPr="00DC0E69">
        <w:t xml:space="preserve"> a </w:t>
      </w:r>
      <w:r w:rsidR="004D4986">
        <w:t>Black</w:t>
      </w:r>
      <w:r w:rsidR="00DC0E69" w:rsidRPr="00DC0E69">
        <w:t xml:space="preserve"> EMS provider</w:t>
      </w:r>
      <w:r w:rsidR="009E7340">
        <w:t>,</w:t>
      </w:r>
      <w:r w:rsidR="00DC0E69" w:rsidRPr="00DC0E69">
        <w:t xml:space="preserve"> has a racist interaction with a patient, usually a white patient, and then their white partner reacts</w:t>
      </w:r>
      <w:r w:rsidR="00E91C00">
        <w:t xml:space="preserve"> </w:t>
      </w:r>
      <w:r w:rsidR="00DC0E69" w:rsidRPr="00DC0E69">
        <w:t>or doesn't react sort of</w:t>
      </w:r>
      <w:r w:rsidR="00232A47">
        <w:t>.</w:t>
      </w:r>
      <w:r w:rsidR="00412D9D">
        <w:t xml:space="preserve"> </w:t>
      </w:r>
      <w:r w:rsidR="009E7340">
        <w:t>A</w:t>
      </w:r>
      <w:r w:rsidR="00DC0E69" w:rsidRPr="00DC0E69">
        <w:t>nd whatever happens in that situation, that's the critical moment, right</w:t>
      </w:r>
      <w:r w:rsidR="00232A47">
        <w:t>?</w:t>
      </w:r>
      <w:r w:rsidR="00412D9D">
        <w:t xml:space="preserve"> </w:t>
      </w:r>
      <w:r w:rsidR="00DC0E69" w:rsidRPr="00DC0E69">
        <w:t xml:space="preserve">And I gave it this name, </w:t>
      </w:r>
      <w:r w:rsidR="009E7340">
        <w:t>"C</w:t>
      </w:r>
      <w:r w:rsidR="00DC0E69" w:rsidRPr="00DC0E69">
        <w:t xml:space="preserve">ritical </w:t>
      </w:r>
      <w:r w:rsidR="009E7340">
        <w:t>M</w:t>
      </w:r>
      <w:r w:rsidR="00DC0E69" w:rsidRPr="00DC0E69">
        <w:t>oment</w:t>
      </w:r>
      <w:r w:rsidR="009E7340">
        <w:t>"</w:t>
      </w:r>
      <w:r w:rsidR="00232A47">
        <w:t>.</w:t>
      </w:r>
      <w:r w:rsidR="00412D9D">
        <w:t xml:space="preserve"> </w:t>
      </w:r>
      <w:r w:rsidR="009E7340">
        <w:t>T</w:t>
      </w:r>
      <w:r w:rsidR="00DC0E69" w:rsidRPr="00DC0E69">
        <w:t>his wasn't a term that my participants use</w:t>
      </w:r>
      <w:r w:rsidR="009E7340">
        <w:t>d</w:t>
      </w:r>
      <w:r w:rsidR="00DC0E69" w:rsidRPr="00DC0E69">
        <w:t xml:space="preserve"> but it's something that they all described really consistently</w:t>
      </w:r>
      <w:r w:rsidR="009E7340">
        <w:t>, a</w:t>
      </w:r>
      <w:r w:rsidR="00DC0E69" w:rsidRPr="00DC0E69">
        <w:t>nd they described it alongside discussions of trust, and not only trust in their white colleague that the interaction actually happened with but also trust in their agency, in other white colleagues, and in EMS in general as a field</w:t>
      </w:r>
      <w:r w:rsidR="00232A47">
        <w:t>.</w:t>
      </w:r>
      <w:r w:rsidR="00412D9D">
        <w:t xml:space="preserve"> </w:t>
      </w:r>
      <w:r w:rsidR="00DC0E69" w:rsidRPr="00DC0E69">
        <w:t>So it was this time when my participants were describing these interactions, and then immediately would start talking about trust and whether or not they wanted to keep working in EMS because of that trust</w:t>
      </w:r>
      <w:r w:rsidR="00232A47">
        <w:t>.</w:t>
      </w:r>
      <w:r w:rsidR="00412D9D">
        <w:t xml:space="preserve"> </w:t>
      </w:r>
      <w:r w:rsidR="00DC0E69" w:rsidRPr="00DC0E69">
        <w:t>So I just</w:t>
      </w:r>
      <w:r w:rsidR="009E7340">
        <w:t xml:space="preserve"> -</w:t>
      </w:r>
      <w:r w:rsidR="00DC0E69" w:rsidRPr="00DC0E69">
        <w:t xml:space="preserve"> through many, many layers of analysis</w:t>
      </w:r>
      <w:r w:rsidR="009E7340">
        <w:t>,</w:t>
      </w:r>
      <w:r w:rsidR="00DC0E69" w:rsidRPr="00DC0E69">
        <w:t xml:space="preserve"> just came to this conclusion that these concepts were related</w:t>
      </w:r>
      <w:r w:rsidR="00232A47">
        <w:t>.</w:t>
      </w:r>
      <w:r w:rsidR="00412D9D">
        <w:t xml:space="preserve"> </w:t>
      </w:r>
      <w:r w:rsidR="00DC0E69" w:rsidRPr="00DC0E69">
        <w:t>So that's what the critical moment is</w:t>
      </w:r>
      <w:r w:rsidR="009E7340">
        <w:t xml:space="preserve"> a</w:t>
      </w:r>
      <w:r w:rsidR="00DC0E69" w:rsidRPr="00DC0E69">
        <w:t>nd that's sort of how it arose from these very specific stories that participants were telling.</w:t>
      </w:r>
    </w:p>
    <w:p w14:paraId="33EABB91" w14:textId="39643A9B" w:rsidR="003D49DF" w:rsidRDefault="00F53831" w:rsidP="00DC0E69">
      <w:pPr>
        <w:spacing w:after="240"/>
      </w:pPr>
      <w:r>
        <w:t>Kasha Ely</w:t>
      </w:r>
      <w:r w:rsidR="00232A47">
        <w:t>:</w:t>
      </w:r>
      <w:r w:rsidR="00412D9D">
        <w:t xml:space="preserve"> </w:t>
      </w:r>
      <w:r w:rsidR="00DC0E69" w:rsidRPr="00DC0E69">
        <w:t>Great, thank you</w:t>
      </w:r>
      <w:r w:rsidR="00232A47">
        <w:t>.</w:t>
      </w:r>
      <w:r w:rsidR="00412D9D">
        <w:t xml:space="preserve"> </w:t>
      </w:r>
      <w:r w:rsidR="00DC0E69" w:rsidRPr="00DC0E69">
        <w:t>And I know we'll get a little bit more into your results as we move along</w:t>
      </w:r>
      <w:r w:rsidR="00232A47">
        <w:t>.</w:t>
      </w:r>
      <w:r w:rsidR="00412D9D">
        <w:t xml:space="preserve"> </w:t>
      </w:r>
      <w:r w:rsidR="00DC0E69" w:rsidRPr="00DC0E69">
        <w:t xml:space="preserve">Next question, is the stagnant growth in EMT diversity that you mentioned due to </w:t>
      </w:r>
      <w:r w:rsidR="004D4986">
        <w:t>Black</w:t>
      </w:r>
      <w:r w:rsidR="00DC0E69" w:rsidRPr="00DC0E69">
        <w:t xml:space="preserve"> EMTs leaving the profession</w:t>
      </w:r>
      <w:r w:rsidR="003D49DF">
        <w:t>,</w:t>
      </w:r>
      <w:r w:rsidR="00DC0E69" w:rsidRPr="00DC0E69">
        <w:t xml:space="preserve"> not choosing that profession</w:t>
      </w:r>
      <w:r w:rsidR="003D49DF">
        <w:t>,</w:t>
      </w:r>
      <w:r w:rsidR="00DC0E69" w:rsidRPr="00DC0E69">
        <w:t xml:space="preserve"> or both?</w:t>
      </w:r>
    </w:p>
    <w:p w14:paraId="7BE1A965" w14:textId="19B77CD4" w:rsidR="00554F51" w:rsidRDefault="00F53831" w:rsidP="00232A47">
      <w:pPr>
        <w:spacing w:after="240"/>
        <w:jc w:val="both"/>
      </w:pPr>
      <w:r>
        <w:t>Emily Hutchens</w:t>
      </w:r>
      <w:r w:rsidR="00232A47">
        <w:t>:</w:t>
      </w:r>
      <w:r w:rsidR="00412D9D">
        <w:t xml:space="preserve"> </w:t>
      </w:r>
      <w:r w:rsidR="00DC0E69" w:rsidRPr="00DC0E69">
        <w:t>Yeah, that's a great question</w:t>
      </w:r>
      <w:r w:rsidR="00232A47">
        <w:t>.</w:t>
      </w:r>
      <w:r w:rsidR="00412D9D">
        <w:t xml:space="preserve"> </w:t>
      </w:r>
      <w:r w:rsidR="00DC0E69" w:rsidRPr="00DC0E69">
        <w:t>So there's really</w:t>
      </w:r>
      <w:r w:rsidR="003D49DF">
        <w:t>,</w:t>
      </w:r>
      <w:r w:rsidR="00DC0E69" w:rsidRPr="00DC0E69">
        <w:t xml:space="preserve"> I'm go</w:t>
      </w:r>
      <w:r w:rsidR="003D49DF">
        <w:t>nna</w:t>
      </w:r>
      <w:r w:rsidR="00DC0E69" w:rsidRPr="00DC0E69">
        <w:t xml:space="preserve"> say</w:t>
      </w:r>
      <w:r w:rsidR="003D49DF">
        <w:t>,</w:t>
      </w:r>
      <w:r w:rsidR="00DC0E69" w:rsidRPr="00DC0E69">
        <w:t xml:space="preserve"> two main studies</w:t>
      </w:r>
      <w:r w:rsidR="003D49DF">
        <w:t xml:space="preserve"> b</w:t>
      </w:r>
      <w:r w:rsidR="00DC0E69" w:rsidRPr="00DC0E69">
        <w:t>ut I wan</w:t>
      </w:r>
      <w:r w:rsidR="003D49DF">
        <w:t>na</w:t>
      </w:r>
      <w:r w:rsidR="00DC0E69" w:rsidRPr="00DC0E69">
        <w:t xml:space="preserve"> stress that there are really only two studies that tell us anything about this question</w:t>
      </w:r>
      <w:r w:rsidR="00232A47">
        <w:t>.</w:t>
      </w:r>
      <w:r w:rsidR="00412D9D">
        <w:t xml:space="preserve"> </w:t>
      </w:r>
      <w:r w:rsidR="00DC0E69" w:rsidRPr="00DC0E69">
        <w:t>And those come from a couple of colleagues</w:t>
      </w:r>
      <w:r w:rsidR="00232A47">
        <w:t>.</w:t>
      </w:r>
      <w:r w:rsidR="00412D9D">
        <w:t xml:space="preserve"> </w:t>
      </w:r>
      <w:r w:rsidR="00DC0E69" w:rsidRPr="00DC0E69">
        <w:t xml:space="preserve">One is named </w:t>
      </w:r>
      <w:r w:rsidR="00297A52">
        <w:t>Remle</w:t>
      </w:r>
      <w:r w:rsidR="00DC0E69" w:rsidRPr="00DC0E69">
        <w:t xml:space="preserve"> Crowe and she was working at the National </w:t>
      </w:r>
      <w:r w:rsidR="00DC0E69" w:rsidRPr="00DC0E69">
        <w:lastRenderedPageBreak/>
        <w:t>Registry of EMTs</w:t>
      </w:r>
      <w:r w:rsidR="007A15E2">
        <w:t>,</w:t>
      </w:r>
      <w:r w:rsidR="00DC0E69" w:rsidRPr="00DC0E69">
        <w:t xml:space="preserve"> </w:t>
      </w:r>
      <w:r w:rsidR="007A15E2" w:rsidRPr="00DC0E69">
        <w:t>emergency medical technicians</w:t>
      </w:r>
      <w:r w:rsidR="007A15E2">
        <w:t>,</w:t>
      </w:r>
      <w:r w:rsidR="007A15E2" w:rsidRPr="00DC0E69">
        <w:t xml:space="preserve"> </w:t>
      </w:r>
      <w:r w:rsidR="00DC0E69" w:rsidRPr="00DC0E69">
        <w:t>at the time</w:t>
      </w:r>
      <w:r w:rsidR="00232A47">
        <w:t>.</w:t>
      </w:r>
      <w:r w:rsidR="00412D9D">
        <w:t xml:space="preserve"> </w:t>
      </w:r>
      <w:r w:rsidR="00DC0E69" w:rsidRPr="00DC0E69">
        <w:t xml:space="preserve">And the study that she did was in 2019, </w:t>
      </w:r>
      <w:r w:rsidR="003D49DF">
        <w:t>s</w:t>
      </w:r>
      <w:r w:rsidR="00DC0E69" w:rsidRPr="00DC0E69">
        <w:t>o right before I started this study, and what she demonstrated was that the pipeline for EMS had not shifted in any sort of meaningful way</w:t>
      </w:r>
      <w:r w:rsidR="003D49DF">
        <w:t>,</w:t>
      </w:r>
      <w:r w:rsidR="00DC0E69" w:rsidRPr="00DC0E69">
        <w:t xml:space="preserve"> in terms of demographics</w:t>
      </w:r>
      <w:r w:rsidR="003D49DF">
        <w:t>,</w:t>
      </w:r>
      <w:r w:rsidR="00DC0E69" w:rsidRPr="00DC0E69">
        <w:t xml:space="preserve"> over 10 years</w:t>
      </w:r>
      <w:r w:rsidR="00232A47">
        <w:t>.</w:t>
      </w:r>
      <w:r w:rsidR="00412D9D">
        <w:t xml:space="preserve"> </w:t>
      </w:r>
      <w:r w:rsidR="00DC0E69" w:rsidRPr="00DC0E69">
        <w:t>I believe that was between 2007 and 2017</w:t>
      </w:r>
      <w:r w:rsidR="00232A47">
        <w:t>.</w:t>
      </w:r>
      <w:r w:rsidR="00412D9D">
        <w:t xml:space="preserve"> </w:t>
      </w:r>
      <w:r w:rsidR="006C668F">
        <w:t>B</w:t>
      </w:r>
      <w:r w:rsidR="00DC0E69" w:rsidRPr="00DC0E69">
        <w:t>ut she just looked at 10 years of data</w:t>
      </w:r>
      <w:r w:rsidR="006C668F">
        <w:t xml:space="preserve"> </w:t>
      </w:r>
      <w:r w:rsidR="00DC0E69" w:rsidRPr="00DC0E69">
        <w:t>and her and her team demonstrated that the pipeline was not changing, especially in terms of race</w:t>
      </w:r>
      <w:r w:rsidR="00232A47">
        <w:t>.</w:t>
      </w:r>
      <w:r w:rsidR="00412D9D">
        <w:t xml:space="preserve"> </w:t>
      </w:r>
      <w:r w:rsidR="00DC0E69" w:rsidRPr="00DC0E69">
        <w:t>It had shifted a little bit in terms of gender identity, as in there were more women in the profession</w:t>
      </w:r>
      <w:r w:rsidR="00232A47">
        <w:t>.</w:t>
      </w:r>
      <w:r w:rsidR="00412D9D">
        <w:t xml:space="preserve"> </w:t>
      </w:r>
      <w:r w:rsidR="00DC0E69" w:rsidRPr="00DC0E69">
        <w:t>Black providers had stagnated</w:t>
      </w:r>
      <w:r w:rsidR="00232A47">
        <w:t>.</w:t>
      </w:r>
      <w:r w:rsidR="00412D9D">
        <w:t xml:space="preserve"> </w:t>
      </w:r>
      <w:r w:rsidR="00DC0E69" w:rsidRPr="00DC0E69">
        <w:t xml:space="preserve">And the very, very low pipeline percentage of </w:t>
      </w:r>
      <w:r w:rsidR="004D4986">
        <w:t>Black</w:t>
      </w:r>
      <w:r w:rsidR="00DC0E69" w:rsidRPr="00DC0E69">
        <w:t xml:space="preserve"> providers, I'm talking </w:t>
      </w:r>
      <w:r w:rsidR="006C668F">
        <w:t>4</w:t>
      </w:r>
      <w:r w:rsidR="00DC0E69" w:rsidRPr="00DC0E69">
        <w:t xml:space="preserve"> or 5% of the entire profession, was also much lower </w:t>
      </w:r>
      <w:r w:rsidR="00F8609B">
        <w:t>at</w:t>
      </w:r>
      <w:r w:rsidR="00DC0E69" w:rsidRPr="00DC0E69">
        <w:t xml:space="preserve"> higher certification levels and leadership levels</w:t>
      </w:r>
      <w:r w:rsidR="00232A47">
        <w:t>.</w:t>
      </w:r>
      <w:r w:rsidR="00412D9D">
        <w:t xml:space="preserve"> </w:t>
      </w:r>
      <w:r w:rsidR="00DC0E69" w:rsidRPr="00DC0E69">
        <w:t>So that's a pipeline problem</w:t>
      </w:r>
      <w:r w:rsidR="00F8609B">
        <w:t xml:space="preserve"> a</w:t>
      </w:r>
      <w:r w:rsidR="00DC0E69" w:rsidRPr="00DC0E69">
        <w:t xml:space="preserve">nd </w:t>
      </w:r>
      <w:r w:rsidR="00EB36BE">
        <w:t xml:space="preserve">[00:05:00] </w:t>
      </w:r>
      <w:r w:rsidR="00DC0E69" w:rsidRPr="00DC0E69">
        <w:t>that's what Dr</w:t>
      </w:r>
      <w:r w:rsidR="00232A47">
        <w:t>.</w:t>
      </w:r>
      <w:r w:rsidR="00412D9D">
        <w:t xml:space="preserve"> </w:t>
      </w:r>
      <w:r w:rsidR="00F8609B">
        <w:t>Crowe</w:t>
      </w:r>
      <w:r w:rsidR="00DC0E69" w:rsidRPr="00DC0E69">
        <w:t>'s</w:t>
      </w:r>
      <w:r w:rsidR="00F8609B">
        <w:t xml:space="preserve"> </w:t>
      </w:r>
      <w:r w:rsidR="00DC0E69" w:rsidRPr="00DC0E69">
        <w:t>study demonstrated</w:t>
      </w:r>
      <w:r w:rsidR="00232A47">
        <w:t>.</w:t>
      </w:r>
      <w:r w:rsidR="00412D9D">
        <w:t xml:space="preserve"> </w:t>
      </w:r>
      <w:r w:rsidR="00DC0E69" w:rsidRPr="00DC0E69">
        <w:t>There was one other study</w:t>
      </w:r>
      <w:r w:rsidR="00F8609B">
        <w:t>,</w:t>
      </w:r>
      <w:r w:rsidR="00DC0E69" w:rsidRPr="00DC0E69">
        <w:t xml:space="preserve"> also from the NREMT</w:t>
      </w:r>
      <w:r w:rsidR="00F8609B">
        <w:t xml:space="preserve">, </w:t>
      </w:r>
      <w:r w:rsidR="00DC0E69" w:rsidRPr="00DC0E69">
        <w:t>later the next year in 2020</w:t>
      </w:r>
      <w:r w:rsidR="00EB36BE">
        <w:t>, t</w:t>
      </w:r>
      <w:r w:rsidR="00DC0E69" w:rsidRPr="00DC0E69">
        <w:t>hat was just a demography</w:t>
      </w:r>
      <w:r w:rsidR="00232A47">
        <w:t>.</w:t>
      </w:r>
      <w:r w:rsidR="00412D9D">
        <w:t xml:space="preserve"> </w:t>
      </w:r>
      <w:r w:rsidR="006532C6">
        <w:t>S</w:t>
      </w:r>
      <w:r w:rsidR="00DC0E69" w:rsidRPr="00DC0E69">
        <w:t>o they just</w:t>
      </w:r>
      <w:r w:rsidR="00F8609B">
        <w:t xml:space="preserve"> </w:t>
      </w:r>
      <w:r w:rsidR="00DC0E69" w:rsidRPr="00DC0E69">
        <w:t>froz</w:t>
      </w:r>
      <w:r w:rsidR="00F8609B">
        <w:t>e a</w:t>
      </w:r>
      <w:r w:rsidR="00DC0E69" w:rsidRPr="00DC0E69">
        <w:t xml:space="preserve"> moment in time, I think around 2017</w:t>
      </w:r>
      <w:r w:rsidR="00F8609B">
        <w:t>,</w:t>
      </w:r>
      <w:r>
        <w:t xml:space="preserve"> </w:t>
      </w:r>
      <w:r w:rsidR="00DC0E69" w:rsidRPr="00DC0E69">
        <w:t>2018</w:t>
      </w:r>
      <w:r w:rsidR="00F8609B">
        <w:t>, a</w:t>
      </w:r>
      <w:r w:rsidR="00DC0E69" w:rsidRPr="00DC0E69">
        <w:t>nd just demonstrated the same proble</w:t>
      </w:r>
      <w:r w:rsidR="00F8609B">
        <w:t>m</w:t>
      </w:r>
      <w:r w:rsidR="00232A47">
        <w:t>.</w:t>
      </w:r>
      <w:r w:rsidR="00412D9D">
        <w:t xml:space="preserve"> </w:t>
      </w:r>
      <w:r w:rsidR="00F8609B">
        <w:t>T</w:t>
      </w:r>
      <w:r w:rsidR="00DC0E69" w:rsidRPr="00DC0E69">
        <w:t>hey took sort of a snapshot of the workforce at the time</w:t>
      </w:r>
      <w:r w:rsidR="00F8609B">
        <w:t>, s</w:t>
      </w:r>
      <w:r w:rsidR="00DC0E69" w:rsidRPr="00DC0E69">
        <w:t>o not the pipeline but the actual working EMTs and paramedics</w:t>
      </w:r>
      <w:r w:rsidR="00F8609B">
        <w:t>,</w:t>
      </w:r>
      <w:r w:rsidR="00DC0E69" w:rsidRPr="00DC0E69">
        <w:t xml:space="preserve"> and just demonstrated the demography</w:t>
      </w:r>
      <w:r w:rsidR="00232A47">
        <w:t>.</w:t>
      </w:r>
      <w:r w:rsidR="00412D9D">
        <w:t xml:space="preserve"> </w:t>
      </w:r>
      <w:r w:rsidR="00F8609B">
        <w:t>A</w:t>
      </w:r>
      <w:r w:rsidR="00DC0E69" w:rsidRPr="00DC0E69">
        <w:t>nd again, reflected the same things that Dr</w:t>
      </w:r>
      <w:r w:rsidR="00232A47">
        <w:t>.</w:t>
      </w:r>
      <w:r w:rsidR="00412D9D">
        <w:t xml:space="preserve"> </w:t>
      </w:r>
      <w:r w:rsidR="00F8609B">
        <w:t>Crowe's study</w:t>
      </w:r>
      <w:r w:rsidR="00DC0E69" w:rsidRPr="00DC0E69">
        <w:t xml:space="preserve"> reflected, which were just that the reflection of </w:t>
      </w:r>
      <w:r w:rsidR="004D4986">
        <w:t>Black</w:t>
      </w:r>
      <w:r w:rsidR="00DC0E69" w:rsidRPr="00DC0E69">
        <w:t xml:space="preserve"> providers in EMS was not a reflection of</w:t>
      </w:r>
      <w:r w:rsidR="00F8609B">
        <w:t xml:space="preserve"> </w:t>
      </w:r>
      <w:r w:rsidR="00DC0E69" w:rsidRPr="00DC0E69">
        <w:t xml:space="preserve">demographics across the </w:t>
      </w:r>
      <w:r w:rsidR="00F8609B">
        <w:t>U.S</w:t>
      </w:r>
      <w:r w:rsidR="00232A47">
        <w:t>.</w:t>
      </w:r>
      <w:r w:rsidR="00412D9D">
        <w:t xml:space="preserve"> </w:t>
      </w:r>
      <w:r w:rsidR="00DC0E69" w:rsidRPr="00DC0E69">
        <w:t>And that was true for every region</w:t>
      </w:r>
      <w:r w:rsidR="00232A47">
        <w:t>.</w:t>
      </w:r>
      <w:r w:rsidR="00412D9D">
        <w:t xml:space="preserve"> </w:t>
      </w:r>
      <w:r w:rsidR="00DC0E69" w:rsidRPr="00DC0E69">
        <w:t xml:space="preserve">I'm </w:t>
      </w:r>
      <w:r w:rsidR="00F8609B">
        <w:t>gonna</w:t>
      </w:r>
      <w:r w:rsidR="00DC0E69" w:rsidRPr="00DC0E69">
        <w:t xml:space="preserve"> talk a little bit later about the South specifically, but that was true in every region of the U</w:t>
      </w:r>
      <w:r w:rsidR="00F8609B">
        <w:t>.</w:t>
      </w:r>
      <w:r w:rsidR="00DC0E69" w:rsidRPr="00DC0E69">
        <w:t>S</w:t>
      </w:r>
      <w:r w:rsidR="00232A47">
        <w:t>.</w:t>
      </w:r>
      <w:r w:rsidR="00412D9D">
        <w:t xml:space="preserve"> </w:t>
      </w:r>
      <w:r w:rsidR="00DC0E69" w:rsidRPr="00DC0E69">
        <w:t>So we don't know</w:t>
      </w:r>
      <w:r w:rsidR="00F8609B">
        <w:t>,</w:t>
      </w:r>
      <w:r w:rsidR="00DC0E69" w:rsidRPr="00DC0E69">
        <w:t xml:space="preserve"> to answer your question</w:t>
      </w:r>
      <w:r w:rsidR="00232A47">
        <w:t>.</w:t>
      </w:r>
      <w:r w:rsidR="00412D9D">
        <w:t xml:space="preserve"> </w:t>
      </w:r>
      <w:r w:rsidR="00DC0E69" w:rsidRPr="00DC0E69">
        <w:t xml:space="preserve">We don't know if this is because </w:t>
      </w:r>
      <w:r w:rsidR="004D4986">
        <w:t>Black</w:t>
      </w:r>
      <w:r w:rsidR="00DC0E69" w:rsidRPr="00DC0E69">
        <w:t xml:space="preserve"> providers are leaving the profession</w:t>
      </w:r>
      <w:r w:rsidR="00F8609B">
        <w:t>,</w:t>
      </w:r>
      <w:r w:rsidR="00DC0E69" w:rsidRPr="00DC0E69">
        <w:t xml:space="preserve"> not choosing it</w:t>
      </w:r>
      <w:r w:rsidR="00232A47">
        <w:t>.</w:t>
      </w:r>
      <w:r w:rsidR="00412D9D">
        <w:t xml:space="preserve"> </w:t>
      </w:r>
      <w:r w:rsidR="00DC0E69" w:rsidRPr="00DC0E69">
        <w:t>We understand the pipeline is an issue in terms of whether they're leaving it after X many years, why they're leaving it, we have no idea because no one has been doing those studies</w:t>
      </w:r>
      <w:r w:rsidR="00232A47">
        <w:t>.</w:t>
      </w:r>
      <w:r w:rsidR="00412D9D">
        <w:t xml:space="preserve"> </w:t>
      </w:r>
      <w:r w:rsidR="00DC0E69" w:rsidRPr="00DC0E69">
        <w:t>And I'll stress that we have no idea in formal research</w:t>
      </w:r>
      <w:r w:rsidR="00F8609B">
        <w:t xml:space="preserve"> b</w:t>
      </w:r>
      <w:r w:rsidR="00DC0E69" w:rsidRPr="00DC0E69">
        <w:t xml:space="preserve">ut the </w:t>
      </w:r>
      <w:r w:rsidR="004D4986">
        <w:t>Black</w:t>
      </w:r>
      <w:r w:rsidR="00DC0E69" w:rsidRPr="00DC0E69">
        <w:t xml:space="preserve"> clinicians are talking about this problem on social media</w:t>
      </w:r>
      <w:r w:rsidR="00F8609B">
        <w:t>, i</w:t>
      </w:r>
      <w:r w:rsidR="00DC0E69" w:rsidRPr="00DC0E69">
        <w:t>n other types of publications that are research publications</w:t>
      </w:r>
      <w:r w:rsidR="00232A47">
        <w:t>.</w:t>
      </w:r>
      <w:r w:rsidR="00412D9D">
        <w:t xml:space="preserve"> </w:t>
      </w:r>
      <w:r w:rsidR="00F8609B">
        <w:t>S</w:t>
      </w:r>
      <w:r w:rsidR="00DC0E69" w:rsidRPr="00DC0E69">
        <w:t>o I'll just say in terms of research, that's what we know.</w:t>
      </w:r>
    </w:p>
    <w:p w14:paraId="7B0CF9FA" w14:textId="002DA3F2" w:rsidR="00554F51" w:rsidRDefault="00F53831" w:rsidP="00DC0E69">
      <w:pPr>
        <w:spacing w:after="240"/>
      </w:pPr>
      <w:r>
        <w:t>Kasha Ely</w:t>
      </w:r>
      <w:r w:rsidR="00232A47">
        <w:t>:</w:t>
      </w:r>
      <w:r w:rsidR="00412D9D">
        <w:t xml:space="preserve"> </w:t>
      </w:r>
      <w:r w:rsidR="00DC0E69" w:rsidRPr="00DC0E69">
        <w:t>Thank you</w:t>
      </w:r>
      <w:r w:rsidR="00232A47">
        <w:t>.</w:t>
      </w:r>
      <w:r w:rsidR="00412D9D">
        <w:t xml:space="preserve"> </w:t>
      </w:r>
      <w:r w:rsidR="00554F51">
        <w:t>B</w:t>
      </w:r>
      <w:r w:rsidR="00DC0E69" w:rsidRPr="00DC0E69">
        <w:t xml:space="preserve">ased on the work that you've done, what suggestions do you have to improve recruitment of people of color in the EMS </w:t>
      </w:r>
      <w:r w:rsidR="00554F51">
        <w:t>f</w:t>
      </w:r>
      <w:r w:rsidR="00DC0E69" w:rsidRPr="00DC0E69">
        <w:t>ield?</w:t>
      </w:r>
    </w:p>
    <w:p w14:paraId="61CDA2D9" w14:textId="2317DBD1" w:rsidR="00554F51" w:rsidRDefault="00F53831" w:rsidP="00DC0E69">
      <w:pPr>
        <w:spacing w:after="240"/>
      </w:pPr>
      <w:r>
        <w:t>Emily Hutchens</w:t>
      </w:r>
      <w:r w:rsidR="00232A47">
        <w:t>:</w:t>
      </w:r>
      <w:r w:rsidR="00412D9D">
        <w:t xml:space="preserve"> </w:t>
      </w:r>
      <w:r w:rsidR="00DC0E69" w:rsidRPr="00DC0E69">
        <w:t>Yeah</w:t>
      </w:r>
      <w:r w:rsidR="00232A47">
        <w:t>.</w:t>
      </w:r>
      <w:r w:rsidR="00412D9D">
        <w:t xml:space="preserve"> </w:t>
      </w:r>
      <w:r w:rsidR="00554F51">
        <w:t>I</w:t>
      </w:r>
      <w:r w:rsidR="00DC0E69" w:rsidRPr="00DC0E69">
        <w:t>'ll say that</w:t>
      </w:r>
      <w:r w:rsidR="00554F51">
        <w:t xml:space="preserve"> t</w:t>
      </w:r>
      <w:r w:rsidR="00DC0E69" w:rsidRPr="00DC0E69">
        <w:t>he question of improving recruitment is a complicated question</w:t>
      </w:r>
      <w:r w:rsidR="00232A47">
        <w:t>.</w:t>
      </w:r>
      <w:r w:rsidR="00412D9D">
        <w:t xml:space="preserve"> </w:t>
      </w:r>
      <w:r w:rsidR="00DC0E69" w:rsidRPr="00DC0E69">
        <w:t>Because my major concern right now, after having done this study and working on the next phase of the study, is more about the environment that recruitment programs are asking providers to join</w:t>
      </w:r>
      <w:r w:rsidR="00232A47">
        <w:t>.</w:t>
      </w:r>
      <w:r w:rsidR="00412D9D">
        <w:t xml:space="preserve"> </w:t>
      </w:r>
      <w:r w:rsidR="00DC0E69" w:rsidRPr="00DC0E69">
        <w:t>So if providers are being recruited into some of the places where my research participants are working now or have worked, that are really negative, just not</w:t>
      </w:r>
      <w:r w:rsidR="00554F51">
        <w:t>-</w:t>
      </w:r>
      <w:r w:rsidR="00DC0E69" w:rsidRPr="00DC0E69">
        <w:t>great places to work for them because they're</w:t>
      </w:r>
      <w:r w:rsidR="00554F51">
        <w:t xml:space="preserve"> b</w:t>
      </w:r>
      <w:r w:rsidR="00DC0E69" w:rsidRPr="00DC0E69">
        <w:t>eing treated poorly because of the</w:t>
      </w:r>
      <w:r w:rsidR="00554F51">
        <w:t>ir</w:t>
      </w:r>
      <w:r w:rsidR="00DC0E69" w:rsidRPr="00DC0E69">
        <w:t xml:space="preserve"> race</w:t>
      </w:r>
      <w:r w:rsidR="00554F51">
        <w:t xml:space="preserve"> a</w:t>
      </w:r>
      <w:r w:rsidR="00DC0E69" w:rsidRPr="00DC0E69">
        <w:t>nd they don't trust their fellow clinicians</w:t>
      </w:r>
      <w:r w:rsidR="00554F51">
        <w:t xml:space="preserve"> a</w:t>
      </w:r>
      <w:r w:rsidR="00DC0E69" w:rsidRPr="00DC0E69">
        <w:t>nd it's just a really negative place to work</w:t>
      </w:r>
      <w:r w:rsidR="00554F51">
        <w:t xml:space="preserve">, </w:t>
      </w:r>
      <w:r w:rsidR="00DC0E69" w:rsidRPr="00DC0E69">
        <w:t>I don't think that recruitment</w:t>
      </w:r>
      <w:r w:rsidR="00554F51">
        <w:t>,</w:t>
      </w:r>
      <w:r w:rsidR="00DC0E69" w:rsidRPr="00DC0E69">
        <w:t xml:space="preserve"> right</w:t>
      </w:r>
      <w:r w:rsidR="00554F51">
        <w:t>,</w:t>
      </w:r>
      <w:r w:rsidR="00DC0E69" w:rsidRPr="00DC0E69">
        <w:t xml:space="preserve"> is the main question</w:t>
      </w:r>
      <w:r w:rsidR="00232A47">
        <w:t>.</w:t>
      </w:r>
      <w:r w:rsidR="00412D9D">
        <w:t xml:space="preserve"> </w:t>
      </w:r>
      <w:r w:rsidR="00554F51">
        <w:t>T</w:t>
      </w:r>
      <w:r w:rsidR="00DC0E69" w:rsidRPr="00DC0E69">
        <w:t xml:space="preserve">he question is like, </w:t>
      </w:r>
      <w:r w:rsidR="00554F51">
        <w:t>"W</w:t>
      </w:r>
      <w:r w:rsidR="00DC0E69" w:rsidRPr="00DC0E69">
        <w:t>hat kind of environment are you recruiting people to join and making promises about like</w:t>
      </w:r>
      <w:r w:rsidR="00554F51">
        <w:t>, 'This is a good</w:t>
      </w:r>
      <w:r w:rsidR="00DC0E69" w:rsidRPr="00DC0E69">
        <w:t xml:space="preserve"> career</w:t>
      </w:r>
      <w:r w:rsidR="00554F51">
        <w:t>,'</w:t>
      </w:r>
      <w:r w:rsidR="00DC0E69" w:rsidRPr="00DC0E69">
        <w:t xml:space="preserve"> and all that</w:t>
      </w:r>
      <w:r w:rsidR="00232A47">
        <w:t>?"</w:t>
      </w:r>
      <w:r w:rsidR="00412D9D">
        <w:t xml:space="preserve"> </w:t>
      </w:r>
      <w:r w:rsidR="00DC0E69" w:rsidRPr="00DC0E69">
        <w:t xml:space="preserve">So I don't know if I have any concrete suggestions right now, except that there needs to be more research about understanding the environment of EMS for </w:t>
      </w:r>
      <w:r w:rsidR="004D4986">
        <w:t>Black</w:t>
      </w:r>
      <w:r w:rsidR="00DC0E69" w:rsidRPr="00DC0E69">
        <w:t xml:space="preserve"> clinicians.</w:t>
      </w:r>
    </w:p>
    <w:p w14:paraId="59802DF8" w14:textId="67006CCF" w:rsidR="00554F51" w:rsidRDefault="00F53831" w:rsidP="00DC0E69">
      <w:pPr>
        <w:spacing w:after="240"/>
      </w:pPr>
      <w:r>
        <w:t>Kasha Ely</w:t>
      </w:r>
      <w:r w:rsidR="00232A47">
        <w:t>:</w:t>
      </w:r>
      <w:r w:rsidR="00412D9D">
        <w:t xml:space="preserve"> </w:t>
      </w:r>
      <w:r w:rsidR="00DC0E69" w:rsidRPr="00DC0E69">
        <w:t>That's a great insight</w:t>
      </w:r>
      <w:r w:rsidR="00232A47">
        <w:t>.</w:t>
      </w:r>
      <w:r w:rsidR="00412D9D">
        <w:t xml:space="preserve"> </w:t>
      </w:r>
      <w:r w:rsidR="00DC0E69" w:rsidRPr="00DC0E69">
        <w:t>Thank you for reframing that question and issue</w:t>
      </w:r>
      <w:r w:rsidR="00232A47">
        <w:t>.</w:t>
      </w:r>
      <w:r w:rsidR="00412D9D">
        <w:t xml:space="preserve"> </w:t>
      </w:r>
      <w:r w:rsidR="00554F51">
        <w:t>All</w:t>
      </w:r>
      <w:r w:rsidR="00DC0E69" w:rsidRPr="00DC0E69">
        <w:t xml:space="preserve"> right</w:t>
      </w:r>
      <w:r w:rsidR="00232A47">
        <w:t>.</w:t>
      </w:r>
      <w:r w:rsidR="00412D9D">
        <w:t xml:space="preserve"> </w:t>
      </w:r>
      <w:r w:rsidR="00DC0E69" w:rsidRPr="00DC0E69">
        <w:t>You mentioned a few different analysis techniques</w:t>
      </w:r>
      <w:r w:rsidR="00232A47">
        <w:t>.</w:t>
      </w:r>
      <w:r w:rsidR="00412D9D">
        <w:t xml:space="preserve"> </w:t>
      </w:r>
      <w:r w:rsidR="00DC0E69" w:rsidRPr="00DC0E69">
        <w:t xml:space="preserve">You used analytical memos, the Maxwell </w:t>
      </w:r>
      <w:r w:rsidR="0059164A">
        <w:t>&amp;</w:t>
      </w:r>
      <w:r w:rsidR="00DC0E69" w:rsidRPr="00DC0E69">
        <w:t xml:space="preserve"> Miller method</w:t>
      </w:r>
      <w:r w:rsidR="00554F51">
        <w:t xml:space="preserve"> </w:t>
      </w:r>
      <w:r w:rsidR="00DC0E69" w:rsidRPr="00DC0E69">
        <w:t>of reading as a whole story</w:t>
      </w:r>
      <w:r w:rsidR="00554F51">
        <w:t>,</w:t>
      </w:r>
      <w:r w:rsidR="00DC0E69" w:rsidRPr="00DC0E69">
        <w:t xml:space="preserve"> and the Holloway </w:t>
      </w:r>
      <w:r w:rsidR="0059164A">
        <w:t>&amp;</w:t>
      </w:r>
      <w:r w:rsidR="00DC0E69" w:rsidRPr="00DC0E69">
        <w:t xml:space="preserve"> Jefferson</w:t>
      </w:r>
      <w:r w:rsidR="00554F51">
        <w:t xml:space="preserve"> </w:t>
      </w:r>
      <w:r w:rsidR="00DC0E69" w:rsidRPr="00DC0E69">
        <w:t>method of bias confrontation</w:t>
      </w:r>
      <w:r w:rsidR="00232A47">
        <w:t>.</w:t>
      </w:r>
      <w:r w:rsidR="00412D9D">
        <w:t xml:space="preserve"> </w:t>
      </w:r>
      <w:r w:rsidR="00DC0E69" w:rsidRPr="00DC0E69">
        <w:t>Will you talk about why you chose these techniques</w:t>
      </w:r>
      <w:r w:rsidR="00554F51">
        <w:t xml:space="preserve"> a</w:t>
      </w:r>
      <w:r w:rsidR="00DC0E69" w:rsidRPr="00DC0E69">
        <w:t>nd can you speak to the ones that were the most relevant or useful and why?</w:t>
      </w:r>
    </w:p>
    <w:p w14:paraId="41872D53" w14:textId="7F1A10ED" w:rsidR="00A753D0" w:rsidRDefault="00F53831" w:rsidP="00DC0E69">
      <w:pPr>
        <w:spacing w:after="240"/>
      </w:pPr>
      <w:r>
        <w:t>Emily Hutchens</w:t>
      </w:r>
      <w:r w:rsidR="00232A47">
        <w:t>:</w:t>
      </w:r>
      <w:r w:rsidR="00412D9D">
        <w:t xml:space="preserve"> </w:t>
      </w:r>
      <w:r w:rsidR="00DC0E69" w:rsidRPr="00DC0E69">
        <w:t>Yeah, absolutely</w:t>
      </w:r>
      <w:r w:rsidR="00232A47">
        <w:t>.</w:t>
      </w:r>
      <w:r w:rsidR="00412D9D">
        <w:t xml:space="preserve"> </w:t>
      </w:r>
      <w:r w:rsidR="00DC0E69" w:rsidRPr="00DC0E69">
        <w:t>So I know that I mentioned a lot of techniques, I guess, in the video and in my abstract</w:t>
      </w:r>
      <w:r w:rsidR="00232A47">
        <w:t>.</w:t>
      </w:r>
      <w:r w:rsidR="00412D9D">
        <w:t xml:space="preserve"> </w:t>
      </w:r>
      <w:r w:rsidR="00DC0E69" w:rsidRPr="00DC0E69">
        <w:t>So I started this analysis and sort of did the first phase of analysis as part of a class at Gillings School of Public Health</w:t>
      </w:r>
      <w:r w:rsidR="00232A47">
        <w:t>.</w:t>
      </w:r>
      <w:r w:rsidR="00412D9D">
        <w:t xml:space="preserve"> </w:t>
      </w:r>
      <w:r w:rsidR="00DC0E69" w:rsidRPr="00DC0E69">
        <w:t>It's Dr</w:t>
      </w:r>
      <w:r w:rsidR="00232A47">
        <w:t>.</w:t>
      </w:r>
      <w:r w:rsidR="00412D9D">
        <w:t xml:space="preserve"> </w:t>
      </w:r>
      <w:r w:rsidR="00DC0E69" w:rsidRPr="00DC0E69">
        <w:t>Clare Barrington</w:t>
      </w:r>
      <w:r w:rsidR="000124B8">
        <w:t>'s A</w:t>
      </w:r>
      <w:r w:rsidR="00DC0E69" w:rsidRPr="00DC0E69">
        <w:t xml:space="preserve">dvanced </w:t>
      </w:r>
      <w:r w:rsidR="000124B8">
        <w:t>Q</w:t>
      </w:r>
      <w:r w:rsidR="00DC0E69" w:rsidRPr="00DC0E69">
        <w:t xml:space="preserve">ualitative </w:t>
      </w:r>
      <w:r w:rsidR="000124B8">
        <w:t>M</w:t>
      </w:r>
      <w:r w:rsidR="00DC0E69" w:rsidRPr="00DC0E69">
        <w:t xml:space="preserve">ethods </w:t>
      </w:r>
      <w:r w:rsidR="000124B8">
        <w:t>class</w:t>
      </w:r>
      <w:r w:rsidR="00232A47">
        <w:t>.</w:t>
      </w:r>
      <w:r w:rsidR="00412D9D">
        <w:t xml:space="preserve"> </w:t>
      </w:r>
      <w:r w:rsidR="00DC0E69" w:rsidRPr="00DC0E69">
        <w:t>And to take that class</w:t>
      </w:r>
      <w:r w:rsidR="000124B8">
        <w:t>,</w:t>
      </w:r>
      <w:r w:rsidR="00DC0E69" w:rsidRPr="00DC0E69">
        <w:t xml:space="preserve"> you have to bring data with you</w:t>
      </w:r>
      <w:r w:rsidR="00232A47">
        <w:t>.</w:t>
      </w:r>
      <w:r w:rsidR="00412D9D">
        <w:t xml:space="preserve"> </w:t>
      </w:r>
      <w:r w:rsidR="00DC0E69" w:rsidRPr="00DC0E69">
        <w:t>So I was bringing my own data, which was really exciting</w:t>
      </w:r>
      <w:r w:rsidR="00232A47">
        <w:t>.</w:t>
      </w:r>
      <w:r w:rsidR="00412D9D">
        <w:t xml:space="preserve"> </w:t>
      </w:r>
      <w:r w:rsidR="00DC0E69" w:rsidRPr="00DC0E69">
        <w:t>And then you sort of are working through your data during the semester, but you're also</w:t>
      </w:r>
      <w:r w:rsidR="00696FF8">
        <w:t xml:space="preserve"> </w:t>
      </w:r>
      <w:r w:rsidR="00DC0E69" w:rsidRPr="00DC0E69">
        <w:t>learning new techniques every single week</w:t>
      </w:r>
      <w:r w:rsidR="00232A47">
        <w:t>.</w:t>
      </w:r>
      <w:r w:rsidR="00412D9D">
        <w:t xml:space="preserve"> </w:t>
      </w:r>
      <w:r w:rsidR="00DC0E69" w:rsidRPr="00DC0E69">
        <w:t>It's very fast</w:t>
      </w:r>
      <w:r w:rsidR="00411D8D">
        <w:t>-</w:t>
      </w:r>
      <w:r w:rsidR="00DC0E69" w:rsidRPr="00DC0E69">
        <w:t>paced and exciting</w:t>
      </w:r>
      <w:r w:rsidR="00232A47">
        <w:t>.</w:t>
      </w:r>
      <w:r w:rsidR="00412D9D">
        <w:t xml:space="preserve"> </w:t>
      </w:r>
      <w:r w:rsidR="00DC0E69" w:rsidRPr="00DC0E69">
        <w:t>And so</w:t>
      </w:r>
      <w:r w:rsidR="00411D8D">
        <w:t xml:space="preserve"> you wanna</w:t>
      </w:r>
      <w:r w:rsidR="00DC0E69" w:rsidRPr="00DC0E69">
        <w:t xml:space="preserve"> do it all</w:t>
      </w:r>
      <w:r w:rsidR="00232A47">
        <w:t>.</w:t>
      </w:r>
      <w:r w:rsidR="00412D9D">
        <w:t xml:space="preserve"> </w:t>
      </w:r>
      <w:r w:rsidR="00DC0E69" w:rsidRPr="00DC0E69">
        <w:lastRenderedPageBreak/>
        <w:t>You want to try out every little thing</w:t>
      </w:r>
      <w:r w:rsidR="00232A47">
        <w:t>.</w:t>
      </w:r>
      <w:r w:rsidR="00412D9D">
        <w:t xml:space="preserve"> </w:t>
      </w:r>
      <w:r w:rsidR="00DC0E69" w:rsidRPr="00DC0E69">
        <w:t>So it was sort of exciting to be able to try out some of these methods with some guidance</w:t>
      </w:r>
      <w:r w:rsidR="00232A47">
        <w:t>.</w:t>
      </w:r>
      <w:r w:rsidR="00412D9D">
        <w:t xml:space="preserve"> </w:t>
      </w:r>
      <w:r w:rsidR="00DC0E69" w:rsidRPr="00DC0E69">
        <w:t>Oh, and also to work with a partner</w:t>
      </w:r>
      <w:r w:rsidR="00232A47">
        <w:t>.</w:t>
      </w:r>
      <w:r w:rsidR="00412D9D">
        <w:t xml:space="preserve"> </w:t>
      </w:r>
      <w:r w:rsidR="00DC0E69" w:rsidRPr="00DC0E69">
        <w:t>So you get assigned a partner in the class and you're working through it with them</w:t>
      </w:r>
      <w:r w:rsidR="00232A47">
        <w:t>.</w:t>
      </w:r>
      <w:r w:rsidR="00412D9D">
        <w:t xml:space="preserve"> </w:t>
      </w:r>
      <w:r w:rsidR="00DC0E69" w:rsidRPr="00DC0E69">
        <w:t>And I mention that because my partner, Maya</w:t>
      </w:r>
      <w:r w:rsidR="00411D8D">
        <w:t xml:space="preserve"> Wright,</w:t>
      </w:r>
      <w:r w:rsidR="00DC0E69" w:rsidRPr="00DC0E69">
        <w:t xml:space="preserve"> who's in epidemiology was just so helpful throughout this whole process</w:t>
      </w:r>
      <w:r w:rsidR="00411D8D">
        <w:t xml:space="preserve"> so</w:t>
      </w:r>
      <w:r w:rsidR="00DC0E69" w:rsidRPr="00DC0E69">
        <w:t xml:space="preserve"> I wan</w:t>
      </w:r>
      <w:r w:rsidR="00411D8D">
        <w:t>na</w:t>
      </w:r>
      <w:r w:rsidR="00DC0E69" w:rsidRPr="00DC0E69">
        <w:t xml:space="preserve"> thank her</w:t>
      </w:r>
      <w:r w:rsidR="00232A47">
        <w:t>.</w:t>
      </w:r>
      <w:r w:rsidR="00412D9D">
        <w:t xml:space="preserve"> </w:t>
      </w:r>
      <w:r w:rsidR="00DC0E69" w:rsidRPr="00DC0E69">
        <w:t>So basically, what I'm saying is I got to try a lot of new stuff</w:t>
      </w:r>
      <w:r w:rsidR="00411D8D">
        <w:t xml:space="preserve"> a</w:t>
      </w:r>
      <w:r w:rsidR="00DC0E69" w:rsidRPr="00DC0E69">
        <w:t>nd I got to sort of pick and choose in this really unique way what was working best for me</w:t>
      </w:r>
      <w:r w:rsidR="00232A47">
        <w:t>.</w:t>
      </w:r>
      <w:r w:rsidR="00412D9D">
        <w:t xml:space="preserve"> </w:t>
      </w:r>
      <w:r w:rsidR="00411D8D">
        <w:t>S</w:t>
      </w:r>
      <w:r w:rsidR="00DC0E69" w:rsidRPr="00DC0E69">
        <w:t>o I'll talk about the two specifically that I mentioned</w:t>
      </w:r>
      <w:r w:rsidR="00232A47">
        <w:t>.</w:t>
      </w:r>
      <w:r w:rsidR="00412D9D">
        <w:t xml:space="preserve"> </w:t>
      </w:r>
      <w:r w:rsidR="00DC0E69" w:rsidRPr="00DC0E69">
        <w:t xml:space="preserve">So the </w:t>
      </w:r>
      <w:r w:rsidR="00411D8D">
        <w:t>Maxwell</w:t>
      </w:r>
      <w:r w:rsidR="00DC0E69" w:rsidRPr="00DC0E69">
        <w:t xml:space="preserve"> and Miller whole story, this project was a phenomenology</w:t>
      </w:r>
      <w:r w:rsidR="00232A47">
        <w:t>.</w:t>
      </w:r>
      <w:r w:rsidR="00412D9D">
        <w:t xml:space="preserve"> </w:t>
      </w:r>
      <w:r w:rsidR="00DC0E69" w:rsidRPr="00DC0E69">
        <w:t>And in phenomenology, you're trying to do this thing where you're getting</w:t>
      </w:r>
      <w:r w:rsidR="00411D8D">
        <w:t xml:space="preserve"> an</w:t>
      </w:r>
      <w:r w:rsidR="00DC0E69" w:rsidRPr="00DC0E69">
        <w:t xml:space="preserve"> essence of an experience, which is not my favorite word</w:t>
      </w:r>
      <w:r w:rsidR="00232A47">
        <w:t>.</w:t>
      </w:r>
      <w:r w:rsidR="00412D9D">
        <w:t xml:space="preserve"> </w:t>
      </w:r>
      <w:r w:rsidR="00DC0E69" w:rsidRPr="00DC0E69">
        <w:t>I like to say</w:t>
      </w:r>
      <w:r w:rsidR="00232A47">
        <w:t xml:space="preserve"> </w:t>
      </w:r>
      <w:r w:rsidR="00DC0E69" w:rsidRPr="00DC0E69">
        <w:t>a common thread</w:t>
      </w:r>
      <w:r w:rsidR="00411D8D">
        <w:t>,</w:t>
      </w:r>
      <w:r w:rsidR="00232A47">
        <w:t xml:space="preserve"> </w:t>
      </w:r>
      <w:r w:rsidR="00DC0E69" w:rsidRPr="00DC0E69">
        <w:t>you</w:t>
      </w:r>
      <w:r w:rsidR="00C121DE">
        <w:t>'re fe</w:t>
      </w:r>
      <w:r w:rsidR="00DC0E69" w:rsidRPr="00DC0E69">
        <w:t>eling out what is common among the experience</w:t>
      </w:r>
      <w:r w:rsidR="00232A47">
        <w:t>.</w:t>
      </w:r>
      <w:r w:rsidR="00412D9D">
        <w:t xml:space="preserve"> </w:t>
      </w:r>
      <w:r w:rsidR="00411D8D">
        <w:t>A</w:t>
      </w:r>
      <w:r w:rsidR="00DC0E69" w:rsidRPr="00DC0E69">
        <w:t>nd the best way to do that really felt</w:t>
      </w:r>
      <w:r w:rsidR="00411D8D">
        <w:t>,</w:t>
      </w:r>
      <w:r w:rsidR="00DC0E69" w:rsidRPr="00DC0E69">
        <w:t xml:space="preserve"> to me at the time,</w:t>
      </w:r>
      <w:r w:rsidR="00232A47">
        <w:t xml:space="preserve"> </w:t>
      </w:r>
      <w:r w:rsidR="00DC0E69" w:rsidRPr="00DC0E69">
        <w:t>letting the participant experiences sort of converge and come together and then see what the common thread was</w:t>
      </w:r>
      <w:r w:rsidR="00411D8D">
        <w:t>,</w:t>
      </w:r>
      <w:r w:rsidR="00232A47">
        <w:t xml:space="preserve"> </w:t>
      </w:r>
      <w:r w:rsidR="00DC0E69" w:rsidRPr="00DC0E69">
        <w:t>by reading it all at the same time</w:t>
      </w:r>
      <w:r w:rsidR="00232A47">
        <w:t>.</w:t>
      </w:r>
      <w:r w:rsidR="00412D9D">
        <w:t xml:space="preserve"> </w:t>
      </w:r>
      <w:r w:rsidR="00411D8D">
        <w:t>A</w:t>
      </w:r>
      <w:r w:rsidR="00DC0E69" w:rsidRPr="00DC0E69">
        <w:t xml:space="preserve">nd </w:t>
      </w:r>
      <w:r w:rsidR="00B6365E">
        <w:t xml:space="preserve">[00:10:00] </w:t>
      </w:r>
      <w:r w:rsidR="00DC0E69" w:rsidRPr="00DC0E69">
        <w:t>I mean, this is a lot of data and I really sat down and read it all at the same time, on multiple occasions</w:t>
      </w:r>
      <w:r w:rsidR="00BC5FE6">
        <w:t>, j</w:t>
      </w:r>
      <w:r w:rsidR="00DC0E69" w:rsidRPr="00DC0E69">
        <w:t>ust to see</w:t>
      </w:r>
      <w:r w:rsidR="00232A47">
        <w:t xml:space="preserve"> </w:t>
      </w:r>
      <w:r w:rsidR="00BC5FE6">
        <w:t>-</w:t>
      </w:r>
      <w:r w:rsidR="00DC0E69" w:rsidRPr="00DC0E69">
        <w:t xml:space="preserve"> and to mark and write and memo what I was getting out of the data</w:t>
      </w:r>
      <w:r w:rsidR="00232A47">
        <w:t>.</w:t>
      </w:r>
      <w:r w:rsidR="00412D9D">
        <w:t xml:space="preserve"> </w:t>
      </w:r>
      <w:r w:rsidR="00BC5FE6">
        <w:t>S</w:t>
      </w:r>
      <w:r w:rsidR="00DC0E69" w:rsidRPr="00DC0E69">
        <w:t xml:space="preserve">peaking of </w:t>
      </w:r>
      <w:r w:rsidR="00BC5FE6">
        <w:t>m</w:t>
      </w:r>
      <w:r w:rsidR="00DC0E69" w:rsidRPr="00DC0E69">
        <w:t xml:space="preserve">emoing, that's a huge part of the </w:t>
      </w:r>
      <w:r w:rsidR="0059164A" w:rsidRPr="0059164A">
        <w:t>Holloway</w:t>
      </w:r>
      <w:r w:rsidR="00DC0E69" w:rsidRPr="00DC0E69">
        <w:t xml:space="preserve"> and Jefferson </w:t>
      </w:r>
      <w:r w:rsidR="00BC5FE6">
        <w:t>B</w:t>
      </w:r>
      <w:r w:rsidR="00DC0E69" w:rsidRPr="00DC0E69">
        <w:t xml:space="preserve">ias </w:t>
      </w:r>
      <w:r w:rsidR="00BC5FE6">
        <w:t>C</w:t>
      </w:r>
      <w:r w:rsidR="00DC0E69" w:rsidRPr="00DC0E69">
        <w:t xml:space="preserve">onfrontation </w:t>
      </w:r>
      <w:r w:rsidR="00BC5FE6">
        <w:t>M</w:t>
      </w:r>
      <w:r w:rsidR="00DC0E69" w:rsidRPr="00DC0E69">
        <w:t>ethod</w:t>
      </w:r>
      <w:r w:rsidR="00BC5FE6">
        <w:t>?</w:t>
      </w:r>
      <w:r w:rsidR="00232A47">
        <w:t>.</w:t>
      </w:r>
      <w:r w:rsidR="00412D9D">
        <w:t xml:space="preserve"> </w:t>
      </w:r>
      <w:r w:rsidR="00DC0E69" w:rsidRPr="00DC0E69">
        <w:t>This was a really important method for me to use</w:t>
      </w:r>
      <w:r w:rsidR="00BC5FE6">
        <w:t>, f</w:t>
      </w:r>
      <w:r w:rsidR="00DC0E69" w:rsidRPr="00DC0E69">
        <w:t>or me personally</w:t>
      </w:r>
      <w:r w:rsidR="00BC5FE6">
        <w:t xml:space="preserve"> to</w:t>
      </w:r>
      <w:r w:rsidR="00DC0E69" w:rsidRPr="00DC0E69">
        <w:t xml:space="preserve"> use</w:t>
      </w:r>
      <w:r w:rsidR="00BC5FE6">
        <w:t>,</w:t>
      </w:r>
      <w:r w:rsidR="00DC0E69" w:rsidRPr="00DC0E69">
        <w:t xml:space="preserve"> because this is not my experience, right</w:t>
      </w:r>
      <w:r w:rsidR="00232A47">
        <w:t>?</w:t>
      </w:r>
      <w:r w:rsidR="00412D9D">
        <w:t xml:space="preserve"> </w:t>
      </w:r>
      <w:r w:rsidR="00DC0E69" w:rsidRPr="00DC0E69">
        <w:t xml:space="preserve">I am not a </w:t>
      </w:r>
      <w:r w:rsidR="004D4986">
        <w:t>Black</w:t>
      </w:r>
      <w:r w:rsidR="00DC0E69" w:rsidRPr="00DC0E69">
        <w:t xml:space="preserve"> EMS clinician, I have not experienced this critical moment that I'm talking about, I haven't experienced so many of the things that my participants are talking about</w:t>
      </w:r>
      <w:r w:rsidR="00232A47">
        <w:t>.</w:t>
      </w:r>
      <w:r w:rsidR="00412D9D">
        <w:t xml:space="preserve"> </w:t>
      </w:r>
      <w:r w:rsidR="00DC0E69" w:rsidRPr="00DC0E69">
        <w:t>But</w:t>
      </w:r>
      <w:r w:rsidR="00A753D0">
        <w:t>,</w:t>
      </w:r>
      <w:r w:rsidR="00DC0E69" w:rsidRPr="00DC0E69">
        <w:t xml:space="preserve"> I bring a whole other host of experience to</w:t>
      </w:r>
      <w:r w:rsidR="00A753D0">
        <w:t xml:space="preserve"> -</w:t>
      </w:r>
      <w:r w:rsidR="00DC0E69" w:rsidRPr="00DC0E69">
        <w:t xml:space="preserve"> and really by </w:t>
      </w:r>
      <w:r w:rsidR="00A753D0">
        <w:t>"</w:t>
      </w:r>
      <w:r w:rsidR="00DC0E69" w:rsidRPr="00DC0E69">
        <w:t>experience</w:t>
      </w:r>
      <w:r w:rsidR="00A753D0">
        <w:t>"</w:t>
      </w:r>
      <w:r w:rsidR="00DC0E69" w:rsidRPr="00DC0E69">
        <w:t>, I mean bias to that data</w:t>
      </w:r>
      <w:r w:rsidR="00232A47">
        <w:t>.</w:t>
      </w:r>
      <w:r w:rsidR="00412D9D">
        <w:t xml:space="preserve"> </w:t>
      </w:r>
      <w:r w:rsidR="00DC0E69" w:rsidRPr="00DC0E69">
        <w:t>So I bring biases about the field of EMS</w:t>
      </w:r>
      <w:r w:rsidR="00A753D0">
        <w:t>,</w:t>
      </w:r>
      <w:r w:rsidR="00DC0E69" w:rsidRPr="00DC0E69">
        <w:t xml:space="preserve"> about what it means to be stressed</w:t>
      </w:r>
      <w:r w:rsidR="00A753D0">
        <w:t>,</w:t>
      </w:r>
      <w:r w:rsidR="00DC0E69" w:rsidRPr="00DC0E69">
        <w:t xml:space="preserve"> about what it might mean to be </w:t>
      </w:r>
      <w:r w:rsidR="004D4986">
        <w:t>Black</w:t>
      </w:r>
      <w:r w:rsidR="00DC0E69" w:rsidRPr="00DC0E69">
        <w:t>, right</w:t>
      </w:r>
      <w:r w:rsidR="00232A47">
        <w:t>?</w:t>
      </w:r>
      <w:r w:rsidR="00412D9D">
        <w:t xml:space="preserve"> </w:t>
      </w:r>
      <w:r w:rsidR="00DC0E69" w:rsidRPr="00DC0E69">
        <w:t>I'm bringing biases to the situation</w:t>
      </w:r>
      <w:r w:rsidR="00232A47">
        <w:t>.</w:t>
      </w:r>
      <w:r w:rsidR="00412D9D">
        <w:t xml:space="preserve"> </w:t>
      </w:r>
      <w:r w:rsidR="00DC0E69" w:rsidRPr="00DC0E69">
        <w:t>And I'm gonna say, for me, it was important for me to confront that</w:t>
      </w:r>
      <w:r w:rsidR="00232A47">
        <w:t>.</w:t>
      </w:r>
      <w:r w:rsidR="00412D9D">
        <w:t xml:space="preserve"> </w:t>
      </w:r>
      <w:r w:rsidR="00DC0E69" w:rsidRPr="00DC0E69">
        <w:t xml:space="preserve">And the way that you do it is, you read </w:t>
      </w:r>
      <w:r w:rsidR="00A753D0">
        <w:t>-</w:t>
      </w:r>
      <w:r w:rsidR="00DC0E69" w:rsidRPr="00DC0E69">
        <w:t xml:space="preserve"> for those of y'all who aren't familiar</w:t>
      </w:r>
      <w:r w:rsidR="00A753D0">
        <w:t>,</w:t>
      </w:r>
      <w:r w:rsidR="00DC0E69" w:rsidRPr="00DC0E69">
        <w:t xml:space="preserve"> it's like you read for what you</w:t>
      </w:r>
      <w:r w:rsidR="00A753D0">
        <w:t xml:space="preserve"> -</w:t>
      </w:r>
      <w:r w:rsidR="00DC0E69" w:rsidRPr="00DC0E69">
        <w:t xml:space="preserve"> you just read it and then you read for what you notice</w:t>
      </w:r>
      <w:r w:rsidR="00A753D0">
        <w:t xml:space="preserve"> a</w:t>
      </w:r>
      <w:r w:rsidR="00DC0E69" w:rsidRPr="00DC0E69">
        <w:t>nd then you read for why you notice what you notice</w:t>
      </w:r>
      <w:r w:rsidR="00232A47">
        <w:t>.</w:t>
      </w:r>
      <w:r w:rsidR="00412D9D">
        <w:t xml:space="preserve"> </w:t>
      </w:r>
      <w:r w:rsidR="00DC0E69" w:rsidRPr="00DC0E69">
        <w:t>And then you write about that</w:t>
      </w:r>
      <w:r w:rsidR="00232A47">
        <w:t>.</w:t>
      </w:r>
      <w:r w:rsidR="00412D9D">
        <w:t xml:space="preserve"> </w:t>
      </w:r>
      <w:r w:rsidR="00A753D0">
        <w:t>A</w:t>
      </w:r>
      <w:r w:rsidR="00DC0E69" w:rsidRPr="00DC0E69">
        <w:t>nd you're just</w:t>
      </w:r>
      <w:r w:rsidR="00232A47">
        <w:t xml:space="preserve"> </w:t>
      </w:r>
      <w:r w:rsidR="00DC0E69" w:rsidRPr="00DC0E69">
        <w:t>constantly unpacking why these things are coming up for you personally and if they would come up differently for someone else</w:t>
      </w:r>
      <w:r w:rsidR="00232A47">
        <w:t>.</w:t>
      </w:r>
      <w:r w:rsidR="00412D9D">
        <w:t xml:space="preserve"> </w:t>
      </w:r>
      <w:r w:rsidR="00A753D0">
        <w:t>T</w:t>
      </w:r>
      <w:r w:rsidR="00DC0E69" w:rsidRPr="00DC0E69">
        <w:t>hat's all to say that I think that this is an important step that I'm g</w:t>
      </w:r>
      <w:r w:rsidR="00A753D0">
        <w:t>onna</w:t>
      </w:r>
      <w:r w:rsidR="00DC0E69" w:rsidRPr="00DC0E69">
        <w:t xml:space="preserve"> keep using in my qualitative research, even if I end up looking at an experience that I have personally experienced</w:t>
      </w:r>
      <w:r w:rsidR="00232A47">
        <w:t>.</w:t>
      </w:r>
      <w:r w:rsidR="00412D9D">
        <w:t xml:space="preserve"> </w:t>
      </w:r>
      <w:r w:rsidR="00A753D0">
        <w:t>J</w:t>
      </w:r>
      <w:r w:rsidR="00DC0E69" w:rsidRPr="00DC0E69">
        <w:t>ust because we're all bringing bias to these experiences, right</w:t>
      </w:r>
      <w:r w:rsidR="00232A47">
        <w:t>?</w:t>
      </w:r>
      <w:r w:rsidR="00412D9D">
        <w:t xml:space="preserve"> </w:t>
      </w:r>
      <w:r w:rsidR="00DC0E69" w:rsidRPr="00DC0E69">
        <w:t>And , whether you've experienced</w:t>
      </w:r>
      <w:r w:rsidR="00A753D0">
        <w:t xml:space="preserve"> it</w:t>
      </w:r>
      <w:r w:rsidR="00DC0E69" w:rsidRPr="00DC0E69">
        <w:t xml:space="preserve"> or not</w:t>
      </w:r>
      <w:r w:rsidR="00A753D0">
        <w:t>,</w:t>
      </w:r>
      <w:r w:rsidR="00DC0E69" w:rsidRPr="00DC0E69">
        <w:t xml:space="preserve"> you're bringing some assumptions about what your participant is thinking and feeling and going through</w:t>
      </w:r>
      <w:r w:rsidR="00232A47">
        <w:t>.</w:t>
      </w:r>
      <w:r w:rsidR="00412D9D">
        <w:t xml:space="preserve"> </w:t>
      </w:r>
      <w:r w:rsidR="00DC0E69" w:rsidRPr="00DC0E69">
        <w:t xml:space="preserve">So I think that this is one that I'll definitely keep using the </w:t>
      </w:r>
      <w:r w:rsidR="0059164A" w:rsidRPr="0059164A">
        <w:t>Holloway</w:t>
      </w:r>
      <w:r w:rsidR="00DC0E69" w:rsidRPr="00DC0E69">
        <w:t xml:space="preserve"> </w:t>
      </w:r>
      <w:r w:rsidR="00A753D0">
        <w:t>and</w:t>
      </w:r>
      <w:r w:rsidR="00DC0E69" w:rsidRPr="00DC0E69">
        <w:t xml:space="preserve"> Jefferson </w:t>
      </w:r>
      <w:r w:rsidR="00A753D0">
        <w:t>B</w:t>
      </w:r>
      <w:r w:rsidR="00DC0E69" w:rsidRPr="00DC0E69">
        <w:t xml:space="preserve">ias </w:t>
      </w:r>
      <w:r w:rsidR="00A753D0">
        <w:t>C</w:t>
      </w:r>
      <w:r w:rsidR="00DC0E69" w:rsidRPr="00DC0E69">
        <w:t>onfrontation</w:t>
      </w:r>
      <w:r w:rsidR="00A753D0">
        <w:t>.</w:t>
      </w:r>
    </w:p>
    <w:p w14:paraId="4707DF20" w14:textId="26C8149E" w:rsidR="00A753D0" w:rsidRDefault="00F53831" w:rsidP="00DC0E69">
      <w:pPr>
        <w:spacing w:after="240"/>
      </w:pPr>
      <w:r>
        <w:t>Kasha Ely</w:t>
      </w:r>
      <w:r w:rsidR="00232A47">
        <w:t>:</w:t>
      </w:r>
      <w:r w:rsidR="00412D9D">
        <w:t xml:space="preserve"> </w:t>
      </w:r>
      <w:r w:rsidR="00A753D0">
        <w:t>In</w:t>
      </w:r>
      <w:r w:rsidR="00DC0E69" w:rsidRPr="00DC0E69">
        <w:t xml:space="preserve"> the second phase of the project where you're focusing on the southern </w:t>
      </w:r>
      <w:r w:rsidR="00F8609B">
        <w:t>U.S.</w:t>
      </w:r>
      <w:r w:rsidR="00DC0E69" w:rsidRPr="00DC0E69">
        <w:t xml:space="preserve">, have you noticed any differences so far between that </w:t>
      </w:r>
      <w:r w:rsidR="00A753D0">
        <w:t>and</w:t>
      </w:r>
      <w:r w:rsidR="00DC0E69" w:rsidRPr="00DC0E69">
        <w:t xml:space="preserve"> the study focused on the entire </w:t>
      </w:r>
      <w:r w:rsidR="00F8609B">
        <w:t>U.S.</w:t>
      </w:r>
      <w:r w:rsidR="00DC0E69" w:rsidRPr="00DC0E69">
        <w:t>?</w:t>
      </w:r>
    </w:p>
    <w:p w14:paraId="00ACCAE4" w14:textId="0F8859BB" w:rsidR="000F34D4" w:rsidRDefault="00F53831" w:rsidP="00DC0E69">
      <w:pPr>
        <w:spacing w:after="240"/>
      </w:pPr>
      <w:r>
        <w:t>Emily Hutchens</w:t>
      </w:r>
      <w:r w:rsidR="00232A47">
        <w:t>:</w:t>
      </w:r>
      <w:r w:rsidR="00412D9D">
        <w:t xml:space="preserve"> </w:t>
      </w:r>
      <w:r w:rsidR="00DC0E69" w:rsidRPr="00DC0E69">
        <w:t>Yeah, that's a great question</w:t>
      </w:r>
      <w:r w:rsidR="00232A47">
        <w:t>.</w:t>
      </w:r>
      <w:r w:rsidR="00412D9D">
        <w:t xml:space="preserve"> </w:t>
      </w:r>
      <w:r w:rsidR="00DC0E69" w:rsidRPr="00DC0E69">
        <w:t>And that's a question that I probably get most frequently about these two studies</w:t>
      </w:r>
      <w:r w:rsidR="00232A47">
        <w:t>.</w:t>
      </w:r>
      <w:r w:rsidR="00412D9D">
        <w:t xml:space="preserve"> </w:t>
      </w:r>
      <w:r w:rsidR="00A753D0">
        <w:t>S</w:t>
      </w:r>
      <w:r w:rsidR="00DC0E69" w:rsidRPr="00DC0E69">
        <w:t xml:space="preserve">o I think that, yeah, I was really interested in focusing on the </w:t>
      </w:r>
      <w:r w:rsidR="00A753D0">
        <w:t>S</w:t>
      </w:r>
      <w:r w:rsidR="00DC0E69" w:rsidRPr="00DC0E69">
        <w:t>outh impact</w:t>
      </w:r>
      <w:r w:rsidR="00A753D0">
        <w:t xml:space="preserve"> w</w:t>
      </w:r>
      <w:r w:rsidR="00DC0E69" w:rsidRPr="00DC0E69">
        <w:t xml:space="preserve">hen I first started the first study, I kind of just wanted to focus on the </w:t>
      </w:r>
      <w:r w:rsidR="00A753D0">
        <w:t>S</w:t>
      </w:r>
      <w:r w:rsidR="00DC0E69" w:rsidRPr="00DC0E69">
        <w:t>outh</w:t>
      </w:r>
      <w:r w:rsidR="00232A47">
        <w:t>.</w:t>
      </w:r>
      <w:r w:rsidR="00412D9D">
        <w:t xml:space="preserve"> </w:t>
      </w:r>
      <w:r w:rsidR="00DC0E69" w:rsidRPr="00DC0E69">
        <w:t xml:space="preserve">I'm just very interested in the </w:t>
      </w:r>
      <w:r w:rsidR="00A753D0">
        <w:t>South</w:t>
      </w:r>
      <w:r w:rsidR="00232A47">
        <w:t>.</w:t>
      </w:r>
      <w:r w:rsidR="00412D9D">
        <w:t xml:space="preserve"> </w:t>
      </w:r>
      <w:r w:rsidR="00A753D0">
        <w:t>It's</w:t>
      </w:r>
      <w:r w:rsidR="00232A47">
        <w:t xml:space="preserve"> </w:t>
      </w:r>
      <w:r w:rsidR="00A753D0">
        <w:t>a cultural p</w:t>
      </w:r>
      <w:r w:rsidR="00DC0E69" w:rsidRPr="00DC0E69">
        <w:t>lace</w:t>
      </w:r>
      <w:r w:rsidR="00232A47">
        <w:t>.</w:t>
      </w:r>
      <w:r w:rsidR="00412D9D">
        <w:t xml:space="preserve"> </w:t>
      </w:r>
      <w:r w:rsidR="00DC0E69" w:rsidRPr="00DC0E69">
        <w:t>I had the opportunity to focus only on the South in the second phase because the Center for the Study of the American South helped sponsor that study</w:t>
      </w:r>
      <w:r w:rsidR="00232A47">
        <w:t>.</w:t>
      </w:r>
      <w:r w:rsidR="00412D9D">
        <w:t xml:space="preserve"> </w:t>
      </w:r>
      <w:r w:rsidR="00DC0E69" w:rsidRPr="00DC0E69">
        <w:t>So that was really helpful</w:t>
      </w:r>
      <w:r w:rsidR="00232A47">
        <w:t>.</w:t>
      </w:r>
      <w:r w:rsidR="00412D9D">
        <w:t xml:space="preserve"> </w:t>
      </w:r>
      <w:r w:rsidR="00DC0E69" w:rsidRPr="00DC0E69">
        <w:t xml:space="preserve">But in terms of results, I'm just gonna say, </w:t>
      </w:r>
      <w:r w:rsidR="00A753D0">
        <w:t>"N</w:t>
      </w:r>
      <w:r w:rsidR="00DC0E69" w:rsidRPr="00DC0E69">
        <w:t>o</w:t>
      </w:r>
      <w:r w:rsidR="00232A47">
        <w:t>."</w:t>
      </w:r>
      <w:r w:rsidR="00412D9D">
        <w:t xml:space="preserve"> </w:t>
      </w:r>
      <w:r w:rsidR="00DC0E69" w:rsidRPr="00DC0E69">
        <w:t xml:space="preserve">I have not </w:t>
      </w:r>
      <w:r w:rsidR="000F34D4">
        <w:t xml:space="preserve">- </w:t>
      </w:r>
      <w:r w:rsidR="00DC0E69" w:rsidRPr="00DC0E69">
        <w:t>in terms of the data,</w:t>
      </w:r>
      <w:r w:rsidR="00232A47">
        <w:t xml:space="preserve"> </w:t>
      </w:r>
      <w:r w:rsidR="00DC0E69" w:rsidRPr="00DC0E69">
        <w:t>the questions are different</w:t>
      </w:r>
      <w:r w:rsidR="00232A47">
        <w:t>.</w:t>
      </w:r>
      <w:r w:rsidR="00412D9D">
        <w:t xml:space="preserve"> </w:t>
      </w:r>
      <w:r w:rsidR="00DC0E69" w:rsidRPr="00DC0E69">
        <w:t>The second phase of the study focuses</w:t>
      </w:r>
      <w:r w:rsidR="00232A47">
        <w:t xml:space="preserve"> </w:t>
      </w:r>
      <w:r w:rsidR="00DC0E69" w:rsidRPr="00DC0E69">
        <w:t>very specifically on retention and recruitment and the factors that relate to those things</w:t>
      </w:r>
      <w:r w:rsidR="00232A47">
        <w:t>.</w:t>
      </w:r>
      <w:r w:rsidR="00412D9D">
        <w:t xml:space="preserve"> </w:t>
      </w:r>
      <w:r w:rsidR="00DC0E69" w:rsidRPr="00DC0E69">
        <w:t xml:space="preserve">So when I said earlier, </w:t>
      </w:r>
      <w:r w:rsidR="000F34D4">
        <w:t>"W</w:t>
      </w:r>
      <w:r w:rsidR="00DC0E69" w:rsidRPr="00DC0E69">
        <w:t>e don't know a lot about why Black providers enter the profession, why they stay, why they might want to leave</w:t>
      </w:r>
      <w:r w:rsidR="000F34D4">
        <w:t>," t</w:t>
      </w:r>
      <w:r w:rsidR="00DC0E69" w:rsidRPr="00DC0E69">
        <w:t>hat's what this study is trying to do, just like in the microcosm of the South</w:t>
      </w:r>
      <w:r w:rsidR="00232A47">
        <w:t>.</w:t>
      </w:r>
      <w:r w:rsidR="00412D9D">
        <w:t xml:space="preserve"> </w:t>
      </w:r>
      <w:r w:rsidR="00DC0E69" w:rsidRPr="00DC0E69">
        <w:t>So that's the goal of th</w:t>
      </w:r>
      <w:r w:rsidR="000F34D4">
        <w:t>e</w:t>
      </w:r>
      <w:r w:rsidR="00DC0E69" w:rsidRPr="00DC0E69">
        <w:t xml:space="preserve"> study</w:t>
      </w:r>
      <w:r w:rsidR="00232A47">
        <w:t>.</w:t>
      </w:r>
      <w:r w:rsidR="00412D9D">
        <w:t xml:space="preserve"> </w:t>
      </w:r>
      <w:r w:rsidR="00DC0E69" w:rsidRPr="00DC0E69">
        <w:t xml:space="preserve">But in terms of the stories that people are telling, in terms of the experiences that they've had, and I've even had some providers who have worked in the </w:t>
      </w:r>
      <w:r w:rsidR="00A753D0">
        <w:t>South</w:t>
      </w:r>
      <w:r w:rsidR="00DC0E69" w:rsidRPr="00DC0E69">
        <w:t xml:space="preserve"> and outside of the </w:t>
      </w:r>
      <w:r w:rsidR="00A753D0">
        <w:t>South</w:t>
      </w:r>
      <w:r w:rsidR="00DC0E69" w:rsidRPr="00DC0E69">
        <w:t xml:space="preserve"> and been able to compare those</w:t>
      </w:r>
      <w:r w:rsidR="000F34D4">
        <w:t xml:space="preserve"> </w:t>
      </w:r>
      <w:r w:rsidR="00DC0E69" w:rsidRPr="00DC0E69">
        <w:t>for themselves</w:t>
      </w:r>
      <w:r w:rsidR="00232A47">
        <w:t>.</w:t>
      </w:r>
      <w:r w:rsidR="00412D9D">
        <w:t xml:space="preserve"> </w:t>
      </w:r>
      <w:r w:rsidR="00DC0E69" w:rsidRPr="00DC0E69">
        <w:t>I haven't seen any significant differences</w:t>
      </w:r>
      <w:r w:rsidR="00232A47">
        <w:t>.</w:t>
      </w:r>
      <w:r w:rsidR="00412D9D">
        <w:t xml:space="preserve"> </w:t>
      </w:r>
      <w:r w:rsidR="00DC0E69" w:rsidRPr="00DC0E69">
        <w:t xml:space="preserve">It seems like this is a national problem and not a </w:t>
      </w:r>
      <w:r w:rsidR="00A753D0">
        <w:t>South</w:t>
      </w:r>
      <w:r w:rsidR="00DC0E69" w:rsidRPr="00DC0E69">
        <w:t>ern problem.</w:t>
      </w:r>
    </w:p>
    <w:p w14:paraId="05DFD29A" w14:textId="5110FB16" w:rsidR="000F34D4" w:rsidRDefault="00F53831" w:rsidP="00DC0E69">
      <w:pPr>
        <w:spacing w:after="240"/>
      </w:pPr>
      <w:r>
        <w:lastRenderedPageBreak/>
        <w:t>Kasha Ely</w:t>
      </w:r>
      <w:r w:rsidR="00232A47">
        <w:t>:</w:t>
      </w:r>
      <w:r w:rsidR="00412D9D">
        <w:t xml:space="preserve"> </w:t>
      </w:r>
      <w:r w:rsidR="00DC0E69" w:rsidRPr="00DC0E69">
        <w:t>Good to know</w:t>
      </w:r>
      <w:r w:rsidR="00232A47">
        <w:t>.</w:t>
      </w:r>
      <w:r w:rsidR="00412D9D">
        <w:t xml:space="preserve"> </w:t>
      </w:r>
      <w:r w:rsidR="00DC0E69" w:rsidRPr="00DC0E69">
        <w:t>Thank you</w:t>
      </w:r>
      <w:r w:rsidR="00232A47">
        <w:t>.</w:t>
      </w:r>
      <w:r w:rsidR="00412D9D">
        <w:t xml:space="preserve"> </w:t>
      </w:r>
      <w:r w:rsidR="00DC0E69" w:rsidRPr="00DC0E69">
        <w:t xml:space="preserve">Do people usually make the assumption that it's a </w:t>
      </w:r>
      <w:r w:rsidR="00A753D0">
        <w:t>South</w:t>
      </w:r>
      <w:r w:rsidR="00DC0E69" w:rsidRPr="00DC0E69">
        <w:t>ern problem?</w:t>
      </w:r>
    </w:p>
    <w:p w14:paraId="5F491888" w14:textId="5FA47C5B" w:rsidR="000F34D4" w:rsidRDefault="00F53831" w:rsidP="00DC0E69">
      <w:pPr>
        <w:spacing w:after="240"/>
      </w:pPr>
      <w:r>
        <w:t>Emily Hutchens</w:t>
      </w:r>
      <w:r w:rsidR="00232A47">
        <w:t>:</w:t>
      </w:r>
      <w:r w:rsidR="00412D9D">
        <w:t xml:space="preserve"> </w:t>
      </w:r>
      <w:r w:rsidR="00DC0E69" w:rsidRPr="00DC0E69">
        <w:t>Yeah</w:t>
      </w:r>
      <w:r w:rsidR="00232A47">
        <w:t>.</w:t>
      </w:r>
      <w:r w:rsidR="00412D9D">
        <w:t xml:space="preserve"> </w:t>
      </w:r>
      <w:r w:rsidR="00DC0E69" w:rsidRPr="00DC0E69">
        <w:t>I presented this research recently at a conference for EMS physician</w:t>
      </w:r>
      <w:r w:rsidR="000F34D4">
        <w:t>s</w:t>
      </w:r>
      <w:r w:rsidR="00DC0E69" w:rsidRPr="00DC0E69">
        <w:t>, so more</w:t>
      </w:r>
      <w:r w:rsidR="000F34D4">
        <w:t xml:space="preserve"> -</w:t>
      </w:r>
      <w:r w:rsidR="00DC0E69" w:rsidRPr="00DC0E69">
        <w:t xml:space="preserve"> higher</w:t>
      </w:r>
      <w:r w:rsidR="000F34D4">
        <w:t>-up</w:t>
      </w:r>
      <w:r w:rsidR="00DC0E69" w:rsidRPr="00DC0E69">
        <w:t>,</w:t>
      </w:r>
      <w:r w:rsidR="00232A47">
        <w:t xml:space="preserve"> </w:t>
      </w:r>
      <w:r w:rsidR="00DC0E69" w:rsidRPr="00DC0E69">
        <w:t>leadership in EMS</w:t>
      </w:r>
      <w:r w:rsidR="000F34D4">
        <w:t>, a</w:t>
      </w:r>
      <w:r w:rsidR="00DC0E69" w:rsidRPr="00DC0E69">
        <w:t>nd I got that question very frequently</w:t>
      </w:r>
      <w:r w:rsidR="00232A47">
        <w:t>.</w:t>
      </w:r>
      <w:r w:rsidR="00412D9D">
        <w:t xml:space="preserve"> </w:t>
      </w:r>
      <w:r w:rsidR="000F34D4">
        <w:t>J</w:t>
      </w:r>
      <w:r w:rsidR="00DC0E69" w:rsidRPr="00DC0E69">
        <w:t xml:space="preserve">ust in terms of, </w:t>
      </w:r>
      <w:r w:rsidR="000F34D4">
        <w:t>"Well,</w:t>
      </w:r>
      <w:r w:rsidR="00DC0E69" w:rsidRPr="00DC0E69">
        <w:t xml:space="preserve"> do you think this is probably happening more in the </w:t>
      </w:r>
      <w:r w:rsidR="00A753D0">
        <w:t>South</w:t>
      </w:r>
      <w:r w:rsidR="00DC0E69" w:rsidRPr="00DC0E69">
        <w:t xml:space="preserve"> or in certain places,</w:t>
      </w:r>
      <w:r w:rsidR="000F34D4">
        <w:t>"</w:t>
      </w:r>
      <w:r w:rsidR="00DC0E69" w:rsidRPr="00DC0E69">
        <w:t xml:space="preserve"> that sort of </w:t>
      </w:r>
      <w:r w:rsidR="000F34D4">
        <w:t>phra</w:t>
      </w:r>
      <w:r w:rsidR="00DC0E69" w:rsidRPr="00DC0E69">
        <w:t>sing</w:t>
      </w:r>
      <w:r w:rsidR="00232A47">
        <w:t>.</w:t>
      </w:r>
      <w:r w:rsidR="00412D9D">
        <w:t xml:space="preserve"> </w:t>
      </w:r>
      <w:r w:rsidR="000F34D4">
        <w:t>A</w:t>
      </w:r>
      <w:r w:rsidR="00DC0E69" w:rsidRPr="00DC0E69">
        <w:t xml:space="preserve">nd it was kind of nice to be able to confidently say, </w:t>
      </w:r>
      <w:r w:rsidR="000F34D4">
        <w:t>"N</w:t>
      </w:r>
      <w:r w:rsidR="00DC0E69" w:rsidRPr="00DC0E69">
        <w:t>o, this is probably happening</w:t>
      </w:r>
      <w:r w:rsidR="000F34D4">
        <w:t xml:space="preserve"> in - </w:t>
      </w:r>
      <w:r w:rsidR="00DC0E69" w:rsidRPr="00DC0E69">
        <w:t>this could be happening in your EMS system</w:t>
      </w:r>
      <w:r w:rsidR="00232A47">
        <w:t>."</w:t>
      </w:r>
      <w:r w:rsidR="00412D9D">
        <w:t xml:space="preserve"> </w:t>
      </w:r>
      <w:r w:rsidR="000F34D4">
        <w:t>'C</w:t>
      </w:r>
      <w:r w:rsidR="00DC0E69" w:rsidRPr="00DC0E69">
        <w:t xml:space="preserve">ause I think it's easy to be , </w:t>
      </w:r>
      <w:r w:rsidR="000F34D4">
        <w:t>"</w:t>
      </w:r>
      <w:r w:rsidR="00DC0E69" w:rsidRPr="00DC0E69">
        <w:t xml:space="preserve">Oh, I could be more comfortable if I thought it was only happening in the </w:t>
      </w:r>
      <w:r w:rsidR="000F34D4">
        <w:t>South</w:t>
      </w:r>
      <w:r w:rsidR="00232A47">
        <w:t>."</w:t>
      </w:r>
      <w:r w:rsidR="00412D9D">
        <w:t xml:space="preserve"> </w:t>
      </w:r>
      <w:r w:rsidR="00DC0E69" w:rsidRPr="00DC0E69">
        <w:t>That's me reading into that question</w:t>
      </w:r>
      <w:r w:rsidR="000F34D4">
        <w:t>, though</w:t>
      </w:r>
      <w:r w:rsidR="00DC0E69" w:rsidRPr="00DC0E69">
        <w:t>.</w:t>
      </w:r>
    </w:p>
    <w:p w14:paraId="182D6FD4" w14:textId="070098B5" w:rsidR="000F34D4" w:rsidRDefault="00F53831" w:rsidP="00DC0E69">
      <w:pPr>
        <w:spacing w:after="240"/>
      </w:pPr>
      <w:r>
        <w:t>Kasha Ely</w:t>
      </w:r>
      <w:r w:rsidR="00232A47">
        <w:t>:</w:t>
      </w:r>
      <w:r w:rsidR="00412D9D">
        <w:t xml:space="preserve"> </w:t>
      </w:r>
      <w:r w:rsidR="00DC0E69" w:rsidRPr="00DC0E69">
        <w:t>Absolutely</w:t>
      </w:r>
      <w:r w:rsidR="00232A47">
        <w:t>.</w:t>
      </w:r>
      <w:r w:rsidR="00412D9D">
        <w:t xml:space="preserve"> </w:t>
      </w:r>
      <w:r w:rsidR="000F34D4">
        <w:t>U</w:t>
      </w:r>
      <w:r w:rsidR="00DC0E69" w:rsidRPr="00DC0E69">
        <w:t>nderstandable</w:t>
      </w:r>
      <w:r w:rsidR="00232A47">
        <w:t>.</w:t>
      </w:r>
      <w:r w:rsidR="00412D9D">
        <w:t xml:space="preserve"> </w:t>
      </w:r>
      <w:r w:rsidR="00DC0E69" w:rsidRPr="00DC0E69">
        <w:t xml:space="preserve">When speaking about diversity in EMS, why only focus on </w:t>
      </w:r>
      <w:r w:rsidR="004D4986">
        <w:t>Black</w:t>
      </w:r>
      <w:r w:rsidR="00DC0E69" w:rsidRPr="00DC0E69">
        <w:t xml:space="preserve"> EMS workers</w:t>
      </w:r>
      <w:r w:rsidR="00232A47">
        <w:t>?</w:t>
      </w:r>
      <w:r w:rsidR="00412D9D">
        <w:t xml:space="preserve"> </w:t>
      </w:r>
      <w:r w:rsidR="00DC0E69" w:rsidRPr="00DC0E69">
        <w:t>Why not all minorities?</w:t>
      </w:r>
    </w:p>
    <w:p w14:paraId="236BF3FD" w14:textId="1BECEB59" w:rsidR="006B6CE3" w:rsidRDefault="00F53831" w:rsidP="00DC0E69">
      <w:pPr>
        <w:spacing w:after="240"/>
      </w:pPr>
      <w:r>
        <w:t>Emily Hutchens</w:t>
      </w:r>
      <w:r w:rsidR="00232A47">
        <w:t>:</w:t>
      </w:r>
      <w:r w:rsidR="00412D9D">
        <w:t xml:space="preserve"> </w:t>
      </w:r>
      <w:r w:rsidR="00DC0E69" w:rsidRPr="00DC0E69">
        <w:t xml:space="preserve">Yeah, I'm </w:t>
      </w:r>
      <w:r w:rsidR="006B6CE3">
        <w:t>gonna</w:t>
      </w:r>
      <w:r w:rsidR="00DC0E69" w:rsidRPr="00DC0E69">
        <w:t xml:space="preserve"> try and give the quick and dirty version of my background and sort of my positionality here</w:t>
      </w:r>
      <w:r w:rsidR="00232A47">
        <w:t>.</w:t>
      </w:r>
      <w:r w:rsidR="00412D9D">
        <w:t xml:space="preserve"> </w:t>
      </w:r>
      <w:r w:rsidR="00DC0E69" w:rsidRPr="00DC0E69">
        <w:t>So</w:t>
      </w:r>
      <w:r w:rsidR="006B6CE3">
        <w:t xml:space="preserve"> </w:t>
      </w:r>
      <w:r w:rsidR="00DC0E69" w:rsidRPr="00DC0E69">
        <w:t>I used to be a public school teacher</w:t>
      </w:r>
      <w:r w:rsidR="00232A47">
        <w:t>.</w:t>
      </w:r>
      <w:r w:rsidR="00412D9D">
        <w:t xml:space="preserve"> </w:t>
      </w:r>
      <w:r w:rsidR="00DC0E69" w:rsidRPr="00DC0E69">
        <w:t>I taught at a public school that was specifically</w:t>
      </w:r>
      <w:r w:rsidR="006B6CE3">
        <w:t xml:space="preserve"> -</w:t>
      </w:r>
      <w:r w:rsidR="00DC0E69" w:rsidRPr="00DC0E69">
        <w:t xml:space="preserve"> it was an alternative school, which means when young people get expelled from what you would call</w:t>
      </w:r>
      <w:r w:rsidR="00232A47">
        <w:t xml:space="preserve"> </w:t>
      </w:r>
      <w:r w:rsidR="00DC0E69" w:rsidRPr="00DC0E69">
        <w:t>regular public school, they get sent to an alternative school</w:t>
      </w:r>
      <w:r w:rsidR="00232A47">
        <w:t>.</w:t>
      </w:r>
      <w:r w:rsidR="00412D9D">
        <w:t xml:space="preserve"> </w:t>
      </w:r>
      <w:r w:rsidR="00DC0E69" w:rsidRPr="00DC0E69">
        <w:t>And the alternative school that I worked at in North Carolina was specifically for violent offenders</w:t>
      </w:r>
      <w:r w:rsidR="00232A47">
        <w:t>.</w:t>
      </w:r>
      <w:r w:rsidR="00412D9D">
        <w:t xml:space="preserve"> </w:t>
      </w:r>
      <w:r w:rsidR="00DC0E69" w:rsidRPr="00DC0E69">
        <w:t>So , very specific criteria to be sent to th</w:t>
      </w:r>
      <w:r w:rsidR="006B6CE3">
        <w:t>is</w:t>
      </w:r>
      <w:r w:rsidR="00DC0E69" w:rsidRPr="00DC0E69">
        <w:t xml:space="preserve"> school, right</w:t>
      </w:r>
      <w:r w:rsidR="00232A47">
        <w:t>?</w:t>
      </w:r>
      <w:r w:rsidR="00412D9D">
        <w:t xml:space="preserve"> </w:t>
      </w:r>
      <w:r w:rsidR="00DC0E69" w:rsidRPr="00DC0E69">
        <w:t>That's still the best job I've ever had</w:t>
      </w:r>
      <w:r w:rsidR="00232A47">
        <w:t>.</w:t>
      </w:r>
      <w:r w:rsidR="00412D9D">
        <w:t xml:space="preserve"> </w:t>
      </w:r>
      <w:r w:rsidR="00DC0E69" w:rsidRPr="00DC0E69">
        <w:t xml:space="preserve">I </w:t>
      </w:r>
      <w:r w:rsidR="006B6CE3">
        <w:t>wanna</w:t>
      </w:r>
      <w:r w:rsidR="00DC0E69" w:rsidRPr="00DC0E69">
        <w:t xml:space="preserve"> stress that</w:t>
      </w:r>
      <w:r w:rsidR="006B6CE3">
        <w:t>,</w:t>
      </w:r>
      <w:r w:rsidR="00DC0E69" w:rsidRPr="00DC0E69">
        <w:t xml:space="preserve"> my students were amazing</w:t>
      </w:r>
      <w:r w:rsidR="00232A47">
        <w:t>.</w:t>
      </w:r>
      <w:r w:rsidR="00412D9D">
        <w:t xml:space="preserve"> </w:t>
      </w:r>
      <w:r w:rsidR="00DC0E69" w:rsidRPr="00DC0E69">
        <w:t xml:space="preserve">I just always </w:t>
      </w:r>
      <w:r w:rsidR="006B6CE3">
        <w:t>wanna</w:t>
      </w:r>
      <w:r w:rsidR="00DC0E69" w:rsidRPr="00DC0E69">
        <w:t xml:space="preserve"> say that</w:t>
      </w:r>
      <w:r w:rsidR="00232A47">
        <w:t>.</w:t>
      </w:r>
      <w:r w:rsidR="00412D9D">
        <w:t xml:space="preserve"> </w:t>
      </w:r>
      <w:r w:rsidR="00DC0E69" w:rsidRPr="00DC0E69">
        <w:t>So why</w:t>
      </w:r>
      <w:r w:rsidR="006B6CE3">
        <w:t xml:space="preserve"> I</w:t>
      </w:r>
      <w:r w:rsidR="00DC0E69" w:rsidRPr="00DC0E69">
        <w:t xml:space="preserve"> bring that up is because I had a bunch of students at that school</w:t>
      </w:r>
      <w:r w:rsidR="006B6CE3">
        <w:t>, a</w:t>
      </w:r>
      <w:r w:rsidR="00DC0E69" w:rsidRPr="00DC0E69">
        <w:t xml:space="preserve">nd only two of my students were not </w:t>
      </w:r>
      <w:r w:rsidR="004D4986">
        <w:t>Black</w:t>
      </w:r>
      <w:r w:rsidR="00232A47">
        <w:t>.</w:t>
      </w:r>
      <w:r w:rsidR="00412D9D">
        <w:t xml:space="preserve"> </w:t>
      </w:r>
      <w:r w:rsidR="00DC0E69" w:rsidRPr="00DC0E69">
        <w:t xml:space="preserve">So, </w:t>
      </w:r>
      <w:r w:rsidR="003F30DE">
        <w:t xml:space="preserve">[00:15:00] </w:t>
      </w:r>
      <w:r w:rsidR="00DC0E69" w:rsidRPr="00DC0E69">
        <w:t>obviously, a systemic problem in education</w:t>
      </w:r>
      <w:r w:rsidR="00232A47">
        <w:t>.</w:t>
      </w:r>
      <w:r w:rsidR="00412D9D">
        <w:t xml:space="preserve"> </w:t>
      </w:r>
      <w:r w:rsidR="00DC0E69" w:rsidRPr="00DC0E69">
        <w:t>There's lots of research about that</w:t>
      </w:r>
      <w:r w:rsidR="00232A47">
        <w:t>.</w:t>
      </w:r>
      <w:r w:rsidR="00412D9D">
        <w:t xml:space="preserve"> </w:t>
      </w:r>
      <w:r w:rsidR="00DC0E69" w:rsidRPr="00DC0E69">
        <w:t>There's people talking about that now</w:t>
      </w:r>
      <w:r w:rsidR="00232A47">
        <w:t>.</w:t>
      </w:r>
      <w:r w:rsidR="00412D9D">
        <w:t xml:space="preserve"> </w:t>
      </w:r>
      <w:r w:rsidR="00DC0E69" w:rsidRPr="00DC0E69">
        <w:t>In 2015</w:t>
      </w:r>
      <w:r w:rsidR="006B6CE3">
        <w:t>, t</w:t>
      </w:r>
      <w:r w:rsidR="00DC0E69" w:rsidRPr="00DC0E69">
        <w:t>here were fewer conversations about that</w:t>
      </w:r>
      <w:r w:rsidR="00232A47">
        <w:t>.</w:t>
      </w:r>
      <w:r w:rsidR="00412D9D">
        <w:t xml:space="preserve"> </w:t>
      </w:r>
      <w:r w:rsidR="006B6CE3">
        <w:t>S</w:t>
      </w:r>
      <w:r w:rsidR="00DC0E69" w:rsidRPr="00DC0E69">
        <w:t xml:space="preserve">o these were conversations that I was </w:t>
      </w:r>
      <w:r w:rsidR="006B6CE3">
        <w:t xml:space="preserve">having </w:t>
      </w:r>
      <w:r w:rsidR="00DC0E69" w:rsidRPr="00DC0E69">
        <w:t xml:space="preserve">with my colleagues talking about why this </w:t>
      </w:r>
      <w:r w:rsidR="006B6CE3">
        <w:t>i</w:t>
      </w:r>
      <w:r w:rsidR="00DC0E69" w:rsidRPr="00DC0E69">
        <w:t>s happening, talking to the schools that were sending students to us and talking about why this was happening</w:t>
      </w:r>
      <w:r w:rsidR="00232A47">
        <w:t>.</w:t>
      </w:r>
      <w:r w:rsidR="00412D9D">
        <w:t xml:space="preserve"> </w:t>
      </w:r>
      <w:r w:rsidR="006B6CE3">
        <w:t>A</w:t>
      </w:r>
      <w:r w:rsidR="00DC0E69" w:rsidRPr="00DC0E69">
        <w:t>t the time, I didn't have a term for it</w:t>
      </w:r>
      <w:r w:rsidR="006B6CE3">
        <w:t xml:space="preserve"> b</w:t>
      </w:r>
      <w:r w:rsidR="00DC0E69" w:rsidRPr="00DC0E69">
        <w:t>ecause I hadn't</w:t>
      </w:r>
      <w:r w:rsidR="006B6CE3">
        <w:t xml:space="preserve"> -</w:t>
      </w:r>
      <w:r w:rsidR="00DC0E69" w:rsidRPr="00DC0E69">
        <w:t xml:space="preserve"> I didn't have a good background </w:t>
      </w:r>
      <w:r w:rsidR="006B6CE3">
        <w:t>in</w:t>
      </w:r>
      <w:r w:rsidR="00DC0E69" w:rsidRPr="00DC0E69">
        <w:t xml:space="preserve"> humanities</w:t>
      </w:r>
      <w:r w:rsidR="00232A47">
        <w:t>.</w:t>
      </w:r>
      <w:r w:rsidR="00412D9D">
        <w:t xml:space="preserve"> </w:t>
      </w:r>
      <w:r w:rsidR="006B6CE3">
        <w:t>H</w:t>
      </w:r>
      <w:r w:rsidR="00DC0E69" w:rsidRPr="00DC0E69">
        <w:t>aving taken some courses at UNC</w:t>
      </w:r>
      <w:r w:rsidR="006B6CE3">
        <w:t>,</w:t>
      </w:r>
      <w:r w:rsidR="00DC0E69" w:rsidRPr="00DC0E69">
        <w:t xml:space="preserve"> I have this term now</w:t>
      </w:r>
      <w:r w:rsidR="006B6CE3">
        <w:t>, "a</w:t>
      </w:r>
      <w:r w:rsidR="00DC0E69" w:rsidRPr="00DC0E69">
        <w:t>nti</w:t>
      </w:r>
      <w:r w:rsidR="006B6CE3">
        <w:t>-</w:t>
      </w:r>
      <w:r w:rsidR="004D4986">
        <w:t>Black</w:t>
      </w:r>
      <w:r w:rsidR="00DC0E69" w:rsidRPr="00DC0E69">
        <w:t>ness</w:t>
      </w:r>
      <w:r w:rsidR="006B6CE3">
        <w:t>" a</w:t>
      </w:r>
      <w:r w:rsidR="00DC0E69" w:rsidRPr="00DC0E69">
        <w:t>nd I've been able to read so much more about it</w:t>
      </w:r>
      <w:r w:rsidR="00232A47">
        <w:t>.</w:t>
      </w:r>
      <w:r w:rsidR="00412D9D">
        <w:t xml:space="preserve"> </w:t>
      </w:r>
      <w:r w:rsidR="00DC0E69" w:rsidRPr="00DC0E69">
        <w:t xml:space="preserve">And this really specific form of racism that </w:t>
      </w:r>
      <w:r w:rsidR="004D4986">
        <w:t>Black</w:t>
      </w:r>
      <w:r w:rsidR="00DC0E69" w:rsidRPr="00DC0E69">
        <w:t xml:space="preserve"> people in America are experiencing</w:t>
      </w:r>
      <w:r w:rsidR="006B6CE3">
        <w:t>,</w:t>
      </w:r>
      <w:r w:rsidR="00DC0E69" w:rsidRPr="00DC0E69">
        <w:t xml:space="preserve"> I didn't have the word for it at the time and I didn't have the word for it </w:t>
      </w:r>
      <w:r w:rsidR="006B6CE3">
        <w:t>w</w:t>
      </w:r>
      <w:r w:rsidR="00DC0E69" w:rsidRPr="00DC0E69">
        <w:t>hen I started th</w:t>
      </w:r>
      <w:r w:rsidR="006B6CE3">
        <w:t>is</w:t>
      </w:r>
      <w:r w:rsidR="00DC0E69" w:rsidRPr="00DC0E69">
        <w:t xml:space="preserve"> study, to be honest</w:t>
      </w:r>
      <w:r w:rsidR="00232A47">
        <w:t>.</w:t>
      </w:r>
      <w:r w:rsidR="00412D9D">
        <w:t xml:space="preserve"> </w:t>
      </w:r>
      <w:r w:rsidR="006B6CE3">
        <w:t>Y</w:t>
      </w:r>
      <w:r w:rsidR="00DC0E69" w:rsidRPr="00DC0E69">
        <w:t xml:space="preserve">ou know, it was just these conversations of saying, </w:t>
      </w:r>
      <w:r w:rsidR="006B6CE3">
        <w:t>"W</w:t>
      </w:r>
      <w:r w:rsidR="00DC0E69" w:rsidRPr="00DC0E69">
        <w:t>hy is this happening</w:t>
      </w:r>
      <w:r w:rsidR="00232A47">
        <w:t>?"</w:t>
      </w:r>
      <w:r w:rsidR="00412D9D">
        <w:t xml:space="preserve"> </w:t>
      </w:r>
      <w:r w:rsidR="00DC0E69" w:rsidRPr="00DC0E69">
        <w:t>And then when Dr</w:t>
      </w:r>
      <w:r w:rsidR="00232A47">
        <w:t>.</w:t>
      </w:r>
      <w:r w:rsidR="00412D9D">
        <w:t xml:space="preserve"> </w:t>
      </w:r>
      <w:r w:rsidR="006B6CE3">
        <w:t>Crowe's</w:t>
      </w:r>
      <w:r w:rsidR="00DC0E69" w:rsidRPr="00DC0E69">
        <w:t xml:space="preserve"> paper came out and just showed the stagnation over a decade, at a time when other medical fields were not</w:t>
      </w:r>
      <w:r w:rsidR="006B6CE3">
        <w:t xml:space="preserve"> -</w:t>
      </w:r>
      <w:r w:rsidR="00DC0E69" w:rsidRPr="00DC0E69">
        <w:t xml:space="preserve"> I mean, still a problem, but not experiencing the same stagnation, especially with </w:t>
      </w:r>
      <w:r w:rsidR="004D4986">
        <w:t>Black</w:t>
      </w:r>
      <w:r w:rsidR="00DC0E69" w:rsidRPr="00DC0E69">
        <w:t xml:space="preserve"> providers</w:t>
      </w:r>
      <w:r w:rsidR="00232A47">
        <w:t>.</w:t>
      </w:r>
      <w:r w:rsidR="00412D9D">
        <w:t xml:space="preserve"> </w:t>
      </w:r>
      <w:r w:rsidR="00DC0E69" w:rsidRPr="00DC0E69">
        <w:t xml:space="preserve">That's why there was a focus on </w:t>
      </w:r>
      <w:r w:rsidR="004D4986">
        <w:t>Black</w:t>
      </w:r>
      <w:r w:rsidR="00DC0E69" w:rsidRPr="00DC0E69">
        <w:t xml:space="preserve"> providers</w:t>
      </w:r>
      <w:r w:rsidR="00232A47">
        <w:t>.</w:t>
      </w:r>
      <w:r w:rsidR="00412D9D">
        <w:t xml:space="preserve"> </w:t>
      </w:r>
      <w:r w:rsidR="00DC0E69" w:rsidRPr="00DC0E69">
        <w:t>That isn't to say that other minority identifying people in EMS don't deserve the same attention</w:t>
      </w:r>
      <w:r w:rsidR="006B6CE3">
        <w:t>, t</w:t>
      </w:r>
      <w:r w:rsidR="00DC0E69" w:rsidRPr="00DC0E69">
        <w:t>hey absolutely do</w:t>
      </w:r>
      <w:r w:rsidR="00232A47">
        <w:t>.</w:t>
      </w:r>
      <w:r w:rsidR="00412D9D">
        <w:t xml:space="preserve"> </w:t>
      </w:r>
      <w:r w:rsidR="00DC0E69" w:rsidRPr="00DC0E69">
        <w:t>One of my colleagues, Julian</w:t>
      </w:r>
      <w:r w:rsidR="006B6CE3">
        <w:t>ne</w:t>
      </w:r>
      <w:r w:rsidR="00174A3E">
        <w:t xml:space="preserve"> Cyr </w:t>
      </w:r>
      <w:r w:rsidR="00DC0E69" w:rsidRPr="00DC0E69">
        <w:t xml:space="preserve">is doing a great study on LGBT experience </w:t>
      </w:r>
      <w:r w:rsidR="006B6CE3">
        <w:t>in</w:t>
      </w:r>
      <w:r w:rsidR="00DC0E69" w:rsidRPr="00DC0E69">
        <w:t xml:space="preserve"> EMS</w:t>
      </w:r>
      <w:r w:rsidR="00232A47">
        <w:t>.</w:t>
      </w:r>
      <w:r w:rsidR="00412D9D">
        <w:t xml:space="preserve"> </w:t>
      </w:r>
      <w:r w:rsidR="00DC0E69" w:rsidRPr="00DC0E69">
        <w:t>And there's more research coming out all the time</w:t>
      </w:r>
      <w:r w:rsidR="00232A47">
        <w:t>.</w:t>
      </w:r>
      <w:r w:rsidR="00412D9D">
        <w:t xml:space="preserve"> </w:t>
      </w:r>
      <w:r w:rsidR="006B6CE3">
        <w:t>S</w:t>
      </w:r>
      <w:r w:rsidR="00DC0E69" w:rsidRPr="00DC0E69">
        <w:t>o I would look into that</w:t>
      </w:r>
      <w:r w:rsidR="00232A47">
        <w:t>.</w:t>
      </w:r>
      <w:r w:rsidR="00412D9D">
        <w:t xml:space="preserve"> </w:t>
      </w:r>
      <w:r w:rsidR="006B6CE3">
        <w:t>T</w:t>
      </w:r>
      <w:r w:rsidR="00DC0E69" w:rsidRPr="00DC0E69">
        <w:t>here are definitely other researchers doing work with other minority identifying people.</w:t>
      </w:r>
    </w:p>
    <w:p w14:paraId="16612D4C" w14:textId="4D44A21B" w:rsidR="009D02A2" w:rsidRDefault="00F53831" w:rsidP="00DC0E69">
      <w:pPr>
        <w:spacing w:after="240"/>
      </w:pPr>
      <w:r>
        <w:t>Kasha Ely</w:t>
      </w:r>
      <w:r w:rsidR="00232A47">
        <w:t>:</w:t>
      </w:r>
      <w:r w:rsidR="00412D9D">
        <w:t xml:space="preserve"> </w:t>
      </w:r>
      <w:r w:rsidR="00DC0E69" w:rsidRPr="00DC0E69">
        <w:t>Great</w:t>
      </w:r>
      <w:r w:rsidR="00232A47">
        <w:t>.</w:t>
      </w:r>
      <w:r w:rsidR="00412D9D">
        <w:t xml:space="preserve"> </w:t>
      </w:r>
      <w:r w:rsidR="006B6CE3">
        <w:t>T</w:t>
      </w:r>
      <w:r w:rsidR="00DC0E69" w:rsidRPr="00DC0E69">
        <w:t>hank you for that background</w:t>
      </w:r>
      <w:r w:rsidR="00232A47">
        <w:t>.</w:t>
      </w:r>
      <w:r w:rsidR="00412D9D">
        <w:t xml:space="preserve"> </w:t>
      </w:r>
      <w:r w:rsidR="00DC0E69" w:rsidRPr="00DC0E69">
        <w:t xml:space="preserve">How do you plan to relate the experience of </w:t>
      </w:r>
      <w:r w:rsidR="004D4986">
        <w:t>Black</w:t>
      </w:r>
      <w:r w:rsidR="00DC0E69" w:rsidRPr="00DC0E69">
        <w:t xml:space="preserve"> EMS clinicians to diversity in the EMS workforce</w:t>
      </w:r>
      <w:r w:rsidR="00232A47">
        <w:t>?</w:t>
      </w:r>
      <w:r w:rsidR="00412D9D">
        <w:t xml:space="preserve"> </w:t>
      </w:r>
      <w:r w:rsidR="00DC0E69" w:rsidRPr="00DC0E69">
        <w:t>How do you plan on connecting the two?</w:t>
      </w:r>
    </w:p>
    <w:p w14:paraId="0B75498A" w14:textId="4B5E0888" w:rsidR="00575C3D" w:rsidRDefault="00F53831" w:rsidP="00DC0E69">
      <w:pPr>
        <w:spacing w:after="240"/>
      </w:pPr>
      <w:r>
        <w:t>Emily Hutchens</w:t>
      </w:r>
      <w:r w:rsidR="00232A47">
        <w:t>:</w:t>
      </w:r>
      <w:r w:rsidR="00412D9D">
        <w:t xml:space="preserve"> </w:t>
      </w:r>
      <w:r w:rsidR="00DC0E69" w:rsidRPr="00DC0E69">
        <w:t>Yeah</w:t>
      </w:r>
      <w:r w:rsidR="00232A47">
        <w:t>.</w:t>
      </w:r>
      <w:r w:rsidR="00412D9D">
        <w:t xml:space="preserve"> </w:t>
      </w:r>
      <w:r w:rsidR="009D02A2">
        <w:t>S</w:t>
      </w:r>
      <w:r w:rsidR="00DC0E69" w:rsidRPr="00DC0E69">
        <w:t>o EMS right now is having</w:t>
      </w:r>
      <w:r w:rsidR="00232A47">
        <w:t xml:space="preserve"> </w:t>
      </w:r>
      <w:r w:rsidR="00DC0E69" w:rsidRPr="00DC0E69">
        <w:t xml:space="preserve">a </w:t>
      </w:r>
      <w:r w:rsidR="009D02A2">
        <w:t>"</w:t>
      </w:r>
      <w:r w:rsidR="00DC0E69" w:rsidRPr="00DC0E69">
        <w:t>diversity moment</w:t>
      </w:r>
      <w:r w:rsidR="009D02A2">
        <w:t>"</w:t>
      </w:r>
      <w:r w:rsidR="00DC0E69" w:rsidRPr="00DC0E69">
        <w:t>, I'll call it</w:t>
      </w:r>
      <w:r w:rsidR="00232A47">
        <w:t>.</w:t>
      </w:r>
      <w:r w:rsidR="00412D9D">
        <w:t xml:space="preserve"> </w:t>
      </w:r>
      <w:r w:rsidR="009D02A2">
        <w:t>E</w:t>
      </w:r>
      <w:r w:rsidR="00DC0E69" w:rsidRPr="00DC0E69">
        <w:t>specially since Dr</w:t>
      </w:r>
      <w:r w:rsidR="00232A47">
        <w:t>.</w:t>
      </w:r>
      <w:r w:rsidR="00412D9D">
        <w:t xml:space="preserve"> </w:t>
      </w:r>
      <w:r w:rsidR="00DC0E69" w:rsidRPr="00DC0E69">
        <w:t>C</w:t>
      </w:r>
      <w:r w:rsidR="009D02A2">
        <w:t>rowe's</w:t>
      </w:r>
      <w:r w:rsidR="00DC0E69" w:rsidRPr="00DC0E69">
        <w:t xml:space="preserve"> paper came out about two years ago</w:t>
      </w:r>
      <w:r w:rsidR="00232A47">
        <w:t>.</w:t>
      </w:r>
      <w:r w:rsidR="00412D9D">
        <w:t xml:space="preserve"> </w:t>
      </w:r>
      <w:r w:rsidR="009D02A2">
        <w:t>T</w:t>
      </w:r>
      <w:r w:rsidR="00DC0E69" w:rsidRPr="00DC0E69">
        <w:t>here's all these programs</w:t>
      </w:r>
      <w:r w:rsidR="009D02A2">
        <w:t>,</w:t>
      </w:r>
      <w:r w:rsidR="00232A47">
        <w:t xml:space="preserve"> </w:t>
      </w:r>
      <w:r w:rsidR="00DC0E69" w:rsidRPr="00DC0E69">
        <w:t>there's lots of new programs</w:t>
      </w:r>
      <w:r w:rsidR="00232A47">
        <w:t>.</w:t>
      </w:r>
      <w:r w:rsidR="00412D9D">
        <w:t xml:space="preserve"> </w:t>
      </w:r>
      <w:r w:rsidR="009D02A2">
        <w:t>T</w:t>
      </w:r>
      <w:r w:rsidR="00DC0E69" w:rsidRPr="00DC0E69">
        <w:t>here's a little bit of research into those programs</w:t>
      </w:r>
      <w:r w:rsidR="009D02A2">
        <w:t xml:space="preserve"> on</w:t>
      </w:r>
      <w:r w:rsidR="00DC0E69" w:rsidRPr="00DC0E69">
        <w:t xml:space="preserve"> if they're working, how they're designed, that sort of thing</w:t>
      </w:r>
      <w:r w:rsidR="00232A47">
        <w:t>.</w:t>
      </w:r>
      <w:r w:rsidR="00412D9D">
        <w:t xml:space="preserve"> </w:t>
      </w:r>
      <w:r w:rsidR="00DC0E69" w:rsidRPr="00DC0E69">
        <w:t>I see less of an emphasis</w:t>
      </w:r>
      <w:r w:rsidR="009D02A2">
        <w:t xml:space="preserve"> -</w:t>
      </w:r>
      <w:r w:rsidR="00DC0E69" w:rsidRPr="00DC0E69">
        <w:t xml:space="preserve"> I'll just bring up that environment question again</w:t>
      </w:r>
      <w:r w:rsidR="00232A47">
        <w:t>.</w:t>
      </w:r>
      <w:r w:rsidR="00412D9D">
        <w:t xml:space="preserve"> </w:t>
      </w:r>
      <w:r w:rsidR="00DC0E69" w:rsidRPr="00DC0E69">
        <w:t>I see less of an emphasis in the research on the environment that people are being invited into in the name of diversity</w:t>
      </w:r>
      <w:r w:rsidR="00232A47">
        <w:t>.</w:t>
      </w:r>
      <w:r w:rsidR="00412D9D">
        <w:t xml:space="preserve"> </w:t>
      </w:r>
      <w:r w:rsidR="00DC0E69" w:rsidRPr="00DC0E69">
        <w:t>And I just struggle with whether</w:t>
      </w:r>
      <w:r w:rsidR="009D02A2">
        <w:t xml:space="preserve"> -</w:t>
      </w:r>
      <w:r w:rsidR="00DC0E69" w:rsidRPr="00DC0E69">
        <w:t xml:space="preserve"> it's connected to diversity because it's struggling with whether fixing the diversity problem is the end of the problem in EMS</w:t>
      </w:r>
      <w:r w:rsidR="00232A47">
        <w:t>.</w:t>
      </w:r>
      <w:r w:rsidR="00412D9D">
        <w:t xml:space="preserve"> </w:t>
      </w:r>
      <w:r w:rsidR="00DC0E69" w:rsidRPr="00DC0E69">
        <w:t>And it's definitely not</w:t>
      </w:r>
      <w:r w:rsidR="009D02A2">
        <w:t>,</w:t>
      </w:r>
      <w:r w:rsidR="00DC0E69" w:rsidRPr="00DC0E69">
        <w:t xml:space="preserve"> right, because the environment is still there</w:t>
      </w:r>
      <w:r w:rsidR="00232A47">
        <w:t>.</w:t>
      </w:r>
      <w:r w:rsidR="00412D9D">
        <w:t xml:space="preserve"> </w:t>
      </w:r>
      <w:r w:rsidR="00DC0E69" w:rsidRPr="00DC0E69">
        <w:t xml:space="preserve">Whether and why people are leaving is still there, where they go when they </w:t>
      </w:r>
      <w:r w:rsidR="00DC0E69" w:rsidRPr="00DC0E69">
        <w:lastRenderedPageBreak/>
        <w:t>leave, if EMS created a better opportunity for them or a worse opportunity</w:t>
      </w:r>
      <w:r w:rsidR="00575C3D">
        <w:t xml:space="preserve"> … W</w:t>
      </w:r>
      <w:r w:rsidR="00DC0E69" w:rsidRPr="00DC0E69">
        <w:t>e don't know any of those things.</w:t>
      </w:r>
    </w:p>
    <w:p w14:paraId="61FE4582" w14:textId="12BFC264" w:rsidR="00575C3D" w:rsidRDefault="00F53831" w:rsidP="00DC0E69">
      <w:pPr>
        <w:spacing w:after="240"/>
      </w:pPr>
      <w:r>
        <w:t>Kasha Ely</w:t>
      </w:r>
      <w:r w:rsidR="00232A47">
        <w:t>:</w:t>
      </w:r>
      <w:r w:rsidR="00412D9D">
        <w:t xml:space="preserve"> </w:t>
      </w:r>
      <w:r w:rsidR="00DC0E69" w:rsidRPr="00DC0E69">
        <w:t>Interesting</w:t>
      </w:r>
      <w:r w:rsidR="00232A47">
        <w:t>.</w:t>
      </w:r>
      <w:r w:rsidR="00412D9D">
        <w:t xml:space="preserve"> </w:t>
      </w:r>
      <w:r w:rsidR="00DC0E69" w:rsidRPr="00DC0E69">
        <w:t>Thank you</w:t>
      </w:r>
      <w:r w:rsidR="00232A47">
        <w:t>.</w:t>
      </w:r>
      <w:r w:rsidR="00412D9D">
        <w:t xml:space="preserve"> </w:t>
      </w:r>
      <w:r w:rsidR="00DC0E69" w:rsidRPr="00DC0E69">
        <w:t xml:space="preserve">I'm </w:t>
      </w:r>
      <w:r w:rsidR="006B6CE3">
        <w:t>gonna</w:t>
      </w:r>
      <w:r w:rsidR="00DC0E69" w:rsidRPr="00DC0E69">
        <w:t xml:space="preserve"> skip ahead to this question because I feel </w:t>
      </w:r>
      <w:r w:rsidR="00575C3D">
        <w:t>like</w:t>
      </w:r>
      <w:r w:rsidR="00DC0E69" w:rsidRPr="00DC0E69">
        <w:t xml:space="preserve"> you've already talked about it quite a bit</w:t>
      </w:r>
      <w:r w:rsidR="00575C3D">
        <w:t xml:space="preserve"> s</w:t>
      </w:r>
      <w:r w:rsidR="00DC0E69" w:rsidRPr="00DC0E69">
        <w:t xml:space="preserve">o I </w:t>
      </w:r>
      <w:r w:rsidR="006B6CE3">
        <w:t>wanna</w:t>
      </w:r>
      <w:r w:rsidR="00DC0E69" w:rsidRPr="00DC0E69">
        <w:t xml:space="preserve"> dive a little deeper</w:t>
      </w:r>
      <w:r w:rsidR="00232A47">
        <w:t>.</w:t>
      </w:r>
      <w:r w:rsidR="00412D9D">
        <w:t xml:space="preserve"> </w:t>
      </w:r>
      <w:r w:rsidR="00DC0E69" w:rsidRPr="00DC0E69">
        <w:t xml:space="preserve">To what degree should we be focused on retention versus recruitment of </w:t>
      </w:r>
      <w:r w:rsidR="004D4986">
        <w:t>Black</w:t>
      </w:r>
      <w:r w:rsidR="00DC0E69" w:rsidRPr="00DC0E69">
        <w:t xml:space="preserve"> individuals into careers in EMS?</w:t>
      </w:r>
    </w:p>
    <w:p w14:paraId="2AEB1267" w14:textId="70FC3CB6" w:rsidR="00575C3D" w:rsidRDefault="00F53831" w:rsidP="00DC0E69">
      <w:pPr>
        <w:spacing w:after="240"/>
      </w:pPr>
      <w:r>
        <w:t>Emily Hutchens</w:t>
      </w:r>
      <w:r w:rsidR="00232A47">
        <w:t>:</w:t>
      </w:r>
      <w:r w:rsidR="00412D9D">
        <w:t xml:space="preserve"> </w:t>
      </w:r>
      <w:r w:rsidR="00DC0E69" w:rsidRPr="00DC0E69">
        <w:t>Yeah, definitely related</w:t>
      </w:r>
      <w:r w:rsidR="00232A47">
        <w:t>.</w:t>
      </w:r>
      <w:r w:rsidR="00412D9D">
        <w:t xml:space="preserve"> </w:t>
      </w:r>
      <w:r w:rsidR="00575C3D">
        <w:t>R</w:t>
      </w:r>
      <w:r w:rsidR="00DC0E69" w:rsidRPr="00DC0E69">
        <w:t>etention versus recruitment</w:t>
      </w:r>
      <w:r w:rsidR="00232A47">
        <w:t>?</w:t>
      </w:r>
      <w:r w:rsidR="00412D9D">
        <w:t xml:space="preserve"> </w:t>
      </w:r>
      <w:r w:rsidR="00DC0E69" w:rsidRPr="00DC0E69">
        <w:t>Yeah, I mean again, my first</w:t>
      </w:r>
      <w:r w:rsidR="00575C3D">
        <w:t xml:space="preserve"> -</w:t>
      </w:r>
      <w:r w:rsidR="00DC0E69" w:rsidRPr="00DC0E69">
        <w:t xml:space="preserve"> even before retention and recruitment,</w:t>
      </w:r>
      <w:r>
        <w:t xml:space="preserve"> </w:t>
      </w:r>
      <w:r w:rsidR="00DC0E69" w:rsidRPr="00DC0E69">
        <w:t>my first thing that I'm always gonna go back to is environment, right</w:t>
      </w:r>
      <w:r w:rsidR="00232A47">
        <w:t>?</w:t>
      </w:r>
      <w:r w:rsidR="00412D9D">
        <w:t xml:space="preserve"> </w:t>
      </w:r>
      <w:r w:rsidR="00575C3D">
        <w:t>W</w:t>
      </w:r>
      <w:r w:rsidR="00DC0E69" w:rsidRPr="00DC0E69">
        <w:t xml:space="preserve">hat </w:t>
      </w:r>
      <w:r w:rsidR="00575C3D">
        <w:t>a</w:t>
      </w:r>
      <w:r w:rsidR="00DC0E69" w:rsidRPr="00DC0E69">
        <w:t>re you inviting people to</w:t>
      </w:r>
      <w:r w:rsidR="00575C3D">
        <w:t xml:space="preserve"> w</w:t>
      </w:r>
      <w:r w:rsidR="00DC0E69" w:rsidRPr="00DC0E69">
        <w:t>hen you say your agency, or</w:t>
      </w:r>
      <w:r w:rsidR="00575C3D">
        <w:t>,</w:t>
      </w:r>
      <w:r w:rsidR="00DC0E69" w:rsidRPr="00DC0E69">
        <w:t xml:space="preserve"> naturally</w:t>
      </w:r>
      <w:r w:rsidR="00575C3D">
        <w:t>,</w:t>
      </w:r>
      <w:r w:rsidR="00DC0E69" w:rsidRPr="00DC0E69">
        <w:t xml:space="preserve"> EMS call to increase diversity</w:t>
      </w:r>
      <w:r w:rsidR="00575C3D">
        <w:t>, t</w:t>
      </w:r>
      <w:r w:rsidR="00DC0E69" w:rsidRPr="00DC0E69">
        <w:t>he question of environment has to be the first question</w:t>
      </w:r>
      <w:r w:rsidR="00232A47">
        <w:t>.</w:t>
      </w:r>
      <w:r w:rsidR="00412D9D">
        <w:t xml:space="preserve"> </w:t>
      </w:r>
      <w:r w:rsidR="00DC0E69" w:rsidRPr="00DC0E69">
        <w:t xml:space="preserve">And then we can say, </w:t>
      </w:r>
      <w:r w:rsidR="00575C3D">
        <w:t>"</w:t>
      </w:r>
      <w:r w:rsidR="00DC0E69" w:rsidRPr="00DC0E69">
        <w:t>Okay</w:t>
      </w:r>
      <w:r w:rsidR="00232A47">
        <w:t>.</w:t>
      </w:r>
      <w:r w:rsidR="00412D9D">
        <w:t xml:space="preserve"> </w:t>
      </w:r>
      <w:r w:rsidR="00575C3D">
        <w:t>N</w:t>
      </w:r>
      <w:r w:rsidR="00DC0E69" w:rsidRPr="00DC0E69">
        <w:t>ow people are coming in</w:t>
      </w:r>
      <w:r w:rsidR="00232A47">
        <w:t>.</w:t>
      </w:r>
      <w:r w:rsidR="00412D9D">
        <w:t xml:space="preserve"> </w:t>
      </w:r>
      <w:r w:rsidR="00DC0E69" w:rsidRPr="00DC0E69">
        <w:t>Now, how do we get them to stay</w:t>
      </w:r>
      <w:r w:rsidR="00232A47">
        <w:t>?"</w:t>
      </w:r>
      <w:r w:rsidR="00412D9D">
        <w:t xml:space="preserve"> </w:t>
      </w:r>
      <w:r w:rsidR="00DC0E69" w:rsidRPr="00DC0E69">
        <w:t>That being said, EMS traditionally has served as a great lifelong career for many people and has also served as a great stepping stone into other medical professions</w:t>
      </w:r>
      <w:r w:rsidR="00232A47">
        <w:t>.</w:t>
      </w:r>
      <w:r w:rsidR="00412D9D">
        <w:t xml:space="preserve"> </w:t>
      </w:r>
      <w:r w:rsidR="00DC0E69" w:rsidRPr="00DC0E69">
        <w:t>And I think that preserving both of those sides of it is important in EMS</w:t>
      </w:r>
      <w:r w:rsidR="00575C3D">
        <w:t xml:space="preserve"> b</w:t>
      </w:r>
      <w:r w:rsidR="00DC0E69" w:rsidRPr="00DC0E69">
        <w:t>ecause people will come in</w:t>
      </w:r>
      <w:r w:rsidR="00575C3D">
        <w:t>to</w:t>
      </w:r>
      <w:r w:rsidR="00DC0E69" w:rsidRPr="00DC0E69">
        <w:t xml:space="preserve"> EMS</w:t>
      </w:r>
      <w:r w:rsidR="00575C3D">
        <w:t>,</w:t>
      </w:r>
      <w:r w:rsidR="00DC0E69" w:rsidRPr="00DC0E69">
        <w:t xml:space="preserve"> work there for a few years, go to medical school</w:t>
      </w:r>
      <w:r w:rsidR="00575C3D">
        <w:t>,</w:t>
      </w:r>
      <w:r w:rsidR="00DC0E69" w:rsidRPr="00DC0E69">
        <w:t xml:space="preserve"> become a physician, go to nursing school, become a nurse, have all these other great medical professions</w:t>
      </w:r>
      <w:r w:rsidR="00232A47">
        <w:t>.</w:t>
      </w:r>
      <w:r w:rsidR="00412D9D">
        <w:t xml:space="preserve"> </w:t>
      </w:r>
      <w:r w:rsidR="00575C3D">
        <w:t>A</w:t>
      </w:r>
      <w:r w:rsidR="00DC0E69" w:rsidRPr="00DC0E69">
        <w:t>nd EMS can totally be a stepping stone towards that</w:t>
      </w:r>
      <w:r w:rsidR="00575C3D">
        <w:t xml:space="preserve"> a</w:t>
      </w:r>
      <w:r w:rsidR="00DC0E69" w:rsidRPr="00DC0E69">
        <w:t>nd that's awesome</w:t>
      </w:r>
      <w:r w:rsidR="00232A47">
        <w:t>.</w:t>
      </w:r>
      <w:r w:rsidR="00412D9D">
        <w:t xml:space="preserve"> </w:t>
      </w:r>
      <w:r w:rsidR="00575C3D">
        <w:t>S</w:t>
      </w:r>
      <w:r w:rsidR="00DC0E69" w:rsidRPr="00DC0E69">
        <w:t>o</w:t>
      </w:r>
      <w:r w:rsidR="009D02A2">
        <w:t>,</w:t>
      </w:r>
      <w:r w:rsidR="00DC0E69" w:rsidRPr="00DC0E69">
        <w:t xml:space="preserve"> retention</w:t>
      </w:r>
      <w:r w:rsidR="00575C3D">
        <w:t>'</w:t>
      </w:r>
      <w:r w:rsidR="00DC0E69" w:rsidRPr="00DC0E69">
        <w:t>s kind of a tricky question</w:t>
      </w:r>
      <w:r w:rsidR="00575C3D">
        <w:t xml:space="preserve"> b</w:t>
      </w:r>
      <w:r w:rsidR="00DC0E69" w:rsidRPr="00DC0E69">
        <w:t>ecause it's</w:t>
      </w:r>
      <w:r w:rsidR="00575C3D">
        <w:t xml:space="preserve"> like,</w:t>
      </w:r>
      <w:r w:rsidR="00DC0E69" w:rsidRPr="00DC0E69">
        <w:t xml:space="preserve"> if you say, </w:t>
      </w:r>
      <w:r w:rsidR="00575C3D">
        <w:t>"S</w:t>
      </w:r>
      <w:r w:rsidR="00DC0E69" w:rsidRPr="00DC0E69">
        <w:t>omeone stayed here for five years</w:t>
      </w:r>
      <w:r w:rsidR="00575C3D">
        <w:t>,"</w:t>
      </w:r>
      <w:r w:rsidR="00DC0E69" w:rsidRPr="00DC0E69">
        <w:t xml:space="preserve"> is that a success or</w:t>
      </w:r>
      <w:r w:rsidR="00575C3D">
        <w:t xml:space="preserve"> a</w:t>
      </w:r>
      <w:r w:rsidR="00DC0E69" w:rsidRPr="00DC0E69">
        <w:t xml:space="preserve"> failure</w:t>
      </w:r>
      <w:r w:rsidR="00232A47">
        <w:t>?</w:t>
      </w:r>
      <w:r w:rsidR="00412D9D">
        <w:t xml:space="preserve"> </w:t>
      </w:r>
      <w:r w:rsidR="00DC0E69" w:rsidRPr="00DC0E69">
        <w:t>Well, it depends on where they went</w:t>
      </w:r>
      <w:r w:rsidR="00232A47">
        <w:t>.</w:t>
      </w:r>
      <w:r w:rsidR="00412D9D">
        <w:t xml:space="preserve"> </w:t>
      </w:r>
      <w:r w:rsidR="00DC0E69" w:rsidRPr="00DC0E69">
        <w:t>So really</w:t>
      </w:r>
      <w:r w:rsidR="00575C3D">
        <w:t>,</w:t>
      </w:r>
      <w:r w:rsidR="00DC0E69" w:rsidRPr="00DC0E69">
        <w:t xml:space="preserve"> more research is needed to determine why people are leaving</w:t>
      </w:r>
      <w:r w:rsidR="00232A47">
        <w:t>.</w:t>
      </w:r>
      <w:r w:rsidR="00412D9D">
        <w:t xml:space="preserve"> </w:t>
      </w:r>
      <w:r w:rsidR="00DC0E69" w:rsidRPr="00DC0E69">
        <w:t>Are they leaving for a better opportunity</w:t>
      </w:r>
      <w:r w:rsidR="00575C3D">
        <w:t xml:space="preserve"> or a</w:t>
      </w:r>
      <w:r w:rsidR="00DC0E69" w:rsidRPr="00DC0E69">
        <w:t>re they being forced out</w:t>
      </w:r>
      <w:r w:rsidR="00575C3D">
        <w:t xml:space="preserve"> b</w:t>
      </w:r>
      <w:r w:rsidR="00DC0E69" w:rsidRPr="00DC0E69">
        <w:t>ecause of what they're experiencing in EMS</w:t>
      </w:r>
      <w:r w:rsidR="00232A47">
        <w:t>?</w:t>
      </w:r>
      <w:r w:rsidR="00412D9D">
        <w:t xml:space="preserve"> </w:t>
      </w:r>
      <w:r w:rsidR="00DC0E69" w:rsidRPr="00DC0E69">
        <w:t>So it's a complicated question</w:t>
      </w:r>
      <w:r w:rsidR="00232A47">
        <w:t>.</w:t>
      </w:r>
      <w:r w:rsidR="00412D9D">
        <w:t xml:space="preserve"> </w:t>
      </w:r>
      <w:r w:rsidR="00DC0E69" w:rsidRPr="00DC0E69">
        <w:t>I don't know if I could pick retention or recruitment</w:t>
      </w:r>
      <w:r w:rsidR="00232A47">
        <w:t>.</w:t>
      </w:r>
      <w:r w:rsidR="00412D9D">
        <w:t xml:space="preserve"> </w:t>
      </w:r>
      <w:r w:rsidR="00DC0E69" w:rsidRPr="00DC0E69">
        <w:t>I would pick</w:t>
      </w:r>
      <w:r>
        <w:t xml:space="preserve"> </w:t>
      </w:r>
      <w:r w:rsidR="00DC0E69" w:rsidRPr="00DC0E69">
        <w:t>environment over either.</w:t>
      </w:r>
    </w:p>
    <w:p w14:paraId="679658A5" w14:textId="17A47C8D" w:rsidR="00650747" w:rsidRDefault="00F53831" w:rsidP="00DC0E69">
      <w:pPr>
        <w:spacing w:after="240"/>
      </w:pPr>
      <w:r>
        <w:t>Kasha Ely</w:t>
      </w:r>
      <w:r w:rsidR="00232A47">
        <w:t>:</w:t>
      </w:r>
      <w:r w:rsidR="00412D9D">
        <w:t xml:space="preserve"> </w:t>
      </w:r>
      <w:r w:rsidR="00DC0E69" w:rsidRPr="00DC0E69">
        <w:t>Great</w:t>
      </w:r>
      <w:r w:rsidR="00232A47">
        <w:t>.</w:t>
      </w:r>
      <w:r w:rsidR="00412D9D">
        <w:t xml:space="preserve"> </w:t>
      </w:r>
      <w:r w:rsidR="00DC0E69" w:rsidRPr="00DC0E69">
        <w:t>And again, the way you're reframing it, I love it</w:t>
      </w:r>
      <w:r w:rsidR="00232A47">
        <w:t>.</w:t>
      </w:r>
      <w:r w:rsidR="00412D9D">
        <w:t xml:space="preserve"> </w:t>
      </w:r>
      <w:r w:rsidR="00DC0E69" w:rsidRPr="00DC0E69">
        <w:t>That's great</w:t>
      </w:r>
      <w:r w:rsidR="00232A47">
        <w:t>.</w:t>
      </w:r>
      <w:r w:rsidR="00412D9D">
        <w:t xml:space="preserve"> </w:t>
      </w:r>
      <w:r w:rsidR="00DC0E69" w:rsidRPr="00DC0E69">
        <w:t>Let's see</w:t>
      </w:r>
      <w:r w:rsidR="00232A47">
        <w:t>.</w:t>
      </w:r>
      <w:r w:rsidR="00412D9D">
        <w:t xml:space="preserve"> </w:t>
      </w:r>
      <w:r w:rsidR="00650747">
        <w:t>H</w:t>
      </w:r>
      <w:r w:rsidR="00DC0E69" w:rsidRPr="00DC0E69">
        <w:t>ave you considered intersectional identities</w:t>
      </w:r>
      <w:r w:rsidR="00232A47">
        <w:t>?</w:t>
      </w:r>
      <w:r w:rsidR="00412D9D">
        <w:t xml:space="preserve"> </w:t>
      </w:r>
      <w:r w:rsidR="00DC0E69" w:rsidRPr="00DC0E69">
        <w:t xml:space="preserve">And the examples given by this judge who submitted this question would be race and socioeconomic status, race and age, race and geography, their potential impact on the degree to which they impact recruitment of </w:t>
      </w:r>
      <w:r w:rsidR="004D4986">
        <w:t>Black</w:t>
      </w:r>
      <w:r w:rsidR="00DC0E69" w:rsidRPr="00DC0E69">
        <w:t xml:space="preserve"> individuals </w:t>
      </w:r>
      <w:r w:rsidR="00650747">
        <w:t>in</w:t>
      </w:r>
      <w:r w:rsidR="00DC0E69" w:rsidRPr="00DC0E69">
        <w:t>to EMS?</w:t>
      </w:r>
    </w:p>
    <w:p w14:paraId="53E49140" w14:textId="3F7D09E7" w:rsidR="00D80039" w:rsidRDefault="00F53831" w:rsidP="00DC0E69">
      <w:pPr>
        <w:spacing w:after="240"/>
      </w:pPr>
      <w:r>
        <w:t>Emily Hutchens</w:t>
      </w:r>
      <w:r w:rsidR="00232A47">
        <w:t>:</w:t>
      </w:r>
      <w:r w:rsidR="00412D9D">
        <w:t xml:space="preserve"> </w:t>
      </w:r>
      <w:r w:rsidR="00DC0E69" w:rsidRPr="00DC0E69">
        <w:t>Yeah, no, that's a great question</w:t>
      </w:r>
      <w:r w:rsidR="00232A47">
        <w:t>.</w:t>
      </w:r>
      <w:r w:rsidR="00412D9D">
        <w:t xml:space="preserve"> </w:t>
      </w:r>
      <w:r w:rsidR="00DC0E69" w:rsidRPr="00DC0E69">
        <w:t>So the new study is really more focused on these individual factors</w:t>
      </w:r>
      <w:r w:rsidR="00650747">
        <w:t>, like</w:t>
      </w:r>
      <w:r w:rsidR="00DC0E69" w:rsidRPr="00DC0E69">
        <w:t xml:space="preserve"> what socioeconomic background are you coming from</w:t>
      </w:r>
      <w:r w:rsidR="00232A47">
        <w:t>.</w:t>
      </w:r>
      <w:r w:rsidR="00412D9D">
        <w:t xml:space="preserve"> </w:t>
      </w:r>
      <w:r w:rsidR="00DC0E69" w:rsidRPr="00DC0E69">
        <w:t>Not in terms of</w:t>
      </w:r>
      <w:r>
        <w:t xml:space="preserve"> </w:t>
      </w:r>
      <w:r w:rsidR="00DC0E69" w:rsidRPr="00DC0E69">
        <w:t xml:space="preserve">a survey question, but </w:t>
      </w:r>
      <w:r w:rsidR="00174A3E">
        <w:t>more</w:t>
      </w:r>
      <w:r w:rsidR="00650747">
        <w:t xml:space="preserve"> about , </w:t>
      </w:r>
      <w:r w:rsidR="001E2F6E">
        <w:t xml:space="preserve">[00:20:00] </w:t>
      </w:r>
      <w:r w:rsidR="00650747">
        <w:t>"H</w:t>
      </w:r>
      <w:r w:rsidR="00DC0E69" w:rsidRPr="00DC0E69">
        <w:t xml:space="preserve">ow did you get </w:t>
      </w:r>
      <w:r w:rsidR="00650747">
        <w:t>into EMS</w:t>
      </w:r>
      <w:r w:rsidR="00232A47">
        <w:t>?</w:t>
      </w:r>
      <w:r w:rsidR="00412D9D">
        <w:t xml:space="preserve"> </w:t>
      </w:r>
      <w:r w:rsidR="00650747">
        <w:t>What were</w:t>
      </w:r>
      <w:r w:rsidR="00DC0E69" w:rsidRPr="00DC0E69">
        <w:t xml:space="preserve"> you doing beforehand</w:t>
      </w:r>
      <w:r w:rsidR="00232A47">
        <w:t>?"</w:t>
      </w:r>
      <w:r w:rsidR="00412D9D">
        <w:t xml:space="preserve"> </w:t>
      </w:r>
      <w:r w:rsidR="00DC0E69" w:rsidRPr="00DC0E69">
        <w:t>One great thing about EMS is that it has low barriers in terms of</w:t>
      </w:r>
      <w:r>
        <w:t xml:space="preserve"> </w:t>
      </w:r>
      <w:r w:rsidR="00DC0E69" w:rsidRPr="00DC0E69">
        <w:t>getting into a medical field</w:t>
      </w:r>
      <w:r w:rsidR="00232A47">
        <w:t>.</w:t>
      </w:r>
      <w:r w:rsidR="00412D9D">
        <w:t xml:space="preserve"> </w:t>
      </w:r>
      <w:r w:rsidR="00650747">
        <w:t>A</w:t>
      </w:r>
      <w:r w:rsidR="00DC0E69" w:rsidRPr="00DC0E69">
        <w:t xml:space="preserve">nd </w:t>
      </w:r>
      <w:r w:rsidR="00650747">
        <w:t>m</w:t>
      </w:r>
      <w:r w:rsidR="00DC0E69" w:rsidRPr="00DC0E69">
        <w:t>any times</w:t>
      </w:r>
      <w:r w:rsidR="00650747">
        <w:t xml:space="preserve"> -</w:t>
      </w:r>
      <w:r w:rsidR="00DC0E69" w:rsidRPr="00DC0E69">
        <w:t xml:space="preserve"> not everywhere, but many times a medical field that pays well, that gives you enough hours</w:t>
      </w:r>
      <w:r w:rsidR="00650747">
        <w:t>,</w:t>
      </w:r>
      <w:r w:rsidR="00DC0E69" w:rsidRPr="00DC0E69">
        <w:t xml:space="preserve"> that gives you health insurance</w:t>
      </w:r>
      <w:r w:rsidR="00232A47">
        <w:t>.</w:t>
      </w:r>
      <w:r w:rsidR="00412D9D">
        <w:t xml:space="preserve"> </w:t>
      </w:r>
      <w:r w:rsidR="00650747">
        <w:t xml:space="preserve">So </w:t>
      </w:r>
      <w:r w:rsidR="00DC0E69" w:rsidRPr="00DC0E69">
        <w:t>gives you all those meaningful things that sometimes other jobs with low barriers to entry don't give you</w:t>
      </w:r>
      <w:r w:rsidR="00232A47">
        <w:t>.</w:t>
      </w:r>
      <w:r w:rsidR="00412D9D">
        <w:t xml:space="preserve"> </w:t>
      </w:r>
      <w:r w:rsidR="00DC0E69" w:rsidRPr="00DC0E69">
        <w:t>It's a low economic and educational barrier</w:t>
      </w:r>
      <w:r w:rsidR="00232A47">
        <w:t>.</w:t>
      </w:r>
      <w:r w:rsidR="00412D9D">
        <w:t xml:space="preserve"> </w:t>
      </w:r>
      <w:r w:rsidR="00DC0E69" w:rsidRPr="00DC0E69">
        <w:t>So you can get started when you're</w:t>
      </w:r>
      <w:r w:rsidR="00650747">
        <w:t>,</w:t>
      </w:r>
      <w:r w:rsidR="00DC0E69" w:rsidRPr="00DC0E69">
        <w:t xml:space="preserve"> sometimes</w:t>
      </w:r>
      <w:r w:rsidR="00650747">
        <w:t>,</w:t>
      </w:r>
      <w:r w:rsidR="00DC0E69" w:rsidRPr="00DC0E69">
        <w:t xml:space="preserve"> as young as 16</w:t>
      </w:r>
      <w:r w:rsidR="00232A47">
        <w:t>.</w:t>
      </w:r>
      <w:r w:rsidR="00412D9D">
        <w:t xml:space="preserve"> </w:t>
      </w:r>
      <w:r w:rsidR="00DC0E69" w:rsidRPr="00DC0E69">
        <w:t>You can get training, you can get paid to do training</w:t>
      </w:r>
      <w:r w:rsidR="00412D9D">
        <w:t>. T</w:t>
      </w:r>
      <w:r w:rsidR="00650747">
        <w:t>h</w:t>
      </w:r>
      <w:r w:rsidR="00DC0E69" w:rsidRPr="00DC0E69">
        <w:t>ere are lots of scholarships</w:t>
      </w:r>
      <w:r w:rsidR="00232A47">
        <w:t>.</w:t>
      </w:r>
      <w:r w:rsidR="00412D9D">
        <w:t xml:space="preserve"> </w:t>
      </w:r>
      <w:r w:rsidR="00DC0E69" w:rsidRPr="00DC0E69">
        <w:t>EMTs and paramedics are needed</w:t>
      </w:r>
      <w:r w:rsidR="00650747">
        <w:t xml:space="preserve"> s</w:t>
      </w:r>
      <w:r w:rsidR="00DC0E69" w:rsidRPr="00DC0E69">
        <w:t>o there are lots of opportunities to get into the field</w:t>
      </w:r>
      <w:r w:rsidR="00232A47">
        <w:t>.</w:t>
      </w:r>
      <w:r w:rsidR="00412D9D">
        <w:t xml:space="preserve"> </w:t>
      </w:r>
      <w:r w:rsidR="00DC0E69" w:rsidRPr="00DC0E69">
        <w:t>So</w:t>
      </w:r>
      <w:r w:rsidR="009D02A2">
        <w:t>,</w:t>
      </w:r>
      <w:r w:rsidR="00DC0E69" w:rsidRPr="00DC0E69">
        <w:t xml:space="preserve"> I think SES has always played a role there</w:t>
      </w:r>
      <w:r w:rsidR="00232A47">
        <w:t>.</w:t>
      </w:r>
      <w:r w:rsidR="00412D9D">
        <w:t xml:space="preserve"> </w:t>
      </w:r>
      <w:r w:rsidR="00DC0E69" w:rsidRPr="00DC0E69">
        <w:t>It's not something that I specifically asked about in this first study</w:t>
      </w:r>
      <w:r w:rsidR="00650747">
        <w:t xml:space="preserve"> s</w:t>
      </w:r>
      <w:r w:rsidR="00DC0E69" w:rsidRPr="00DC0E69">
        <w:t>o I'm not ready to speak on it</w:t>
      </w:r>
      <w:r w:rsidR="00232A47">
        <w:t>.</w:t>
      </w:r>
      <w:r w:rsidR="00412D9D">
        <w:t xml:space="preserve"> </w:t>
      </w:r>
      <w:r w:rsidR="00650747">
        <w:t>A</w:t>
      </w:r>
      <w:r w:rsidR="00DC0E69" w:rsidRPr="00DC0E69">
        <w:t>ge is kind of tricky</w:t>
      </w:r>
      <w:r w:rsidR="00232A47">
        <w:t>.</w:t>
      </w:r>
      <w:r w:rsidR="00412D9D">
        <w:t xml:space="preserve"> </w:t>
      </w:r>
      <w:r w:rsidR="00650747">
        <w:t>Tha</w:t>
      </w:r>
      <w:r w:rsidR="00DC0E69" w:rsidRPr="00DC0E69">
        <w:t>t</w:t>
      </w:r>
      <w:r w:rsidR="00650747">
        <w:t>'s</w:t>
      </w:r>
      <w:r w:rsidR="00DC0E69" w:rsidRPr="00DC0E69">
        <w:t xml:space="preserve"> also probably not one that I considered really specifically, it's one that I'm asking about more in the second study</w:t>
      </w:r>
      <w:r w:rsidR="00232A47">
        <w:t>.</w:t>
      </w:r>
      <w:r w:rsidR="00412D9D">
        <w:t xml:space="preserve"> </w:t>
      </w:r>
      <w:r w:rsidR="00DC0E69" w:rsidRPr="00DC0E69">
        <w:t xml:space="preserve">And then in terms of geography, I think I sort of talked about that earlier, where I'm not seeing a difference in the </w:t>
      </w:r>
      <w:r w:rsidR="00A753D0">
        <w:t>South</w:t>
      </w:r>
      <w:r w:rsidR="00650747">
        <w:t xml:space="preserve"> or</w:t>
      </w:r>
      <w:r w:rsidR="00DC0E69" w:rsidRPr="00DC0E69">
        <w:t xml:space="preserve"> in places where I guess you might ass</w:t>
      </w:r>
      <w:r w:rsidR="00650747">
        <w:t>um</w:t>
      </w:r>
      <w:r w:rsidR="00DC0E69" w:rsidRPr="00DC0E69">
        <w:t>e that things are worse or less supportive or</w:t>
      </w:r>
      <w:r>
        <w:t xml:space="preserve"> </w:t>
      </w:r>
      <w:r w:rsidR="00DC0E69" w:rsidRPr="00DC0E69">
        <w:t>worse or better</w:t>
      </w:r>
      <w:r w:rsidR="00174A3E">
        <w:t xml:space="preserve"> </w:t>
      </w:r>
      <w:r w:rsidR="00DC0E69" w:rsidRPr="00DC0E69">
        <w:t>working environment</w:t>
      </w:r>
      <w:r w:rsidR="00232A47">
        <w:t>.</w:t>
      </w:r>
      <w:r w:rsidR="00412D9D">
        <w:t xml:space="preserve"> </w:t>
      </w:r>
      <w:r w:rsidR="00DC0E69" w:rsidRPr="00DC0E69">
        <w:t>I've seen good working environments and terrible working environments all throughout both studies</w:t>
      </w:r>
      <w:r w:rsidR="00232A47">
        <w:t>.</w:t>
      </w:r>
      <w:r w:rsidR="00412D9D">
        <w:t xml:space="preserve"> </w:t>
      </w:r>
      <w:r w:rsidR="00DC0E69" w:rsidRPr="00DC0E69">
        <w:t>But these are things that I'm excited to explore more during the second study.</w:t>
      </w:r>
    </w:p>
    <w:p w14:paraId="1B9BD68D" w14:textId="3417D3D9" w:rsidR="00D80039" w:rsidRDefault="00F53831" w:rsidP="00DC0E69">
      <w:pPr>
        <w:spacing w:after="240"/>
      </w:pPr>
      <w:r>
        <w:t>Kasha Ely</w:t>
      </w:r>
      <w:r w:rsidR="00232A47">
        <w:t>:</w:t>
      </w:r>
      <w:r w:rsidR="00412D9D">
        <w:t xml:space="preserve"> </w:t>
      </w:r>
      <w:r w:rsidR="00DC0E69" w:rsidRPr="00DC0E69">
        <w:t>Great, thank you</w:t>
      </w:r>
      <w:r w:rsidR="00232A47">
        <w:t>.</w:t>
      </w:r>
      <w:r w:rsidR="00412D9D">
        <w:t xml:space="preserve"> </w:t>
      </w:r>
      <w:r w:rsidR="00DC0E69" w:rsidRPr="00DC0E69">
        <w:t>And this wasn't in the question but I am personally curious</w:t>
      </w:r>
      <w:r w:rsidR="00D80039">
        <w:t>, d</w:t>
      </w:r>
      <w:r w:rsidR="00DC0E69" w:rsidRPr="00DC0E69">
        <w:t>id you see anything interesting when considering</w:t>
      </w:r>
      <w:r w:rsidR="00D80039">
        <w:t>,</w:t>
      </w:r>
      <w:r w:rsidR="00DC0E69" w:rsidRPr="00DC0E69">
        <w:t xml:space="preserve"> or did you consider</w:t>
      </w:r>
      <w:r w:rsidR="00D80039">
        <w:t>,</w:t>
      </w:r>
      <w:r w:rsidR="00DC0E69" w:rsidRPr="00DC0E69">
        <w:t xml:space="preserve"> the race and gender identity</w:t>
      </w:r>
      <w:r w:rsidR="00D80039">
        <w:t xml:space="preserve"> i</w:t>
      </w:r>
      <w:r w:rsidR="00DC0E69" w:rsidRPr="00DC0E69">
        <w:t>ntersectionality</w:t>
      </w:r>
      <w:r w:rsidR="00232A47">
        <w:t>?</w:t>
      </w:r>
      <w:r w:rsidR="00412D9D">
        <w:t xml:space="preserve"> </w:t>
      </w:r>
      <w:r w:rsidR="00DC0E69" w:rsidRPr="00DC0E69">
        <w:t>Did you find anything there?</w:t>
      </w:r>
    </w:p>
    <w:p w14:paraId="02C09EF5" w14:textId="0961D9E6" w:rsidR="00C571F1" w:rsidRDefault="00F53831" w:rsidP="00DC0E69">
      <w:pPr>
        <w:spacing w:after="240"/>
      </w:pPr>
      <w:r>
        <w:lastRenderedPageBreak/>
        <w:t>Emily Hutchens</w:t>
      </w:r>
      <w:r w:rsidR="00232A47">
        <w:t>:</w:t>
      </w:r>
      <w:r w:rsidR="00412D9D">
        <w:t xml:space="preserve"> </w:t>
      </w:r>
      <w:r w:rsidR="00DC0E69" w:rsidRPr="00DC0E69">
        <w:t>Yeah</w:t>
      </w:r>
      <w:r w:rsidR="00232A47">
        <w:t>.</w:t>
      </w:r>
      <w:r w:rsidR="00412D9D">
        <w:t xml:space="preserve"> </w:t>
      </w:r>
      <w:r w:rsidR="00D80039">
        <w:t>S</w:t>
      </w:r>
      <w:r w:rsidR="00DC0E69" w:rsidRPr="00DC0E69">
        <w:t>o when I first started the study, I really was interested in gender because</w:t>
      </w:r>
      <w:r>
        <w:t xml:space="preserve"> </w:t>
      </w:r>
      <w:r w:rsidR="00DC0E69" w:rsidRPr="00DC0E69">
        <w:t xml:space="preserve">these studies have demonstrated gender is also disparate </w:t>
      </w:r>
      <w:r w:rsidR="00D80039">
        <w:t>in</w:t>
      </w:r>
      <w:r w:rsidR="00DC0E69" w:rsidRPr="00DC0E69">
        <w:t xml:space="preserve"> EMS</w:t>
      </w:r>
      <w:r w:rsidR="00232A47">
        <w:t>.</w:t>
      </w:r>
      <w:r w:rsidR="00412D9D">
        <w:t xml:space="preserve"> </w:t>
      </w:r>
      <w:r w:rsidR="00D80039">
        <w:t>F</w:t>
      </w:r>
      <w:r w:rsidR="00DC0E69" w:rsidRPr="00DC0E69">
        <w:t>emale</w:t>
      </w:r>
      <w:r w:rsidR="00D80039">
        <w:t>-</w:t>
      </w:r>
      <w:r w:rsidR="00DC0E69" w:rsidRPr="00DC0E69">
        <w:t xml:space="preserve">identifying people are not represented in EMS, </w:t>
      </w:r>
      <w:r w:rsidR="00D80039">
        <w:t xml:space="preserve">cis </w:t>
      </w:r>
      <w:r w:rsidR="00DC0E69" w:rsidRPr="00DC0E69">
        <w:t>people are overwhelmingly represented in EMS</w:t>
      </w:r>
      <w:r w:rsidR="00232A47">
        <w:t>.</w:t>
      </w:r>
      <w:r w:rsidR="00412D9D">
        <w:t xml:space="preserve"> </w:t>
      </w:r>
      <w:r w:rsidR="00DC0E69" w:rsidRPr="00DC0E69">
        <w:t>So I wanted to</w:t>
      </w:r>
      <w:r w:rsidR="00D80039">
        <w:t xml:space="preserve"> -</w:t>
      </w:r>
      <w:r w:rsidR="00DC0E69" w:rsidRPr="00DC0E69">
        <w:t xml:space="preserve"> I considered using that</w:t>
      </w:r>
      <w:r w:rsidR="00232A47">
        <w:t>.</w:t>
      </w:r>
      <w:r w:rsidR="00412D9D">
        <w:t xml:space="preserve"> </w:t>
      </w:r>
      <w:r w:rsidR="00DC0E69" w:rsidRPr="00DC0E69">
        <w:t xml:space="preserve">I went out of my way to recruit </w:t>
      </w:r>
      <w:r w:rsidR="00D80039">
        <w:t xml:space="preserve">- </w:t>
      </w:r>
      <w:r w:rsidR="00DC0E69" w:rsidRPr="00DC0E69">
        <w:t xml:space="preserve">everyone who I recruited was </w:t>
      </w:r>
      <w:r w:rsidR="00D80039">
        <w:t>c</w:t>
      </w:r>
      <w:r w:rsidR="00DC0E69" w:rsidRPr="00DC0E69">
        <w:t>is</w:t>
      </w:r>
      <w:r w:rsidR="00D80039">
        <w:t>gender b</w:t>
      </w:r>
      <w:r w:rsidR="00DC0E69" w:rsidRPr="00DC0E69">
        <w:t>ut I went out of my way to make sure that I included male and female</w:t>
      </w:r>
      <w:r w:rsidR="00D80039">
        <w:t>-</w:t>
      </w:r>
      <w:r w:rsidR="00DC0E69" w:rsidRPr="00DC0E69">
        <w:t>identifying people</w:t>
      </w:r>
      <w:r w:rsidR="00232A47">
        <w:t>.</w:t>
      </w:r>
      <w:r w:rsidR="00412D9D">
        <w:t xml:space="preserve"> </w:t>
      </w:r>
      <w:r w:rsidR="00DC0E69" w:rsidRPr="00DC0E69">
        <w:t>I had quite a few participants</w:t>
      </w:r>
      <w:r w:rsidR="00D80039">
        <w:t xml:space="preserve"> -</w:t>
      </w:r>
      <w:r w:rsidR="00DC0E69" w:rsidRPr="00DC0E69">
        <w:t xml:space="preserve"> I say </w:t>
      </w:r>
      <w:r w:rsidR="00D80039">
        <w:t>"</w:t>
      </w:r>
      <w:r w:rsidR="00DC0E69" w:rsidRPr="00DC0E69">
        <w:t>quite a few</w:t>
      </w:r>
      <w:r w:rsidR="00D80039">
        <w:t>",</w:t>
      </w:r>
      <w:r w:rsidR="00DC0E69" w:rsidRPr="00DC0E69">
        <w:t xml:space="preserve"> more than half of my participants asked specifically for their demographics to not be included in my analysis</w:t>
      </w:r>
      <w:r w:rsidR="00D80039">
        <w:t xml:space="preserve"> b</w:t>
      </w:r>
      <w:r w:rsidR="00DC0E69" w:rsidRPr="00DC0E69">
        <w:t>ecause they were fearful of being identified</w:t>
      </w:r>
      <w:r w:rsidR="00232A47">
        <w:t>.</w:t>
      </w:r>
      <w:r w:rsidR="00412D9D">
        <w:t xml:space="preserve"> </w:t>
      </w:r>
      <w:r w:rsidR="00DC0E69" w:rsidRPr="00DC0E69">
        <w:t xml:space="preserve">I had a few participants say, </w:t>
      </w:r>
      <w:r w:rsidR="00D80039">
        <w:t>"</w:t>
      </w:r>
      <w:r w:rsidR="00DC0E69" w:rsidRPr="00DC0E69">
        <w:t>Please name me,</w:t>
      </w:r>
      <w:r w:rsidR="00D80039">
        <w:t>"</w:t>
      </w:r>
      <w:r w:rsidR="00DC0E69" w:rsidRPr="00DC0E69">
        <w:t xml:space="preserve"> which is</w:t>
      </w:r>
      <w:r>
        <w:t xml:space="preserve"> </w:t>
      </w:r>
      <w:r w:rsidR="00DC0E69" w:rsidRPr="00DC0E69">
        <w:t>not something I would do</w:t>
      </w:r>
      <w:r w:rsidR="00D80039">
        <w:t xml:space="preserve"> b</w:t>
      </w:r>
      <w:r w:rsidR="00DC0E69" w:rsidRPr="00DC0E69">
        <w:t>ut</w:t>
      </w:r>
      <w:r w:rsidR="00D80039">
        <w:t xml:space="preserve"> </w:t>
      </w:r>
      <w:r w:rsidR="00DC0E69" w:rsidRPr="00DC0E69">
        <w:t xml:space="preserve">they </w:t>
      </w:r>
      <w:r w:rsidR="00D80039">
        <w:t>are</w:t>
      </w:r>
      <w:r w:rsidR="00DC0E69" w:rsidRPr="00DC0E69">
        <w:t xml:space="preserve"> telling people about their experience, or telling people that they're in </w:t>
      </w:r>
      <w:r w:rsidR="00D80039">
        <w:t>a</w:t>
      </w:r>
      <w:r w:rsidR="00DC0E69" w:rsidRPr="00DC0E69">
        <w:t xml:space="preserve"> study, that's great</w:t>
      </w:r>
      <w:r w:rsidR="00232A47">
        <w:t>.</w:t>
      </w:r>
      <w:r w:rsidR="00412D9D">
        <w:t xml:space="preserve"> </w:t>
      </w:r>
      <w:r w:rsidR="00DC0E69" w:rsidRPr="00DC0E69">
        <w:t xml:space="preserve">I had other people who said, </w:t>
      </w:r>
      <w:r w:rsidR="00D80039">
        <w:t>"D</w:t>
      </w:r>
      <w:r w:rsidR="00DC0E69" w:rsidRPr="00DC0E69">
        <w:t>o not use my gender, do not use my age, do not use my state</w:t>
      </w:r>
      <w:r w:rsidR="00232A47">
        <w:t>."</w:t>
      </w:r>
      <w:r w:rsidR="00412D9D">
        <w:t xml:space="preserve"> </w:t>
      </w:r>
      <w:r w:rsidR="00D80039">
        <w:t>T</w:t>
      </w:r>
      <w:r w:rsidR="00DC0E69" w:rsidRPr="00DC0E69">
        <w:t>hat deeply</w:t>
      </w:r>
      <w:r w:rsidR="00D80039">
        <w:t>,</w:t>
      </w:r>
      <w:r w:rsidR="00DC0E69" w:rsidRPr="00DC0E69">
        <w:t xml:space="preserve"> a fear of being identified in terms of this study</w:t>
      </w:r>
      <w:r w:rsidR="00232A47">
        <w:t>.</w:t>
      </w:r>
      <w:r w:rsidR="00412D9D">
        <w:t xml:space="preserve"> </w:t>
      </w:r>
      <w:r w:rsidR="00D80039">
        <w:t>S</w:t>
      </w:r>
      <w:r w:rsidR="00DC0E69" w:rsidRPr="00DC0E69">
        <w:t>o when they asked me to do that, I decided to scrub all the demographic information from the transcripts except for</w:t>
      </w:r>
      <w:r w:rsidR="00C571F1">
        <w:t>,</w:t>
      </w:r>
      <w:r w:rsidR="00DC0E69" w:rsidRPr="00DC0E69">
        <w:t xml:space="preserve"> I kept certification level which I ha</w:t>
      </w:r>
      <w:r w:rsidR="00C571F1">
        <w:t>d</w:t>
      </w:r>
      <w:r w:rsidR="00DC0E69" w:rsidRPr="00DC0E69">
        <w:t xml:space="preserve"> permission to keep from everyone</w:t>
      </w:r>
      <w:r w:rsidR="00C571F1">
        <w:t>, numb</w:t>
      </w:r>
      <w:r w:rsidR="00DC0E69" w:rsidRPr="00DC0E69">
        <w:t>er of years that they had worked in EMS</w:t>
      </w:r>
      <w:r w:rsidR="00232A47">
        <w:t>.</w:t>
      </w:r>
      <w:r w:rsidR="00412D9D">
        <w:t xml:space="preserve"> </w:t>
      </w:r>
      <w:r w:rsidR="00DC0E69" w:rsidRPr="00DC0E69">
        <w:t>I believe that's all</w:t>
      </w:r>
      <w:r w:rsidR="00C571F1">
        <w:t>, t</w:t>
      </w:r>
      <w:r w:rsidR="00DC0E69" w:rsidRPr="00DC0E69">
        <w:t>hat's all the information that I kept</w:t>
      </w:r>
      <w:r w:rsidR="00232A47">
        <w:t>.</w:t>
      </w:r>
      <w:r w:rsidR="00412D9D">
        <w:t xml:space="preserve"> </w:t>
      </w:r>
      <w:r w:rsidR="00DC0E69" w:rsidRPr="00DC0E69">
        <w:t>So</w:t>
      </w:r>
      <w:r w:rsidR="009D02A2">
        <w:t>,</w:t>
      </w:r>
      <w:r w:rsidR="00DC0E69" w:rsidRPr="00DC0E69">
        <w:t xml:space="preserve"> I didn't have the opportunity to look at gender because I told my participants that I would scrub that from record</w:t>
      </w:r>
      <w:r w:rsidR="00C571F1">
        <w:t>, b</w:t>
      </w:r>
      <w:r w:rsidR="00DC0E69" w:rsidRPr="00DC0E69">
        <w:t xml:space="preserve">ut I would really </w:t>
      </w:r>
      <w:r w:rsidR="00C571F1">
        <w:t>like</w:t>
      </w:r>
      <w:r w:rsidR="00DC0E69" w:rsidRPr="00DC0E69">
        <w:t xml:space="preserve"> to look into that</w:t>
      </w:r>
      <w:r w:rsidR="00232A47">
        <w:t>.</w:t>
      </w:r>
      <w:r w:rsidR="00412D9D">
        <w:t xml:space="preserve"> </w:t>
      </w:r>
      <w:r w:rsidR="00DC0E69" w:rsidRPr="00DC0E69">
        <w:t xml:space="preserve">I'm not sure yet if I'm </w:t>
      </w:r>
      <w:r w:rsidR="006B6CE3">
        <w:t>gonna</w:t>
      </w:r>
      <w:r w:rsidR="00DC0E69" w:rsidRPr="00DC0E69">
        <w:t xml:space="preserve"> keep it </w:t>
      </w:r>
      <w:r w:rsidR="00C571F1">
        <w:t>i</w:t>
      </w:r>
      <w:r w:rsidR="00DC0E69" w:rsidRPr="00DC0E69">
        <w:t>n the record</w:t>
      </w:r>
      <w:r w:rsidR="00C571F1">
        <w:t xml:space="preserve"> b</w:t>
      </w:r>
      <w:r w:rsidR="00DC0E69" w:rsidRPr="00DC0E69">
        <w:t xml:space="preserve">ecause I don't want the participant </w:t>
      </w:r>
      <w:r w:rsidR="00C571F1">
        <w:t>to</w:t>
      </w:r>
      <w:r w:rsidR="00DC0E69" w:rsidRPr="00DC0E69">
        <w:t xml:space="preserve"> have the responsibility of asking me not to include that demographic information on the second study</w:t>
      </w:r>
      <w:r w:rsidR="00232A47">
        <w:t>.</w:t>
      </w:r>
      <w:r w:rsidR="00412D9D">
        <w:t xml:space="preserve"> </w:t>
      </w:r>
      <w:r w:rsidR="00DC0E69" w:rsidRPr="00DC0E69">
        <w:t>I haven't decided yet if I'm gonna keep gender as a factor or not</w:t>
      </w:r>
      <w:r w:rsidR="00C571F1">
        <w:t>.</w:t>
      </w:r>
    </w:p>
    <w:p w14:paraId="5A64454F" w14:textId="44976396" w:rsidR="00C571F1" w:rsidRDefault="00F53831" w:rsidP="00DC0E69">
      <w:pPr>
        <w:spacing w:after="240"/>
      </w:pPr>
      <w:r>
        <w:t>Kasha Ely</w:t>
      </w:r>
      <w:r w:rsidR="00232A47">
        <w:t>:</w:t>
      </w:r>
      <w:r w:rsidR="00412D9D">
        <w:t xml:space="preserve"> </w:t>
      </w:r>
      <w:r w:rsidR="00C571F1">
        <w:t>U</w:t>
      </w:r>
      <w:r w:rsidR="00DC0E69" w:rsidRPr="00DC0E69">
        <w:t>nderstandable</w:t>
      </w:r>
      <w:r w:rsidR="00232A47">
        <w:t>.</w:t>
      </w:r>
      <w:r w:rsidR="00412D9D">
        <w:t xml:space="preserve"> </w:t>
      </w:r>
      <w:r w:rsidR="00DC0E69" w:rsidRPr="00DC0E69">
        <w:t>Thank you</w:t>
      </w:r>
      <w:r w:rsidR="00232A47">
        <w:t>.</w:t>
      </w:r>
      <w:r w:rsidR="00412D9D">
        <w:t xml:space="preserve"> </w:t>
      </w:r>
      <w:r w:rsidR="00C571F1">
        <w:t>Of course</w:t>
      </w:r>
      <w:r w:rsidR="00DC0E69" w:rsidRPr="00DC0E69">
        <w:t>, participant comfort is always n</w:t>
      </w:r>
      <w:r w:rsidR="00C571F1">
        <w:t>um</w:t>
      </w:r>
      <w:r w:rsidR="00DC0E69" w:rsidRPr="00DC0E69">
        <w:t>ber one, I'm sure</w:t>
      </w:r>
      <w:r w:rsidR="00C571F1">
        <w:t>,</w:t>
      </w:r>
      <w:r w:rsidR="00DC0E69" w:rsidRPr="00DC0E69">
        <w:t xml:space="preserve"> in all of your studies</w:t>
      </w:r>
      <w:r w:rsidR="00232A47">
        <w:t>.</w:t>
      </w:r>
      <w:r w:rsidR="00412D9D">
        <w:t xml:space="preserve"> </w:t>
      </w:r>
      <w:r w:rsidR="00DC0E69" w:rsidRPr="00DC0E69">
        <w:t>What challenges did you face in moving from quantitative methods to qualitative and hermeneutics methods?</w:t>
      </w:r>
    </w:p>
    <w:p w14:paraId="6B20B3F7" w14:textId="04BF712B" w:rsidR="006D2714" w:rsidRDefault="00F53831" w:rsidP="00DC0E69">
      <w:pPr>
        <w:spacing w:after="240"/>
      </w:pPr>
      <w:r>
        <w:t>Emily Hutchens</w:t>
      </w:r>
      <w:r w:rsidR="00232A47">
        <w:t>:</w:t>
      </w:r>
      <w:r w:rsidR="00412D9D">
        <w:t xml:space="preserve"> </w:t>
      </w:r>
      <w:r w:rsidR="00DC0E69" w:rsidRPr="00DC0E69">
        <w:t>Yeah, yeah</w:t>
      </w:r>
      <w:r w:rsidR="00232A47">
        <w:t>.</w:t>
      </w:r>
      <w:r w:rsidR="00412D9D">
        <w:t xml:space="preserve"> </w:t>
      </w:r>
      <w:r w:rsidR="00DC0E69" w:rsidRPr="00DC0E69">
        <w:t>So I come from the hard sciences</w:t>
      </w:r>
      <w:r w:rsidR="00232A47">
        <w:t>.</w:t>
      </w:r>
      <w:r w:rsidR="00412D9D">
        <w:t xml:space="preserve"> </w:t>
      </w:r>
      <w:r w:rsidR="00DC0E69" w:rsidRPr="00DC0E69">
        <w:t>I have two undergrad degrees in hard sciences from NC State</w:t>
      </w:r>
      <w:r w:rsidR="00232A47">
        <w:t>.</w:t>
      </w:r>
      <w:r w:rsidR="00412D9D">
        <w:t xml:space="preserve"> </w:t>
      </w:r>
      <w:r w:rsidR="00DC0E69" w:rsidRPr="00DC0E69">
        <w:t>So to me, research and all my exposure to research was in undergrad</w:t>
      </w:r>
      <w:r w:rsidR="00232A47">
        <w:t>.</w:t>
      </w:r>
      <w:r w:rsidR="00412D9D">
        <w:t xml:space="preserve"> </w:t>
      </w:r>
      <w:r w:rsidR="00C571F1">
        <w:t>R</w:t>
      </w:r>
      <w:r w:rsidR="00DC0E69" w:rsidRPr="00DC0E69">
        <w:t>esearch was n</w:t>
      </w:r>
      <w:r w:rsidR="00C571F1">
        <w:t>um</w:t>
      </w:r>
      <w:r w:rsidR="00DC0E69" w:rsidRPr="00DC0E69">
        <w:t>bers</w:t>
      </w:r>
      <w:r w:rsidR="00232A47">
        <w:t>.</w:t>
      </w:r>
      <w:r w:rsidR="00412D9D">
        <w:t xml:space="preserve"> </w:t>
      </w:r>
      <w:r w:rsidR="00DC0E69" w:rsidRPr="00DC0E69">
        <w:t>Like, that's always what it was to me</w:t>
      </w:r>
      <w:r w:rsidR="00232A47">
        <w:t>.</w:t>
      </w:r>
      <w:r w:rsidR="00412D9D">
        <w:t xml:space="preserve"> </w:t>
      </w:r>
      <w:r w:rsidR="00DC0E69" w:rsidRPr="00DC0E69">
        <w:t>I didn't have any exposure to qualitative work</w:t>
      </w:r>
      <w:r w:rsidR="00232A47">
        <w:t>.</w:t>
      </w:r>
      <w:r w:rsidR="00412D9D">
        <w:t xml:space="preserve"> </w:t>
      </w:r>
      <w:r w:rsidR="00DC0E69" w:rsidRPr="00DC0E69">
        <w:t>Even when I was teaching</w:t>
      </w:r>
      <w:r w:rsidR="00C571F1">
        <w:t>,</w:t>
      </w:r>
      <w:r w:rsidR="00DC0E69" w:rsidRPr="00DC0E69">
        <w:t xml:space="preserve"> again, all the studies that we used were n</w:t>
      </w:r>
      <w:r w:rsidR="00C571F1">
        <w:t>um</w:t>
      </w:r>
      <w:r w:rsidR="00DC0E69" w:rsidRPr="00DC0E69">
        <w:t>bers, right</w:t>
      </w:r>
      <w:r w:rsidR="00232A47">
        <w:t>?</w:t>
      </w:r>
      <w:r w:rsidR="00412D9D">
        <w:t xml:space="preserve"> </w:t>
      </w:r>
      <w:r w:rsidR="00C571F1">
        <w:t>T</w:t>
      </w:r>
      <w:r w:rsidR="00DC0E69" w:rsidRPr="00DC0E69">
        <w:t>hat's what research was to me</w:t>
      </w:r>
      <w:r w:rsidR="00232A47">
        <w:t>.</w:t>
      </w:r>
      <w:r w:rsidR="00412D9D">
        <w:t xml:space="preserve"> </w:t>
      </w:r>
      <w:r w:rsidR="00DC0E69" w:rsidRPr="00DC0E69">
        <w:t xml:space="preserve">I had the opportunity when I first started working at UNC about four years ago, in EMS research, I had the opportunity to go to a </w:t>
      </w:r>
      <w:r w:rsidR="00C52D24">
        <w:t>Research Talk</w:t>
      </w:r>
      <w:r w:rsidR="00DC0E69" w:rsidRPr="00DC0E69">
        <w:t xml:space="preserve">, who works with </w:t>
      </w:r>
      <w:r w:rsidR="00C571F1">
        <w:t>Odum</w:t>
      </w:r>
      <w:r w:rsidR="009D02A2">
        <w:t>,</w:t>
      </w:r>
      <w:r w:rsidR="00DC0E69" w:rsidRPr="00DC0E69">
        <w:t xml:space="preserve"> short course</w:t>
      </w:r>
      <w:r w:rsidR="00C571F1">
        <w:t>, like a</w:t>
      </w:r>
      <w:r w:rsidR="00DC0E69" w:rsidRPr="00DC0E69">
        <w:t xml:space="preserve"> two</w:t>
      </w:r>
      <w:r w:rsidR="00C571F1">
        <w:t>-</w:t>
      </w:r>
      <w:r w:rsidR="00DC0E69" w:rsidRPr="00DC0E69">
        <w:t>day course</w:t>
      </w:r>
      <w:r w:rsidR="00232A47">
        <w:t>.</w:t>
      </w:r>
      <w:r w:rsidR="00412D9D">
        <w:t xml:space="preserve"> </w:t>
      </w:r>
      <w:r w:rsidR="00DC0E69" w:rsidRPr="00DC0E69">
        <w:t>And I was just</w:t>
      </w:r>
      <w:r w:rsidR="00C571F1">
        <w:t xml:space="preserve"> like</w:t>
      </w:r>
      <w:r w:rsidR="009D02A2">
        <w:t>,</w:t>
      </w:r>
      <w:r w:rsidR="00DC0E69" w:rsidRPr="00DC0E69">
        <w:t xml:space="preserve"> I had no idea</w:t>
      </w:r>
      <w:r w:rsidR="00232A47">
        <w:t>.</w:t>
      </w:r>
      <w:r w:rsidR="00412D9D">
        <w:t xml:space="preserve"> </w:t>
      </w:r>
      <w:r w:rsidR="00DC0E69" w:rsidRPr="00DC0E69">
        <w:t>I mean, I had no idea that qualitative research was such a thing</w:t>
      </w:r>
      <w:r w:rsidR="00232A47">
        <w:t>.</w:t>
      </w:r>
      <w:r w:rsidR="00412D9D">
        <w:t xml:space="preserve"> </w:t>
      </w:r>
      <w:r w:rsidR="00DC0E69" w:rsidRPr="00DC0E69">
        <w:t>I feel silly saying that now but</w:t>
      </w:r>
      <w:r>
        <w:t xml:space="preserve"> </w:t>
      </w:r>
      <w:r w:rsidR="00DC0E69" w:rsidRPr="00DC0E69">
        <w:t>I just didn't know</w:t>
      </w:r>
      <w:r w:rsidR="00232A47">
        <w:t>.</w:t>
      </w:r>
      <w:r w:rsidR="00412D9D">
        <w:t xml:space="preserve"> </w:t>
      </w:r>
      <w:r w:rsidR="00DC0E69" w:rsidRPr="00DC0E69">
        <w:t>And so</w:t>
      </w:r>
      <w:r>
        <w:t xml:space="preserve"> </w:t>
      </w:r>
      <w:r w:rsidR="00DC0E69" w:rsidRPr="00DC0E69">
        <w:t>when I first had this exposure to qualitative work, the questions</w:t>
      </w:r>
      <w:r w:rsidR="00C571F1">
        <w:t>,</w:t>
      </w:r>
      <w:r w:rsidR="00DC0E69" w:rsidRPr="00DC0E69">
        <w:t xml:space="preserve"> the research questions</w:t>
      </w:r>
      <w:r w:rsidR="00306DF4">
        <w:t>,</w:t>
      </w:r>
      <w:r w:rsidR="00DC0E69" w:rsidRPr="00DC0E69">
        <w:t xml:space="preserve"> came so much more naturally to me</w:t>
      </w:r>
      <w:r w:rsidR="00306DF4">
        <w:t xml:space="preserve"> than</w:t>
      </w:r>
      <w:r w:rsidR="00DC0E69" w:rsidRPr="00DC0E69">
        <w:t xml:space="preserve"> the quantitative research </w:t>
      </w:r>
      <w:r w:rsidR="00174A3E" w:rsidRPr="00DC0E69">
        <w:t>questions</w:t>
      </w:r>
      <w:r w:rsidR="00232A47">
        <w:t>.</w:t>
      </w:r>
      <w:r w:rsidR="00412D9D">
        <w:t xml:space="preserve"> </w:t>
      </w:r>
      <w:r w:rsidR="00DC0E69" w:rsidRPr="00DC0E69">
        <w:t>I understood the quantitative questions, I could form them as part of my learning</w:t>
      </w:r>
      <w:r w:rsidR="00306DF4">
        <w:t>,</w:t>
      </w:r>
      <w:r w:rsidR="00DC0E69" w:rsidRPr="00DC0E69">
        <w:t xml:space="preserve"> I could do all those things</w:t>
      </w:r>
      <w:r w:rsidR="00232A47">
        <w:t>.</w:t>
      </w:r>
      <w:r w:rsidR="00412D9D">
        <w:t xml:space="preserve"> </w:t>
      </w:r>
      <w:r w:rsidR="00306DF4">
        <w:t>B</w:t>
      </w:r>
      <w:r w:rsidR="00DC0E69" w:rsidRPr="00DC0E69">
        <w:t>ut in terms of</w:t>
      </w:r>
      <w:r w:rsidR="009D02A2">
        <w:t>,</w:t>
      </w:r>
      <w:r w:rsidR="00DC0E69" w:rsidRPr="00DC0E69">
        <w:t xml:space="preserve"> </w:t>
      </w:r>
      <w:r w:rsidR="00306DF4">
        <w:t>"W</w:t>
      </w:r>
      <w:r w:rsidR="00DC0E69" w:rsidRPr="00DC0E69">
        <w:t xml:space="preserve">hat do you </w:t>
      </w:r>
      <w:r w:rsidR="006B6CE3">
        <w:t>wanna</w:t>
      </w:r>
      <w:r w:rsidR="00306DF4">
        <w:t>to</w:t>
      </w:r>
      <w:r w:rsidR="00DC0E69" w:rsidRPr="00DC0E69">
        <w:t xml:space="preserve"> know about the </w:t>
      </w:r>
      <w:r w:rsidR="00306DF4">
        <w:t>w</w:t>
      </w:r>
      <w:r w:rsidR="00DC0E69" w:rsidRPr="00DC0E69">
        <w:t>orld</w:t>
      </w:r>
      <w:r w:rsidR="00306DF4">
        <w:t>,"</w:t>
      </w:r>
      <w:r w:rsidR="00D91883">
        <w:t xml:space="preserve"> [00:25:00]</w:t>
      </w:r>
      <w:r w:rsidR="00DC0E69" w:rsidRPr="00DC0E69">
        <w:t xml:space="preserve"> qualitative questions came so much more naturally to me</w:t>
      </w:r>
      <w:r w:rsidR="00232A47">
        <w:t>.</w:t>
      </w:r>
      <w:r w:rsidR="00412D9D">
        <w:t xml:space="preserve"> </w:t>
      </w:r>
      <w:r w:rsidR="00DC0E69" w:rsidRPr="00DC0E69">
        <w:t>So that was a really exciting time for me, you</w:t>
      </w:r>
      <w:r w:rsidR="00306DF4">
        <w:t xml:space="preserve"> can</w:t>
      </w:r>
      <w:r w:rsidR="00DC0E69" w:rsidRPr="00DC0E69">
        <w:t xml:space="preserve"> probably tell</w:t>
      </w:r>
      <w:r w:rsidR="00232A47">
        <w:t>.</w:t>
      </w:r>
      <w:r w:rsidR="00412D9D">
        <w:t xml:space="preserve"> </w:t>
      </w:r>
      <w:r w:rsidR="00DC0E69" w:rsidRPr="00DC0E69">
        <w:t>So I will say</w:t>
      </w:r>
      <w:r w:rsidR="00306DF4">
        <w:t xml:space="preserve">, though, </w:t>
      </w:r>
      <w:r w:rsidR="00DC0E69" w:rsidRPr="00DC0E69">
        <w:t>the challenge is that the analysis</w:t>
      </w:r>
      <w:r w:rsidR="00306DF4">
        <w:t>,</w:t>
      </w:r>
      <w:r w:rsidR="00DC0E69" w:rsidRPr="00DC0E69">
        <w:t xml:space="preserve"> the qualitative analysis, I found to be much more difficult than the quantitative analysis that I </w:t>
      </w:r>
      <w:r w:rsidR="00306DF4">
        <w:t xml:space="preserve">had </w:t>
      </w:r>
      <w:r w:rsidR="00DC0E69" w:rsidRPr="00DC0E69">
        <w:t>done at the time</w:t>
      </w:r>
      <w:r w:rsidR="00232A47">
        <w:t>.</w:t>
      </w:r>
      <w:r w:rsidR="00412D9D">
        <w:t xml:space="preserve"> </w:t>
      </w:r>
      <w:r w:rsidR="00DC0E69" w:rsidRPr="00DC0E69">
        <w:t>Now, granted, I'm in</w:t>
      </w:r>
      <w:r>
        <w:t xml:space="preserve"> </w:t>
      </w:r>
      <w:r w:rsidR="00DC0E69" w:rsidRPr="00DC0E69">
        <w:t>structural equation modeling now</w:t>
      </w:r>
      <w:r w:rsidR="00306DF4">
        <w:t xml:space="preserve"> s</w:t>
      </w:r>
      <w:r w:rsidR="00DC0E69" w:rsidRPr="00DC0E69">
        <w:t>o that's challenging, don't get me wrong</w:t>
      </w:r>
      <w:r w:rsidR="00232A47">
        <w:t>.</w:t>
      </w:r>
      <w:r w:rsidR="00412D9D">
        <w:t xml:space="preserve"> </w:t>
      </w:r>
      <w:r w:rsidR="00DC0E69" w:rsidRPr="00DC0E69">
        <w:t>But</w:t>
      </w:r>
      <w:r>
        <w:t xml:space="preserve"> </w:t>
      </w:r>
      <w:r w:rsidR="00DC0E69" w:rsidRPr="00DC0E69">
        <w:t>in terms of</w:t>
      </w:r>
      <w:r w:rsidR="00306DF4">
        <w:t>,</w:t>
      </w:r>
      <w:r>
        <w:t xml:space="preserve"> </w:t>
      </w:r>
      <w:r w:rsidR="00DC0E69" w:rsidRPr="00DC0E69">
        <w:t>there are rules to follow, there are standards, there's rigor, right</w:t>
      </w:r>
      <w:r w:rsidR="00232A47">
        <w:t>?</w:t>
      </w:r>
      <w:r w:rsidR="00412D9D">
        <w:t xml:space="preserve"> </w:t>
      </w:r>
      <w:r w:rsidR="00306DF4">
        <w:t>T</w:t>
      </w:r>
      <w:r w:rsidR="00DC0E69" w:rsidRPr="00DC0E69">
        <w:t>here are methods that you can use and there's so much of it that is up to the researcher in a way that is difficult to doc</w:t>
      </w:r>
      <w:r w:rsidR="00306DF4">
        <w:t>um</w:t>
      </w:r>
      <w:r w:rsidR="00DC0E69" w:rsidRPr="00DC0E69">
        <w:t>ent</w:t>
      </w:r>
      <w:r w:rsidR="00232A47">
        <w:t>.</w:t>
      </w:r>
      <w:r w:rsidR="00412D9D">
        <w:t xml:space="preserve"> </w:t>
      </w:r>
      <w:r w:rsidR="00DC0E69" w:rsidRPr="00DC0E69">
        <w:t>I find that very challenging</w:t>
      </w:r>
      <w:r w:rsidR="00232A47">
        <w:t>.</w:t>
      </w:r>
      <w:r w:rsidR="00412D9D">
        <w:t xml:space="preserve"> </w:t>
      </w:r>
      <w:r w:rsidR="00306DF4">
        <w:t>T</w:t>
      </w:r>
      <w:r w:rsidR="00DC0E69" w:rsidRPr="00DC0E69">
        <w:t>hat would be</w:t>
      </w:r>
      <w:r>
        <w:t xml:space="preserve"> </w:t>
      </w:r>
      <w:r w:rsidR="00DC0E69" w:rsidRPr="00DC0E69">
        <w:t>the biggest challenge, I think, is just</w:t>
      </w:r>
      <w:r>
        <w:t xml:space="preserve"> </w:t>
      </w:r>
      <w:r w:rsidR="00DC0E69" w:rsidRPr="00DC0E69">
        <w:t>making decisions about what analytical methods to use</w:t>
      </w:r>
      <w:r w:rsidR="00232A47">
        <w:t>.</w:t>
      </w:r>
      <w:r w:rsidR="00412D9D">
        <w:t xml:space="preserve"> </w:t>
      </w:r>
      <w:r w:rsidR="00306DF4">
        <w:t>'C</w:t>
      </w:r>
      <w:r w:rsidR="00DC0E69" w:rsidRPr="00DC0E69">
        <w:t>ause you can't just say, right</w:t>
      </w:r>
      <w:r w:rsidR="00306DF4">
        <w:t>, "W</w:t>
      </w:r>
      <w:r w:rsidR="00DC0E69" w:rsidRPr="00DC0E69">
        <w:t xml:space="preserve">ell, I </w:t>
      </w:r>
      <w:r w:rsidR="006B6CE3">
        <w:t>wanna</w:t>
      </w:r>
      <w:r w:rsidR="00DC0E69" w:rsidRPr="00DC0E69">
        <w:t xml:space="preserve"> look at mediation</w:t>
      </w:r>
      <w:r w:rsidR="00232A47">
        <w:t>."</w:t>
      </w:r>
      <w:r w:rsidR="00412D9D">
        <w:t xml:space="preserve"> </w:t>
      </w:r>
      <w:r w:rsidR="00306DF4">
        <w:t>Y</w:t>
      </w:r>
      <w:r w:rsidR="00DC0E69" w:rsidRPr="00DC0E69">
        <w:t>ou can't just say</w:t>
      </w:r>
      <w:r w:rsidR="009D02A2">
        <w:t>,</w:t>
      </w:r>
      <w:r w:rsidR="00DC0E69" w:rsidRPr="00DC0E69">
        <w:t xml:space="preserve"> </w:t>
      </w:r>
      <w:r w:rsidR="00306DF4">
        <w:t>"</w:t>
      </w:r>
      <w:r w:rsidR="00DC0E69" w:rsidRPr="00DC0E69">
        <w:t xml:space="preserve">I'm </w:t>
      </w:r>
      <w:r w:rsidR="006B6CE3">
        <w:t>gonna</w:t>
      </w:r>
      <w:r w:rsidR="00DC0E69" w:rsidRPr="00DC0E69">
        <w:t xml:space="preserve"> use this because of this,</w:t>
      </w:r>
      <w:r w:rsidR="00306DF4">
        <w:t>"</w:t>
      </w:r>
      <w:r w:rsidR="00DC0E69" w:rsidRPr="00DC0E69">
        <w:t xml:space="preserve"> right</w:t>
      </w:r>
      <w:r w:rsidR="00232A47">
        <w:t>?</w:t>
      </w:r>
      <w:r w:rsidR="00412D9D">
        <w:t xml:space="preserve"> </w:t>
      </w:r>
      <w:r w:rsidR="00306DF4">
        <w:t>Y</w:t>
      </w:r>
      <w:r w:rsidR="00DC0E69" w:rsidRPr="00DC0E69">
        <w:t xml:space="preserve">ou have so many more choices to make about what methods you're </w:t>
      </w:r>
      <w:r w:rsidR="006B6CE3">
        <w:t>gonna</w:t>
      </w:r>
      <w:r w:rsidR="00DC0E69" w:rsidRPr="00DC0E69">
        <w:t xml:space="preserve"> use in just the</w:t>
      </w:r>
      <w:r w:rsidR="00306DF4">
        <w:t>m</w:t>
      </w:r>
      <w:r w:rsidR="00DC0E69" w:rsidRPr="00DC0E69">
        <w:t>atic qualitative work</w:t>
      </w:r>
      <w:r w:rsidR="00232A47">
        <w:t>.</w:t>
      </w:r>
      <w:r w:rsidR="00412D9D">
        <w:t xml:space="preserve"> </w:t>
      </w:r>
      <w:r w:rsidR="00DC0E69" w:rsidRPr="00DC0E69">
        <w:t xml:space="preserve">And then when I decided that this was </w:t>
      </w:r>
      <w:r w:rsidR="006B6CE3">
        <w:t>gonna</w:t>
      </w:r>
      <w:r w:rsidR="00DC0E69" w:rsidRPr="00DC0E69">
        <w:t xml:space="preserve"> be a phenomenology,</w:t>
      </w:r>
      <w:r>
        <w:t xml:space="preserve"> </w:t>
      </w:r>
      <w:r w:rsidR="00DC0E69" w:rsidRPr="00DC0E69">
        <w:t>that just s</w:t>
      </w:r>
      <w:r w:rsidR="00306DF4">
        <w:t>et it on fire</w:t>
      </w:r>
      <w:r w:rsidR="00232A47">
        <w:t>.</w:t>
      </w:r>
      <w:r w:rsidR="00412D9D">
        <w:t xml:space="preserve"> </w:t>
      </w:r>
      <w:r w:rsidR="00306DF4">
        <w:t>'Cause like</w:t>
      </w:r>
      <w:r w:rsidR="00DC0E69" w:rsidRPr="00DC0E69">
        <w:t xml:space="preserve"> I said earlier about the essence</w:t>
      </w:r>
      <w:r w:rsidR="00306DF4">
        <w:t>,</w:t>
      </w:r>
      <w:r>
        <w:t xml:space="preserve"> </w:t>
      </w:r>
      <w:r w:rsidR="00DC0E69" w:rsidRPr="00DC0E69">
        <w:t>phenomenology is just</w:t>
      </w:r>
      <w:r w:rsidR="00306DF4">
        <w:t xml:space="preserve"> -</w:t>
      </w:r>
      <w:r w:rsidR="00DC0E69" w:rsidRPr="00DC0E69">
        <w:t xml:space="preserve"> it's heady</w:t>
      </w:r>
      <w:r w:rsidR="00306DF4">
        <w:t>, r</w:t>
      </w:r>
      <w:r w:rsidR="00DC0E69" w:rsidRPr="00DC0E69">
        <w:t>ight</w:t>
      </w:r>
      <w:r w:rsidR="00232A47">
        <w:t>?</w:t>
      </w:r>
      <w:r w:rsidR="00412D9D">
        <w:t xml:space="preserve"> </w:t>
      </w:r>
      <w:r w:rsidR="00DC0E69" w:rsidRPr="00DC0E69">
        <w:t xml:space="preserve">So there's just more questions to ask, there's more internal work that you have to do as a researcher to question why you're looking at things in </w:t>
      </w:r>
      <w:r w:rsidR="00306DF4">
        <w:t xml:space="preserve">a </w:t>
      </w:r>
      <w:r w:rsidR="00DC0E69" w:rsidRPr="00DC0E69">
        <w:t>certain way</w:t>
      </w:r>
      <w:r w:rsidR="00306DF4">
        <w:t>, w</w:t>
      </w:r>
      <w:r w:rsidR="00DC0E69" w:rsidRPr="00DC0E69">
        <w:t>hat you're prioritizing</w:t>
      </w:r>
      <w:r w:rsidR="00306DF4">
        <w:t>, w</w:t>
      </w:r>
      <w:r w:rsidR="00DC0E69" w:rsidRPr="00DC0E69">
        <w:t>hat your participants are prioritizing when they talk to you</w:t>
      </w:r>
      <w:r w:rsidR="00232A47">
        <w:t>.</w:t>
      </w:r>
      <w:r w:rsidR="00412D9D">
        <w:t xml:space="preserve"> </w:t>
      </w:r>
      <w:r w:rsidR="00DC0E69" w:rsidRPr="00DC0E69">
        <w:t xml:space="preserve">There's just a lot of </w:t>
      </w:r>
      <w:r w:rsidR="00DC0E69" w:rsidRPr="00DC0E69">
        <w:lastRenderedPageBreak/>
        <w:t>questions</w:t>
      </w:r>
      <w:r w:rsidR="00232A47">
        <w:t>.</w:t>
      </w:r>
      <w:r w:rsidR="00412D9D">
        <w:t xml:space="preserve"> </w:t>
      </w:r>
      <w:r w:rsidR="00306DF4">
        <w:t>T</w:t>
      </w:r>
      <w:r w:rsidR="00DC0E69" w:rsidRPr="00DC0E69">
        <w:t>he directions are not as straightforward</w:t>
      </w:r>
      <w:r w:rsidR="00306DF4">
        <w:t>, t</w:t>
      </w:r>
      <w:r w:rsidR="00DC0E69" w:rsidRPr="00DC0E69">
        <w:t>he rulebook is not as</w:t>
      </w:r>
      <w:r w:rsidR="00306DF4">
        <w:t xml:space="preserve"> methodological</w:t>
      </w:r>
      <w:r w:rsidR="00232A47">
        <w:t>.</w:t>
      </w:r>
      <w:r w:rsidR="00412D9D">
        <w:t xml:space="preserve"> </w:t>
      </w:r>
      <w:r w:rsidR="00DC0E69" w:rsidRPr="00DC0E69">
        <w:t>So those are all the challenges</w:t>
      </w:r>
      <w:r w:rsidR="00232A47">
        <w:t>.</w:t>
      </w:r>
      <w:r w:rsidR="00412D9D">
        <w:t xml:space="preserve"> </w:t>
      </w:r>
      <w:r w:rsidR="00DC0E69" w:rsidRPr="00DC0E69">
        <w:t>I would say</w:t>
      </w:r>
      <w:r w:rsidR="006D2714">
        <w:t xml:space="preserve"> i</w:t>
      </w:r>
      <w:r w:rsidR="00DC0E69" w:rsidRPr="00DC0E69">
        <w:t>t's a lot of challenges.</w:t>
      </w:r>
    </w:p>
    <w:p w14:paraId="08223AD4" w14:textId="63101DFC" w:rsidR="007E31C9" w:rsidRDefault="00F53831" w:rsidP="00DC0E69">
      <w:pPr>
        <w:spacing w:after="240"/>
      </w:pPr>
      <w:r>
        <w:t>Kasha Ely</w:t>
      </w:r>
      <w:r w:rsidR="00232A47">
        <w:t>:</w:t>
      </w:r>
      <w:r w:rsidR="00412D9D">
        <w:t xml:space="preserve"> </w:t>
      </w:r>
      <w:r w:rsidR="00DC0E69" w:rsidRPr="00DC0E69">
        <w:t>Absolutely, yes</w:t>
      </w:r>
      <w:r w:rsidR="00232A47">
        <w:t>.</w:t>
      </w:r>
      <w:r w:rsidR="00412D9D">
        <w:t xml:space="preserve"> </w:t>
      </w:r>
      <w:r w:rsidR="00DC0E69" w:rsidRPr="00DC0E69">
        <w:t xml:space="preserve">I'm glad to hear that you were introduced to qualitative at a </w:t>
      </w:r>
      <w:r w:rsidR="00C52D24">
        <w:t>Research Talk</w:t>
      </w:r>
      <w:r w:rsidR="00DC0E69" w:rsidRPr="00DC0E69">
        <w:t xml:space="preserve"> course</w:t>
      </w:r>
      <w:r w:rsidR="00232A47">
        <w:t>.</w:t>
      </w:r>
      <w:r w:rsidR="00412D9D">
        <w:t xml:space="preserve"> </w:t>
      </w:r>
      <w:r w:rsidR="00DC0E69" w:rsidRPr="00DC0E69">
        <w:t>That's awesome</w:t>
      </w:r>
      <w:r w:rsidR="00232A47">
        <w:t>.</w:t>
      </w:r>
      <w:r w:rsidR="00412D9D">
        <w:t xml:space="preserve"> </w:t>
      </w:r>
      <w:r w:rsidR="00DC0E69" w:rsidRPr="00DC0E69">
        <w:t xml:space="preserve">We do love </w:t>
      </w:r>
      <w:r w:rsidR="00C52D24">
        <w:t>Research Talk</w:t>
      </w:r>
      <w:r w:rsidR="00DC0E69" w:rsidRPr="00DC0E69">
        <w:t xml:space="preserve"> here</w:t>
      </w:r>
      <w:r w:rsidR="00C52D24">
        <w:t xml:space="preserve"> at Odum, so that's </w:t>
      </w:r>
      <w:r w:rsidR="00DC0E69" w:rsidRPr="00DC0E69">
        <w:t>great</w:t>
      </w:r>
      <w:r w:rsidR="00232A47">
        <w:t>.</w:t>
      </w:r>
      <w:r w:rsidR="00412D9D">
        <w:t xml:space="preserve"> </w:t>
      </w:r>
      <w:r w:rsidR="00DC0E69" w:rsidRPr="00DC0E69">
        <w:t>Awesome, thank you</w:t>
      </w:r>
      <w:r w:rsidR="00232A47">
        <w:t>.</w:t>
      </w:r>
      <w:r w:rsidR="00412D9D">
        <w:t xml:space="preserve"> </w:t>
      </w:r>
      <w:r w:rsidR="00DC0E69" w:rsidRPr="00DC0E69">
        <w:t>Great answer</w:t>
      </w:r>
      <w:r w:rsidR="00232A47">
        <w:t>.</w:t>
      </w:r>
      <w:r w:rsidR="00412D9D">
        <w:t xml:space="preserve"> </w:t>
      </w:r>
      <w:r w:rsidR="00DC0E69" w:rsidRPr="00DC0E69">
        <w:t>How did using a more qualitative approach help you understand the phenomenon</w:t>
      </w:r>
      <w:r w:rsidR="007E31C9">
        <w:t xml:space="preserve"> and</w:t>
      </w:r>
      <w:r w:rsidR="00DC0E69" w:rsidRPr="00DC0E69">
        <w:t xml:space="preserve"> what was going on with </w:t>
      </w:r>
      <w:r w:rsidR="004D4986">
        <w:t>Black</w:t>
      </w:r>
      <w:r w:rsidR="00DC0E69" w:rsidRPr="00DC0E69">
        <w:t xml:space="preserve"> EMS clinicians</w:t>
      </w:r>
      <w:r w:rsidR="00232A47">
        <w:t>?</w:t>
      </w:r>
      <w:r w:rsidR="00412D9D">
        <w:t xml:space="preserve"> </w:t>
      </w:r>
      <w:r w:rsidR="00DC0E69" w:rsidRPr="00DC0E69">
        <w:t>And you've touched on this a little bit already in your last answer</w:t>
      </w:r>
      <w:r w:rsidR="007E31C9">
        <w:t>, b</w:t>
      </w:r>
      <w:r w:rsidR="00DC0E69" w:rsidRPr="00DC0E69">
        <w:t xml:space="preserve">ut if you </w:t>
      </w:r>
      <w:r w:rsidR="006B6CE3">
        <w:t>wanna</w:t>
      </w:r>
      <w:r w:rsidR="00DC0E69" w:rsidRPr="00DC0E69">
        <w:t xml:space="preserve"> expand on that</w:t>
      </w:r>
      <w:r w:rsidR="007E31C9">
        <w:t>?</w:t>
      </w:r>
    </w:p>
    <w:p w14:paraId="6E2CB700" w14:textId="5A537829" w:rsidR="007E31C9" w:rsidRDefault="00F53831" w:rsidP="00DC0E69">
      <w:pPr>
        <w:spacing w:after="240"/>
      </w:pPr>
      <w:r>
        <w:t>Emily Hutchens</w:t>
      </w:r>
      <w:r w:rsidR="00232A47">
        <w:t>:</w:t>
      </w:r>
      <w:r w:rsidR="00412D9D">
        <w:t xml:space="preserve"> </w:t>
      </w:r>
      <w:r w:rsidR="007E31C9">
        <w:t>Y</w:t>
      </w:r>
      <w:r w:rsidR="00DC0E69" w:rsidRPr="00DC0E69">
        <w:t>eah, sure</w:t>
      </w:r>
      <w:r w:rsidR="00232A47">
        <w:t>.</w:t>
      </w:r>
      <w:r w:rsidR="00412D9D">
        <w:t xml:space="preserve"> </w:t>
      </w:r>
      <w:r w:rsidR="00DC0E69" w:rsidRPr="00DC0E69">
        <w:t>I think that</w:t>
      </w:r>
      <w:r w:rsidR="007E31C9">
        <w:t>,</w:t>
      </w:r>
      <w:r w:rsidR="00DC0E69" w:rsidRPr="00DC0E69">
        <w:t xml:space="preserve"> again, it was</w:t>
      </w:r>
      <w:r>
        <w:t xml:space="preserve"> </w:t>
      </w:r>
      <w:r w:rsidR="00DC0E69" w:rsidRPr="00DC0E69">
        <w:t>the question that came when I was reading the studies, the quantitative studies</w:t>
      </w:r>
      <w:r w:rsidR="007E31C9">
        <w:t>,</w:t>
      </w:r>
      <w:r w:rsidR="00DC0E69" w:rsidRPr="00DC0E69">
        <w:t xml:space="preserve"> that were saying stagnation, right</w:t>
      </w:r>
      <w:r w:rsidR="00232A47">
        <w:t>?</w:t>
      </w:r>
      <w:r w:rsidR="00412D9D">
        <w:t xml:space="preserve"> </w:t>
      </w:r>
      <w:r w:rsidR="00DC0E69" w:rsidRPr="00DC0E69">
        <w:t>They demonstrated the problem, we can postulate about solutions but without</w:t>
      </w:r>
      <w:r>
        <w:t xml:space="preserve"> </w:t>
      </w:r>
      <w:r w:rsidR="00DC0E69" w:rsidRPr="00DC0E69">
        <w:t>understanding what's actually happening in participants</w:t>
      </w:r>
      <w:r w:rsidR="007E31C9">
        <w:t>'</w:t>
      </w:r>
      <w:r w:rsidR="00DC0E69" w:rsidRPr="00DC0E69">
        <w:t xml:space="preserve"> o</w:t>
      </w:r>
      <w:r w:rsidR="007E31C9">
        <w:t>w</w:t>
      </w:r>
      <w:r w:rsidR="00DC0E69" w:rsidRPr="00DC0E69">
        <w:t>n words, I don't know how far we can get into the solution side</w:t>
      </w:r>
      <w:r w:rsidR="00232A47">
        <w:t>.</w:t>
      </w:r>
      <w:r w:rsidR="00412D9D">
        <w:t xml:space="preserve"> </w:t>
      </w:r>
      <w:r w:rsidR="007E31C9">
        <w:t>W</w:t>
      </w:r>
      <w:r w:rsidR="00DC0E69" w:rsidRPr="00DC0E69">
        <w:t>hich is what everybody really wants, right</w:t>
      </w:r>
      <w:r w:rsidR="00232A47">
        <w:t>?</w:t>
      </w:r>
      <w:r w:rsidR="00412D9D">
        <w:t xml:space="preserve"> </w:t>
      </w:r>
      <w:r w:rsidR="00DC0E69" w:rsidRPr="00DC0E69">
        <w:t>Like,</w:t>
      </w:r>
      <w:r w:rsidR="007E31C9">
        <w:t xml:space="preserve"> "O</w:t>
      </w:r>
      <w:r w:rsidR="00DC0E69" w:rsidRPr="00DC0E69">
        <w:t xml:space="preserve">kay, what are we </w:t>
      </w:r>
      <w:r w:rsidR="006B6CE3">
        <w:t>gonna</w:t>
      </w:r>
      <w:r w:rsidR="00DC0E69" w:rsidRPr="00DC0E69">
        <w:t xml:space="preserve"> do about it</w:t>
      </w:r>
      <w:r w:rsidR="00232A47">
        <w:t>?"</w:t>
      </w:r>
      <w:r w:rsidR="00412D9D">
        <w:t xml:space="preserve"> </w:t>
      </w:r>
      <w:r w:rsidR="00DC0E69" w:rsidRPr="00DC0E69">
        <w:t>I think using the participants</w:t>
      </w:r>
      <w:r w:rsidR="007E31C9">
        <w:t>'</w:t>
      </w:r>
      <w:r w:rsidR="00DC0E69" w:rsidRPr="00DC0E69">
        <w:t xml:space="preserve"> own words is so essential in that process</w:t>
      </w:r>
      <w:r w:rsidR="007E31C9">
        <w:t xml:space="preserve"> a</w:t>
      </w:r>
      <w:r w:rsidR="00DC0E69" w:rsidRPr="00DC0E69">
        <w:t>nd that's just something that is more difficult to do in quantitative work</w:t>
      </w:r>
      <w:r w:rsidR="00232A47">
        <w:t>.</w:t>
      </w:r>
      <w:r w:rsidR="00412D9D">
        <w:t xml:space="preserve"> </w:t>
      </w:r>
      <w:r w:rsidR="00DC0E69" w:rsidRPr="00DC0E69">
        <w:t>It's possible</w:t>
      </w:r>
      <w:r w:rsidR="007E31C9">
        <w:t>,</w:t>
      </w:r>
      <w:r w:rsidR="00DC0E69" w:rsidRPr="00DC0E69">
        <w:t xml:space="preserve"> it's more difficult</w:t>
      </w:r>
      <w:r w:rsidR="00232A47">
        <w:t>.</w:t>
      </w:r>
      <w:r w:rsidR="00412D9D">
        <w:t xml:space="preserve"> </w:t>
      </w:r>
      <w:r w:rsidR="007E31C9">
        <w:t>A</w:t>
      </w:r>
      <w:r w:rsidR="00DC0E69" w:rsidRPr="00DC0E69">
        <w:t xml:space="preserve">nd you can have a survey and you can say, </w:t>
      </w:r>
      <w:r w:rsidR="007E31C9">
        <w:t>"W</w:t>
      </w:r>
      <w:r w:rsidR="00DC0E69" w:rsidRPr="00DC0E69">
        <w:t>ell, these answers were related to those answers</w:t>
      </w:r>
      <w:r w:rsidR="00232A47">
        <w:t>."</w:t>
      </w:r>
      <w:r w:rsidR="00412D9D">
        <w:t xml:space="preserve"> </w:t>
      </w:r>
      <w:r w:rsidR="00DC0E69" w:rsidRPr="00DC0E69">
        <w:t>And</w:t>
      </w:r>
      <w:r w:rsidR="009D02A2">
        <w:t>,</w:t>
      </w:r>
      <w:r w:rsidR="00DC0E69" w:rsidRPr="00DC0E69">
        <w:t xml:space="preserve"> </w:t>
      </w:r>
      <w:r w:rsidR="007E31C9">
        <w:t>"T</w:t>
      </w:r>
      <w:r w:rsidR="00DC0E69" w:rsidRPr="00DC0E69">
        <w:t>his feeling of trust is related to this other answer,</w:t>
      </w:r>
      <w:r w:rsidR="007E31C9">
        <w:t>" like</w:t>
      </w:r>
      <w:r w:rsidR="00DC0E69" w:rsidRPr="00DC0E69">
        <w:t xml:space="preserve"> how long they've been working </w:t>
      </w:r>
      <w:r w:rsidR="007E31C9">
        <w:t xml:space="preserve">in </w:t>
      </w:r>
      <w:r w:rsidR="00DC0E69" w:rsidRPr="00DC0E69">
        <w:t>the field or how many calls they go on per week, or whatever it is</w:t>
      </w:r>
      <w:r w:rsidR="00232A47">
        <w:t>.</w:t>
      </w:r>
      <w:r w:rsidR="00412D9D">
        <w:t xml:space="preserve"> </w:t>
      </w:r>
      <w:r w:rsidR="00DC0E69" w:rsidRPr="00DC0E69">
        <w:t>And those can tell you something about the experience but I don't think they can tell you enough about the experience</w:t>
      </w:r>
      <w:r w:rsidR="00232A47">
        <w:t>.</w:t>
      </w:r>
      <w:r w:rsidR="00412D9D">
        <w:t xml:space="preserve"> </w:t>
      </w:r>
      <w:r w:rsidR="00DC0E69" w:rsidRPr="00DC0E69">
        <w:t xml:space="preserve">So a qualitative </w:t>
      </w:r>
      <w:r w:rsidR="007E31C9">
        <w:t>approach,</w:t>
      </w:r>
      <w:r w:rsidR="00DC0E69" w:rsidRPr="00DC0E69">
        <w:t xml:space="preserve"> I just felt was </w:t>
      </w:r>
      <w:r w:rsidR="007E31C9">
        <w:t>essential</w:t>
      </w:r>
      <w:r w:rsidR="00DC0E69" w:rsidRPr="00DC0E69">
        <w:t xml:space="preserve"> here</w:t>
      </w:r>
      <w:r w:rsidR="00232A47">
        <w:t>.</w:t>
      </w:r>
      <w:r w:rsidR="00412D9D">
        <w:t xml:space="preserve"> </w:t>
      </w:r>
      <w:r w:rsidR="00DC0E69" w:rsidRPr="00DC0E69">
        <w:t xml:space="preserve">It was the only way that I was </w:t>
      </w:r>
      <w:r w:rsidR="006B6CE3">
        <w:t>gonna</w:t>
      </w:r>
      <w:r w:rsidR="00DC0E69" w:rsidRPr="00DC0E69">
        <w:t xml:space="preserve"> get the information that I wanted about this question</w:t>
      </w:r>
      <w:r w:rsidR="007E31C9">
        <w:t>,</w:t>
      </w:r>
      <w:r w:rsidR="00DC0E69" w:rsidRPr="00DC0E69">
        <w:t xml:space="preserve"> that lots of people in EMS were asking</w:t>
      </w:r>
      <w:r w:rsidR="00232A47">
        <w:t>.</w:t>
      </w:r>
      <w:r w:rsidR="00412D9D">
        <w:t xml:space="preserve"> </w:t>
      </w:r>
      <w:r w:rsidR="007E31C9">
        <w:t>A</w:t>
      </w:r>
      <w:r w:rsidR="00DC0E69" w:rsidRPr="00DC0E69">
        <w:t xml:space="preserve">nd I just </w:t>
      </w:r>
      <w:r w:rsidR="006B6CE3">
        <w:t>wanna</w:t>
      </w:r>
      <w:r w:rsidR="00DC0E69" w:rsidRPr="00DC0E69">
        <w:t xml:space="preserve"> stress here again, that </w:t>
      </w:r>
      <w:r w:rsidR="004D4986">
        <w:t>Black</w:t>
      </w:r>
      <w:r w:rsidR="00DC0E69" w:rsidRPr="00DC0E69">
        <w:t xml:space="preserve"> EMS clinicians are talking about what is going on with them</w:t>
      </w:r>
      <w:r w:rsidR="00232A47">
        <w:t>.</w:t>
      </w:r>
      <w:r w:rsidR="00412D9D">
        <w:t xml:space="preserve"> </w:t>
      </w:r>
      <w:r w:rsidR="007E31C9">
        <w:t>T</w:t>
      </w:r>
      <w:r w:rsidR="00DC0E69" w:rsidRPr="00DC0E69">
        <w:t>hey're talking about it in research and they're also talking about it online</w:t>
      </w:r>
      <w:r w:rsidR="007E31C9">
        <w:t>, at</w:t>
      </w:r>
      <w:r w:rsidR="00DC0E69" w:rsidRPr="00DC0E69">
        <w:t xml:space="preserve"> your EMS agency</w:t>
      </w:r>
      <w:r w:rsidR="007E31C9">
        <w:t>,</w:t>
      </w:r>
      <w:r>
        <w:t xml:space="preserve"> </w:t>
      </w:r>
      <w:r w:rsidR="00DC0E69" w:rsidRPr="00DC0E69">
        <w:t>if you work in EMS</w:t>
      </w:r>
      <w:r w:rsidR="00232A47">
        <w:t>.</w:t>
      </w:r>
      <w:r w:rsidR="00412D9D">
        <w:t xml:space="preserve"> </w:t>
      </w:r>
      <w:r w:rsidR="007E31C9">
        <w:t>C</w:t>
      </w:r>
      <w:r w:rsidR="00DC0E69" w:rsidRPr="00DC0E69">
        <w:t>linicians are talking about it</w:t>
      </w:r>
      <w:r w:rsidR="00232A47">
        <w:t>.</w:t>
      </w:r>
      <w:r w:rsidR="00412D9D">
        <w:t xml:space="preserve"> </w:t>
      </w:r>
      <w:r w:rsidR="00DC0E69" w:rsidRPr="00DC0E69">
        <w:t>Steven Nelson, I worked with, he wrote an article on EMS</w:t>
      </w:r>
      <w:r w:rsidR="00174A3E">
        <w:t>-</w:t>
      </w:r>
      <w:r w:rsidR="007E31C9">
        <w:t>1</w:t>
      </w:r>
      <w:r w:rsidR="00232A47">
        <w:t>.</w:t>
      </w:r>
      <w:r w:rsidR="00412D9D">
        <w:t xml:space="preserve"> </w:t>
      </w:r>
      <w:r w:rsidR="007E31C9">
        <w:t>I</w:t>
      </w:r>
      <w:r w:rsidR="00DC0E69" w:rsidRPr="00DC0E69">
        <w:t>t's called</w:t>
      </w:r>
      <w:r w:rsidR="007E31C9">
        <w:t xml:space="preserve"> "M</w:t>
      </w:r>
      <w:r w:rsidR="00DC0E69" w:rsidRPr="00DC0E69">
        <w:t xml:space="preserve">y </w:t>
      </w:r>
      <w:r w:rsidR="007E31C9">
        <w:t>E</w:t>
      </w:r>
      <w:r w:rsidR="00DC0E69" w:rsidRPr="00DC0E69">
        <w:t xml:space="preserve">xperience as a </w:t>
      </w:r>
      <w:r w:rsidR="004D4986">
        <w:t>Black</w:t>
      </w:r>
      <w:r w:rsidR="00DC0E69" w:rsidRPr="00DC0E69">
        <w:t xml:space="preserve"> </w:t>
      </w:r>
      <w:r w:rsidR="007E31C9">
        <w:t>C</w:t>
      </w:r>
      <w:r w:rsidR="00DC0E69" w:rsidRPr="00DC0E69">
        <w:t>linician</w:t>
      </w:r>
      <w:r w:rsidR="007E31C9">
        <w:t>"</w:t>
      </w:r>
      <w:r w:rsidR="00232A47">
        <w:t>.</w:t>
      </w:r>
      <w:r w:rsidR="00412D9D">
        <w:t xml:space="preserve"> </w:t>
      </w:r>
      <w:r w:rsidR="007E31C9">
        <w:t>P</w:t>
      </w:r>
      <w:r w:rsidR="00DC0E69" w:rsidRPr="00DC0E69">
        <w:t>lease read those</w:t>
      </w:r>
      <w:r w:rsidR="00232A47">
        <w:t>.</w:t>
      </w:r>
      <w:r w:rsidR="00412D9D">
        <w:t xml:space="preserve"> </w:t>
      </w:r>
      <w:r w:rsidR="007E31C9">
        <w:t>R</w:t>
      </w:r>
      <w:r w:rsidR="00DC0E69" w:rsidRPr="00DC0E69">
        <w:t>ead the research and then also go and see what is happening with clinicians right now.</w:t>
      </w:r>
    </w:p>
    <w:p w14:paraId="484A880F" w14:textId="49038529" w:rsidR="002C6058" w:rsidRDefault="00F53831" w:rsidP="00DC0E69">
      <w:pPr>
        <w:spacing w:after="240"/>
      </w:pPr>
      <w:r>
        <w:t>Kasha Ely</w:t>
      </w:r>
      <w:r w:rsidR="00232A47">
        <w:t>:</w:t>
      </w:r>
      <w:r w:rsidR="00412D9D">
        <w:t xml:space="preserve"> </w:t>
      </w:r>
      <w:r w:rsidR="00DC0E69" w:rsidRPr="00DC0E69">
        <w:t>Sure, thank you</w:t>
      </w:r>
      <w:r w:rsidR="00232A47">
        <w:t>.</w:t>
      </w:r>
      <w:r w:rsidR="00412D9D">
        <w:t xml:space="preserve"> </w:t>
      </w:r>
      <w:r w:rsidR="00DC0E69" w:rsidRPr="00DC0E69">
        <w:t>And we can always put some links on your episode page to some more resources that people can check out if you have recommendations</w:t>
      </w:r>
      <w:r w:rsidR="002C6058">
        <w:t xml:space="preserve"> there.</w:t>
      </w:r>
    </w:p>
    <w:p w14:paraId="416CAB02" w14:textId="6C781CCB" w:rsidR="002C6058" w:rsidRDefault="00F53831" w:rsidP="00DC0E69">
      <w:pPr>
        <w:spacing w:after="240"/>
      </w:pPr>
      <w:r>
        <w:t>Emily Hutchens</w:t>
      </w:r>
      <w:r w:rsidR="00232A47">
        <w:t>:</w:t>
      </w:r>
      <w:r w:rsidR="00412D9D">
        <w:t xml:space="preserve"> </w:t>
      </w:r>
      <w:r w:rsidR="002C6058">
        <w:t>Yeah,</w:t>
      </w:r>
      <w:r w:rsidR="00DC0E69" w:rsidRPr="00DC0E69">
        <w:t xml:space="preserve"> great.</w:t>
      </w:r>
    </w:p>
    <w:p w14:paraId="1FB18370" w14:textId="4DB7F333" w:rsidR="002C6058" w:rsidRDefault="00F53831" w:rsidP="00DC0E69">
      <w:pPr>
        <w:spacing w:after="240"/>
      </w:pPr>
      <w:r>
        <w:t>Kasha Ely</w:t>
      </w:r>
      <w:r w:rsidR="00232A47">
        <w:t>:</w:t>
      </w:r>
      <w:r w:rsidR="00412D9D">
        <w:t xml:space="preserve"> </w:t>
      </w:r>
      <w:r w:rsidR="00DC0E69" w:rsidRPr="00DC0E69">
        <w:t>Yeah</w:t>
      </w:r>
      <w:r w:rsidR="00232A47">
        <w:t>.</w:t>
      </w:r>
      <w:r w:rsidR="00412D9D">
        <w:t xml:space="preserve"> </w:t>
      </w:r>
      <w:r w:rsidR="002C6058">
        <w:t>F</w:t>
      </w:r>
      <w:r w:rsidR="00DC0E69" w:rsidRPr="00DC0E69">
        <w:t>or this last question, we are pivoting more into the solutions aspect</w:t>
      </w:r>
      <w:r w:rsidR="00232A47">
        <w:t>.</w:t>
      </w:r>
      <w:r w:rsidR="00412D9D">
        <w:t xml:space="preserve"> </w:t>
      </w:r>
      <w:r w:rsidR="00DC0E69" w:rsidRPr="00DC0E69">
        <w:t>How can your results inform EMS workforce planning?</w:t>
      </w:r>
    </w:p>
    <w:p w14:paraId="442232D5" w14:textId="1446A315" w:rsidR="002C6058" w:rsidRDefault="00F53831" w:rsidP="00DC0E69">
      <w:pPr>
        <w:spacing w:after="240"/>
      </w:pPr>
      <w:r>
        <w:t>Emily Hutchens</w:t>
      </w:r>
      <w:r w:rsidR="00232A47">
        <w:t>:</w:t>
      </w:r>
      <w:r w:rsidR="00412D9D">
        <w:t xml:space="preserve"> </w:t>
      </w:r>
      <w:r w:rsidR="00DC0E69" w:rsidRPr="00DC0E69">
        <w:t>Yeah</w:t>
      </w:r>
      <w:r w:rsidR="00232A47">
        <w:t>.</w:t>
      </w:r>
      <w:r w:rsidR="00412D9D">
        <w:t xml:space="preserve"> </w:t>
      </w:r>
      <w:r w:rsidR="00DC0E69" w:rsidRPr="00DC0E69">
        <w:t xml:space="preserve">I don't </w:t>
      </w:r>
      <w:r w:rsidR="006B6CE3">
        <w:t>wanna</w:t>
      </w:r>
      <w:r w:rsidR="00DC0E69" w:rsidRPr="00DC0E69">
        <w:t xml:space="preserve"> sound </w:t>
      </w:r>
      <w:r w:rsidR="002C6058">
        <w:t>like</w:t>
      </w:r>
      <w:r w:rsidR="00DC0E69" w:rsidRPr="00DC0E69">
        <w:t xml:space="preserve"> a broken record here</w:t>
      </w:r>
      <w:r w:rsidR="00232A47">
        <w:t>.</w:t>
      </w:r>
      <w:r w:rsidR="00412D9D">
        <w:t xml:space="preserve"> </w:t>
      </w:r>
      <w:r w:rsidR="00DC0E69" w:rsidRPr="00DC0E69">
        <w:t>I think that this step of informing workforce planning is not a step that I'm at yet</w:t>
      </w:r>
      <w:r w:rsidR="002C6058">
        <w:t>, a</w:t>
      </w:r>
      <w:r w:rsidR="00DC0E69" w:rsidRPr="00DC0E69">
        <w:t>side from saying</w:t>
      </w:r>
      <w:r w:rsidR="002C6058">
        <w:t>, "E</w:t>
      </w:r>
      <w:r w:rsidR="00DC0E69" w:rsidRPr="00DC0E69">
        <w:t>nvironment is n</w:t>
      </w:r>
      <w:r w:rsidR="002C6058">
        <w:t>um</w:t>
      </w:r>
      <w:r w:rsidR="00DC0E69" w:rsidRPr="00DC0E69">
        <w:t>ber one</w:t>
      </w:r>
      <w:r w:rsidR="00232A47">
        <w:t>."</w:t>
      </w:r>
      <w:r w:rsidR="00412D9D">
        <w:t xml:space="preserve"> </w:t>
      </w:r>
      <w:r w:rsidR="002C6058">
        <w:t>Like</w:t>
      </w:r>
      <w:r w:rsidR="00DC0E69" w:rsidRPr="00DC0E69">
        <w:t xml:space="preserve"> I mentioned before,</w:t>
      </w:r>
      <w:r>
        <w:t xml:space="preserve"> </w:t>
      </w:r>
      <w:r w:rsidR="00DC0E69" w:rsidRPr="00DC0E69">
        <w:t>there are a lot of programs</w:t>
      </w:r>
      <w:r w:rsidR="00232A47">
        <w:t>.</w:t>
      </w:r>
      <w:r w:rsidR="00412D9D">
        <w:t xml:space="preserve"> </w:t>
      </w:r>
      <w:r w:rsidR="00DC0E69" w:rsidRPr="00DC0E69">
        <w:t>This is a hot topic in the field of EMS right now</w:t>
      </w:r>
      <w:r w:rsidR="00232A47">
        <w:t>.</w:t>
      </w:r>
      <w:r w:rsidR="00412D9D">
        <w:t xml:space="preserve"> </w:t>
      </w:r>
      <w:r w:rsidR="00DC0E69" w:rsidRPr="00DC0E69">
        <w:t>I mean, it's a</w:t>
      </w:r>
      <w:r w:rsidR="002C6058">
        <w:t xml:space="preserve"> hot topic</w:t>
      </w:r>
      <w:r w:rsidR="00DC0E69" w:rsidRPr="00DC0E69">
        <w:t xml:space="preserve"> </w:t>
      </w:r>
      <w:r w:rsidR="004215C8">
        <w:t xml:space="preserve">[00:30:00] </w:t>
      </w:r>
      <w:r w:rsidR="00DC0E69" w:rsidRPr="00DC0E69">
        <w:t>in medicine</w:t>
      </w:r>
      <w:r w:rsidR="002C6058">
        <w:t>,</w:t>
      </w:r>
      <w:r w:rsidR="00DC0E69" w:rsidRPr="00DC0E69">
        <w:t xml:space="preserve"> in general</w:t>
      </w:r>
      <w:r w:rsidR="009D02A2">
        <w:t>,</w:t>
      </w:r>
      <w:r w:rsidR="00DC0E69" w:rsidRPr="00DC0E69">
        <w:t xml:space="preserve"> </w:t>
      </w:r>
      <w:r w:rsidR="002C6058">
        <w:t>"H</w:t>
      </w:r>
      <w:r w:rsidR="00DC0E69" w:rsidRPr="00DC0E69">
        <w:t xml:space="preserve">ow do we </w:t>
      </w:r>
      <w:r w:rsidR="001A1A54">
        <w:t>use</w:t>
      </w:r>
      <w:r w:rsidR="00DC0E69" w:rsidRPr="00DC0E69">
        <w:t xml:space="preserve"> diversity</w:t>
      </w:r>
      <w:r w:rsidR="00232A47">
        <w:t>?"</w:t>
      </w:r>
      <w:r w:rsidR="00412D9D">
        <w:t xml:space="preserve"> </w:t>
      </w:r>
      <w:r w:rsidR="002C6058">
        <w:t>C</w:t>
      </w:r>
      <w:r w:rsidR="00DC0E69" w:rsidRPr="00DC0E69">
        <w:t>larifying the environment that you're bringing</w:t>
      </w:r>
      <w:r w:rsidR="002C6058">
        <w:t>,</w:t>
      </w:r>
      <w:r w:rsidR="00DC0E69" w:rsidRPr="00DC0E69">
        <w:t xml:space="preserve"> or that you're asking </w:t>
      </w:r>
      <w:r w:rsidR="004D4986">
        <w:t>Black</w:t>
      </w:r>
      <w:r w:rsidR="00DC0E69" w:rsidRPr="00DC0E69">
        <w:t xml:space="preserve"> or other minority identi</w:t>
      </w:r>
      <w:r w:rsidR="002C6058">
        <w:t>f</w:t>
      </w:r>
      <w:r w:rsidR="00DC0E69" w:rsidRPr="00DC0E69">
        <w:t>y</w:t>
      </w:r>
      <w:r w:rsidR="002C6058">
        <w:t>ing</w:t>
      </w:r>
      <w:r w:rsidR="00167B44">
        <w:t xml:space="preserve"> </w:t>
      </w:r>
      <w:r w:rsidR="00DC0E69" w:rsidRPr="00DC0E69">
        <w:t>clinicians to come into</w:t>
      </w:r>
      <w:r w:rsidR="002C6058">
        <w:t>,</w:t>
      </w:r>
      <w:r w:rsidR="00DC0E69" w:rsidRPr="00DC0E69">
        <w:t xml:space="preserve"> is absolutely first</w:t>
      </w:r>
      <w:r w:rsidR="00232A47">
        <w:t>.</w:t>
      </w:r>
      <w:r w:rsidR="00412D9D">
        <w:t xml:space="preserve"> </w:t>
      </w:r>
      <w:r w:rsidR="00DC0E69" w:rsidRPr="00DC0E69">
        <w:t>That's the only conclusion that I feel comfortable making about this first study</w:t>
      </w:r>
      <w:r w:rsidR="00232A47">
        <w:t>.</w:t>
      </w:r>
      <w:r w:rsidR="00412D9D">
        <w:t xml:space="preserve"> </w:t>
      </w:r>
      <w:r w:rsidR="00DC0E69" w:rsidRPr="00DC0E69">
        <w:t xml:space="preserve">The second study seeks to do a little more of </w:t>
      </w:r>
      <w:r w:rsidR="002C6058">
        <w:t>the</w:t>
      </w:r>
      <w:r w:rsidR="00DC0E69" w:rsidRPr="00DC0E69">
        <w:t xml:space="preserve"> concrete stuff</w:t>
      </w:r>
      <w:r w:rsidR="002C6058">
        <w:t>,</w:t>
      </w:r>
      <w:r w:rsidR="00DC0E69" w:rsidRPr="00DC0E69">
        <w:t xml:space="preserve"> a little more of the factors</w:t>
      </w:r>
      <w:r w:rsidR="00232A47">
        <w:t>:</w:t>
      </w:r>
      <w:r w:rsidR="00412D9D">
        <w:t xml:space="preserve"> </w:t>
      </w:r>
      <w:r w:rsidR="00DC0E69" w:rsidRPr="00DC0E69">
        <w:t>pay</w:t>
      </w:r>
      <w:r w:rsidR="002C6058">
        <w:t>,</w:t>
      </w:r>
      <w:r w:rsidR="00DC0E69" w:rsidRPr="00DC0E69">
        <w:t xml:space="preserve"> benefits, child care, </w:t>
      </w:r>
      <w:r w:rsidR="002C6058">
        <w:t>"W</w:t>
      </w:r>
      <w:r w:rsidR="00DC0E69" w:rsidRPr="00DC0E69">
        <w:t>hat's important to you?</w:t>
      </w:r>
      <w:r w:rsidR="002C6058">
        <w:t>",</w:t>
      </w:r>
      <w:r w:rsidR="00DC0E69" w:rsidRPr="00DC0E69">
        <w:t xml:space="preserve"> </w:t>
      </w:r>
      <w:r w:rsidR="002C6058">
        <w:t>"</w:t>
      </w:r>
      <w:r w:rsidR="00DC0E69" w:rsidRPr="00DC0E69">
        <w:t xml:space="preserve">What's important to </w:t>
      </w:r>
      <w:r w:rsidR="002C6058">
        <w:t xml:space="preserve">you </w:t>
      </w:r>
      <w:r w:rsidR="00DC0E69" w:rsidRPr="00DC0E69">
        <w:t>in terms of environment</w:t>
      </w:r>
      <w:r w:rsidR="002C6058">
        <w:t>?"</w:t>
      </w:r>
      <w:r w:rsidR="00DC0E69" w:rsidRPr="00DC0E69">
        <w:t>, those types of things</w:t>
      </w:r>
      <w:r w:rsidR="00232A47">
        <w:t>.</w:t>
      </w:r>
      <w:r w:rsidR="00412D9D">
        <w:t xml:space="preserve"> </w:t>
      </w:r>
      <w:r w:rsidR="00DC0E69" w:rsidRPr="00DC0E69">
        <w:t xml:space="preserve">But yeah, I would just </w:t>
      </w:r>
      <w:r w:rsidR="002C6058">
        <w:t xml:space="preserve">- </w:t>
      </w:r>
      <w:r w:rsidR="00DC0E69" w:rsidRPr="00DC0E69">
        <w:t xml:space="preserve">if you hear about an EMS, or even a medicine, workforce diversity program, my first question would be, </w:t>
      </w:r>
      <w:r w:rsidR="002C6058">
        <w:t>"W</w:t>
      </w:r>
      <w:r w:rsidR="00DC0E69" w:rsidRPr="00DC0E69">
        <w:t>hat environment are you trying to change</w:t>
      </w:r>
      <w:r w:rsidR="00232A47">
        <w:t>?</w:t>
      </w:r>
      <w:r w:rsidR="00412D9D">
        <w:t xml:space="preserve"> </w:t>
      </w:r>
      <w:r w:rsidR="00DC0E69" w:rsidRPr="00DC0E69">
        <w:t>And are you trying to change it by bringing in diverse clinicians</w:t>
      </w:r>
      <w:r w:rsidR="002C6058">
        <w:t>, or a</w:t>
      </w:r>
      <w:r w:rsidR="00DC0E69" w:rsidRPr="00DC0E69">
        <w:t xml:space="preserve">re you trying to change the environment so that diverse clinicians will </w:t>
      </w:r>
      <w:r w:rsidR="006B6CE3">
        <w:t>wanna</w:t>
      </w:r>
      <w:r w:rsidR="002C6058">
        <w:t>to</w:t>
      </w:r>
      <w:r w:rsidR="00DC0E69" w:rsidRPr="00DC0E69">
        <w:t xml:space="preserve"> thrive here and</w:t>
      </w:r>
      <w:r>
        <w:t xml:space="preserve"> </w:t>
      </w:r>
      <w:r w:rsidR="00DC0E69" w:rsidRPr="00DC0E69">
        <w:t>be able to thrive here</w:t>
      </w:r>
      <w:r w:rsidR="00232A47">
        <w:t>?"</w:t>
      </w:r>
      <w:r w:rsidR="00412D9D">
        <w:t xml:space="preserve"> </w:t>
      </w:r>
      <w:r w:rsidR="00DC0E69" w:rsidRPr="00DC0E69">
        <w:t>So</w:t>
      </w:r>
      <w:r>
        <w:t xml:space="preserve"> </w:t>
      </w:r>
      <w:r w:rsidR="00DC0E69" w:rsidRPr="00DC0E69">
        <w:t>my advice, I guess, would be to ask a lot of questions of these programs and the workforce planning</w:t>
      </w:r>
      <w:r>
        <w:t xml:space="preserve"> </w:t>
      </w:r>
      <w:r w:rsidR="00DC0E69" w:rsidRPr="00DC0E69">
        <w:t>priorities.</w:t>
      </w:r>
    </w:p>
    <w:p w14:paraId="605EE910" w14:textId="1BDEF263" w:rsidR="002C6058" w:rsidRDefault="00F53831" w:rsidP="00DC0E69">
      <w:pPr>
        <w:spacing w:after="240"/>
      </w:pPr>
      <w:r>
        <w:lastRenderedPageBreak/>
        <w:t>Kasha Ely</w:t>
      </w:r>
      <w:r w:rsidR="00232A47">
        <w:t>:</w:t>
      </w:r>
      <w:r w:rsidR="00412D9D">
        <w:t xml:space="preserve"> </w:t>
      </w:r>
      <w:r w:rsidR="00DC0E69" w:rsidRPr="00DC0E69">
        <w:t>Great</w:t>
      </w:r>
      <w:r w:rsidR="002C6058">
        <w:t>, t</w:t>
      </w:r>
      <w:r w:rsidR="00DC0E69" w:rsidRPr="00DC0E69">
        <w:t>hank you</w:t>
      </w:r>
      <w:r w:rsidR="00232A47">
        <w:t>.</w:t>
      </w:r>
      <w:r w:rsidR="00412D9D">
        <w:t xml:space="preserve"> </w:t>
      </w:r>
      <w:r w:rsidR="00DC0E69" w:rsidRPr="00DC0E69">
        <w:t>Well, that is our last question</w:t>
      </w:r>
      <w:r w:rsidR="00232A47">
        <w:t>.</w:t>
      </w:r>
      <w:r w:rsidR="00412D9D">
        <w:t xml:space="preserve"> </w:t>
      </w:r>
      <w:r w:rsidR="00DC0E69" w:rsidRPr="00DC0E69">
        <w:t xml:space="preserve">Is there anything else that we haven't talked about that you </w:t>
      </w:r>
      <w:r w:rsidR="006B6CE3">
        <w:t>wanna</w:t>
      </w:r>
      <w:r w:rsidR="00DC0E69" w:rsidRPr="00DC0E69">
        <w:t xml:space="preserve"> mention about your project before we wrap up?</w:t>
      </w:r>
    </w:p>
    <w:p w14:paraId="12696722" w14:textId="3236F08A" w:rsidR="00E47E8C" w:rsidRDefault="00F53831" w:rsidP="00DC0E69">
      <w:pPr>
        <w:spacing w:after="240"/>
      </w:pPr>
      <w:r>
        <w:t>Emily Hutchens</w:t>
      </w:r>
      <w:r w:rsidR="00232A47">
        <w:t>:</w:t>
      </w:r>
      <w:r w:rsidR="00412D9D">
        <w:t xml:space="preserve"> </w:t>
      </w:r>
      <w:r w:rsidR="002C6058">
        <w:t>T</w:t>
      </w:r>
      <w:r w:rsidR="00DC0E69" w:rsidRPr="00DC0E69">
        <w:t>he only thing that I would say, when I was thinking about today and the questions</w:t>
      </w:r>
      <w:r w:rsidR="00E47E8C">
        <w:t>,</w:t>
      </w:r>
      <w:r w:rsidR="00DC0E69" w:rsidRPr="00DC0E69">
        <w:t xml:space="preserve"> is that I didn't really get a chance in this process to share the quotes from participants</w:t>
      </w:r>
      <w:r w:rsidR="00232A47">
        <w:t>.</w:t>
      </w:r>
      <w:r w:rsidR="00412D9D">
        <w:t xml:space="preserve"> </w:t>
      </w:r>
      <w:r w:rsidR="00DC0E69" w:rsidRPr="00DC0E69">
        <w:t>And those are</w:t>
      </w:r>
      <w:r w:rsidR="00E47E8C">
        <w:t xml:space="preserve"> -</w:t>
      </w:r>
      <w:r w:rsidR="00DC0E69" w:rsidRPr="00DC0E69">
        <w:t xml:space="preserve"> I mean, those are the guts of this project</w:t>
      </w:r>
      <w:r w:rsidR="00232A47">
        <w:t>.</w:t>
      </w:r>
      <w:r w:rsidR="00412D9D">
        <w:t xml:space="preserve"> </w:t>
      </w:r>
      <w:r w:rsidR="00DC0E69" w:rsidRPr="00DC0E69">
        <w:t>I have</w:t>
      </w:r>
      <w:r>
        <w:t xml:space="preserve"> </w:t>
      </w:r>
      <w:r w:rsidR="00DC0E69" w:rsidRPr="00DC0E69">
        <w:t>a poster laid out with</w:t>
      </w:r>
      <w:r>
        <w:t xml:space="preserve"> </w:t>
      </w:r>
      <w:r w:rsidR="00DC0E69" w:rsidRPr="00DC0E69">
        <w:t>quotes that just demonstrate what I'm saying</w:t>
      </w:r>
      <w:r w:rsidR="00232A47">
        <w:t>.</w:t>
      </w:r>
      <w:r w:rsidR="00412D9D">
        <w:t xml:space="preserve"> </w:t>
      </w:r>
      <w:r w:rsidR="00DC0E69" w:rsidRPr="00DC0E69">
        <w:t>And I don't want you to take my word for what I'm saying</w:t>
      </w:r>
      <w:r w:rsidR="00232A47">
        <w:t>.</w:t>
      </w:r>
      <w:r w:rsidR="00412D9D">
        <w:t xml:space="preserve"> </w:t>
      </w:r>
      <w:r w:rsidR="00DC0E69" w:rsidRPr="00DC0E69">
        <w:t>I guess that's the point</w:t>
      </w:r>
      <w:r w:rsidR="00232A47">
        <w:t>.</w:t>
      </w:r>
      <w:r w:rsidR="00412D9D">
        <w:t xml:space="preserve"> </w:t>
      </w:r>
      <w:r w:rsidR="00DC0E69" w:rsidRPr="00DC0E69">
        <w:t>I don't want you to take my word for what the clinicians are experiencing</w:t>
      </w:r>
      <w:r w:rsidR="00E47E8C">
        <w:t>,</w:t>
      </w:r>
      <w:r w:rsidR="00DC0E69" w:rsidRPr="00DC0E69">
        <w:t xml:space="preserve"> for what these participants are experiencing</w:t>
      </w:r>
      <w:r w:rsidR="00232A47">
        <w:t>.</w:t>
      </w:r>
      <w:r w:rsidR="00412D9D">
        <w:t xml:space="preserve"> </w:t>
      </w:r>
      <w:r w:rsidR="00DC0E69" w:rsidRPr="00DC0E69">
        <w:t>I would really prefer people to go read some of the quotes and see for themselves what people are experiencing</w:t>
      </w:r>
      <w:r w:rsidR="00232A47">
        <w:t>.</w:t>
      </w:r>
      <w:r w:rsidR="00412D9D">
        <w:t xml:space="preserve"> </w:t>
      </w:r>
      <w:r w:rsidR="00DC0E69" w:rsidRPr="00DC0E69">
        <w:t xml:space="preserve">Yeah, that would be the thing that I would </w:t>
      </w:r>
      <w:r w:rsidR="006B6CE3">
        <w:t>wanna</w:t>
      </w:r>
      <w:r w:rsidR="00DC0E69" w:rsidRPr="00DC0E69">
        <w:t xml:space="preserve"> emphasize</w:t>
      </w:r>
      <w:r w:rsidR="00E47E8C">
        <w:t>.</w:t>
      </w:r>
    </w:p>
    <w:p w14:paraId="4E80597C" w14:textId="36A62BC6" w:rsidR="00E47E8C" w:rsidRDefault="00F53831" w:rsidP="00DC0E69">
      <w:pPr>
        <w:spacing w:after="240"/>
      </w:pPr>
      <w:r>
        <w:t>Kasha Ely</w:t>
      </w:r>
      <w:r w:rsidR="00232A47">
        <w:t>:</w:t>
      </w:r>
      <w:r w:rsidR="00412D9D">
        <w:t xml:space="preserve"> </w:t>
      </w:r>
      <w:r w:rsidR="00E47E8C">
        <w:t xml:space="preserve">Good </w:t>
      </w:r>
      <w:r w:rsidR="00DC0E69" w:rsidRPr="00DC0E69">
        <w:t>to</w:t>
      </w:r>
      <w:r w:rsidR="00E47E8C">
        <w:t xml:space="preserve"> know, </w:t>
      </w:r>
      <w:r w:rsidR="00DC0E69" w:rsidRPr="00DC0E69">
        <w:t>thank you</w:t>
      </w:r>
      <w:r w:rsidR="00232A47">
        <w:t>.</w:t>
      </w:r>
      <w:r w:rsidR="00412D9D">
        <w:t xml:space="preserve"> </w:t>
      </w:r>
      <w:r w:rsidR="00DC0E69" w:rsidRPr="00DC0E69">
        <w:t>And maybe we can stick that in the resources section of your episode as well</w:t>
      </w:r>
      <w:r w:rsidR="00E47E8C">
        <w:t xml:space="preserve"> i</w:t>
      </w:r>
      <w:r w:rsidR="00DC0E69" w:rsidRPr="00DC0E69">
        <w:t xml:space="preserve">f people would </w:t>
      </w:r>
      <w:r w:rsidR="00E47E8C">
        <w:t>like</w:t>
      </w:r>
      <w:r w:rsidR="00DC0E69" w:rsidRPr="00DC0E69">
        <w:t xml:space="preserve"> to go take a look at that</w:t>
      </w:r>
      <w:r w:rsidR="00232A47">
        <w:t>.</w:t>
      </w:r>
      <w:r w:rsidR="00412D9D">
        <w:t xml:space="preserve"> </w:t>
      </w:r>
      <w:r w:rsidR="00DC0E69" w:rsidRPr="00DC0E69">
        <w:t xml:space="preserve">But I </w:t>
      </w:r>
      <w:r w:rsidR="006B6CE3">
        <w:t>wanna</w:t>
      </w:r>
      <w:r w:rsidR="00DC0E69" w:rsidRPr="00DC0E69">
        <w:t xml:space="preserve"> thank you for joining us on</w:t>
      </w:r>
      <w:r w:rsidR="00174A3E">
        <w:t xml:space="preserve"> </w:t>
      </w:r>
      <w:r w:rsidRPr="00F53831">
        <w:rPr>
          <w:i/>
        </w:rPr>
        <w:t>Data Night</w:t>
      </w:r>
      <w:r w:rsidR="00DC0E69" w:rsidRPr="00DC0E69">
        <w:t xml:space="preserve"> today</w:t>
      </w:r>
      <w:r w:rsidR="00E47E8C">
        <w:t xml:space="preserve"> a</w:t>
      </w:r>
      <w:r w:rsidR="00DC0E69" w:rsidRPr="00DC0E69">
        <w:t xml:space="preserve">nd wish you good luck in the </w:t>
      </w:r>
      <w:r w:rsidR="00174A3E" w:rsidRPr="00DC0E69">
        <w:t>symposi</w:t>
      </w:r>
      <w:r w:rsidR="00174A3E">
        <w:t>um</w:t>
      </w:r>
      <w:r w:rsidR="00DC0E69" w:rsidRPr="00DC0E69">
        <w:t>.</w:t>
      </w:r>
    </w:p>
    <w:p w14:paraId="685C326F" w14:textId="73F63238" w:rsidR="00E47E8C" w:rsidRDefault="00F53831" w:rsidP="00DC0E69">
      <w:pPr>
        <w:spacing w:after="240"/>
      </w:pPr>
      <w:r>
        <w:t>Emily Hutchens</w:t>
      </w:r>
      <w:r w:rsidR="00232A47">
        <w:t>:</w:t>
      </w:r>
      <w:r w:rsidR="00412D9D">
        <w:t xml:space="preserve"> </w:t>
      </w:r>
      <w:r w:rsidR="00DC0E69" w:rsidRPr="00DC0E69">
        <w:t>Great, thank you so much.</w:t>
      </w:r>
    </w:p>
    <w:p w14:paraId="5E30849A" w14:textId="1C766DAB" w:rsidR="00E5135A" w:rsidRDefault="00F53831" w:rsidP="00DC0E69">
      <w:pPr>
        <w:spacing w:after="240"/>
      </w:pPr>
      <w:r>
        <w:t>Kasha Ely</w:t>
      </w:r>
      <w:r w:rsidR="00232A47">
        <w:t>:</w:t>
      </w:r>
      <w:r w:rsidR="00412D9D">
        <w:t xml:space="preserve"> </w:t>
      </w:r>
      <w:r w:rsidR="00DC0E69" w:rsidRPr="00DC0E69">
        <w:t>Thanks</w:t>
      </w:r>
      <w:r w:rsidR="00E47E8C">
        <w:t>, h</w:t>
      </w:r>
      <w:r w:rsidR="00DC0E69" w:rsidRPr="00DC0E69">
        <w:t>ave a good one</w:t>
      </w:r>
      <w:r w:rsidR="00232A47">
        <w:t>.</w:t>
      </w:r>
      <w:r w:rsidR="00412D9D">
        <w:t xml:space="preserve"> </w:t>
      </w:r>
      <w:r w:rsidR="00DC0E69" w:rsidRPr="00DC0E69">
        <w:t>Thank you all for joining us on this episode of</w:t>
      </w:r>
      <w:r w:rsidR="00174A3E">
        <w:t xml:space="preserve"> </w:t>
      </w:r>
      <w:r w:rsidRPr="00F53831">
        <w:rPr>
          <w:i/>
        </w:rPr>
        <w:t>Data Night</w:t>
      </w:r>
      <w:r w:rsidR="00DC0E69" w:rsidRPr="00DC0E69">
        <w:t xml:space="preserve"> with the Od</w:t>
      </w:r>
      <w:r>
        <w:t>um</w:t>
      </w:r>
      <w:r w:rsidR="00DC0E69" w:rsidRPr="00DC0E69">
        <w:t xml:space="preserve"> Institute</w:t>
      </w:r>
      <w:r w:rsidR="00232A47">
        <w:t>.</w:t>
      </w:r>
      <w:r w:rsidR="00412D9D">
        <w:t xml:space="preserve"> </w:t>
      </w:r>
      <w:r w:rsidR="00DC0E69" w:rsidRPr="00DC0E69">
        <w:t>A quick reminder that the symposi</w:t>
      </w:r>
      <w:r>
        <w:t>um</w:t>
      </w:r>
      <w:r w:rsidR="00DC0E69" w:rsidRPr="00DC0E69">
        <w:t xml:space="preserve"> is named after Odom Institute's late former director, Dr</w:t>
      </w:r>
      <w:r w:rsidR="00232A47">
        <w:t>.</w:t>
      </w:r>
      <w:r w:rsidR="00412D9D">
        <w:t xml:space="preserve"> </w:t>
      </w:r>
      <w:r w:rsidR="00DC0E69" w:rsidRPr="00DC0E69">
        <w:t>Tom Carsey, who was an esteemed political scientist and a dedicated champion for graduate students during his time here at UNC</w:t>
      </w:r>
      <w:r w:rsidR="00232A47">
        <w:t>.</w:t>
      </w:r>
      <w:r w:rsidR="00412D9D">
        <w:t xml:space="preserve"> </w:t>
      </w:r>
      <w:r w:rsidR="00DC0E69" w:rsidRPr="00DC0E69">
        <w:t>Be sure to check out our other two finalists</w:t>
      </w:r>
      <w:r>
        <w:t>'</w:t>
      </w:r>
      <w:r w:rsidR="00DC0E69" w:rsidRPr="00DC0E69">
        <w:t xml:space="preserve"> episodes and place your vote for the </w:t>
      </w:r>
      <w:r>
        <w:t>P</w:t>
      </w:r>
      <w:r w:rsidR="00DC0E69" w:rsidRPr="00DC0E69">
        <w:t xml:space="preserve">opular </w:t>
      </w:r>
      <w:r>
        <w:t>C</w:t>
      </w:r>
      <w:r w:rsidR="00DC0E69" w:rsidRPr="00DC0E69">
        <w:t xml:space="preserve">hoice </w:t>
      </w:r>
      <w:r>
        <w:t>A</w:t>
      </w:r>
      <w:r w:rsidR="00DC0E69" w:rsidRPr="00DC0E69">
        <w:t>ward</w:t>
      </w:r>
      <w:r>
        <w:t xml:space="preserve"> </w:t>
      </w:r>
      <w:r w:rsidR="00DC0E69" w:rsidRPr="00DC0E69">
        <w:t xml:space="preserve">during </w:t>
      </w:r>
      <w:r w:rsidR="00174A3E">
        <w:t>LOVE</w:t>
      </w:r>
      <w:r w:rsidR="00DC0E69" w:rsidRPr="00DC0E69">
        <w:t xml:space="preserve"> </w:t>
      </w:r>
      <w:r>
        <w:t>D</w:t>
      </w:r>
      <w:r w:rsidR="00DC0E69" w:rsidRPr="00DC0E69">
        <w:t xml:space="preserve">ata </w:t>
      </w:r>
      <w:r>
        <w:t>W</w:t>
      </w:r>
      <w:r w:rsidR="00DC0E69" w:rsidRPr="00DC0E69">
        <w:t>eek</w:t>
      </w:r>
      <w:r>
        <w:t xml:space="preserve">, </w:t>
      </w:r>
      <w:r w:rsidR="00DC0E69" w:rsidRPr="00DC0E69">
        <w:t>between 9</w:t>
      </w:r>
      <w:r>
        <w:t xml:space="preserve"> AM</w:t>
      </w:r>
      <w:r w:rsidR="00DC0E69" w:rsidRPr="00DC0E69">
        <w:t xml:space="preserve"> </w:t>
      </w:r>
      <w:r>
        <w:t>o</w:t>
      </w:r>
      <w:r w:rsidR="00DC0E69" w:rsidRPr="00DC0E69">
        <w:t>n Valentine's Day and noon on February 18</w:t>
      </w:r>
      <w:r>
        <w:t>th</w:t>
      </w:r>
      <w:r w:rsidR="00232A47">
        <w:t>.</w:t>
      </w:r>
      <w:r w:rsidR="00412D9D">
        <w:t xml:space="preserve"> </w:t>
      </w:r>
      <w:r w:rsidR="00DC0E69" w:rsidRPr="00DC0E69">
        <w:t>Winners will be announced that afternoon</w:t>
      </w:r>
      <w:r w:rsidR="00232A47">
        <w:t>.</w:t>
      </w:r>
      <w:r w:rsidR="00412D9D">
        <w:t xml:space="preserve"> </w:t>
      </w:r>
      <w:r w:rsidR="00DC0E69" w:rsidRPr="00DC0E69">
        <w:t>Until next time, stay safe and well</w:t>
      </w:r>
      <w:r>
        <w:t>.</w:t>
      </w:r>
    </w:p>
    <w:sectPr w:rsidR="00E51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DKwMLY0sjAxtDRR0lEKTi0uzszPAykwrgUA8Ao0MiwAAAA="/>
  </w:docVars>
  <w:rsids>
    <w:rsidRoot w:val="00DC0E69"/>
    <w:rsid w:val="000124B8"/>
    <w:rsid w:val="000631A9"/>
    <w:rsid w:val="000F34D4"/>
    <w:rsid w:val="00167B44"/>
    <w:rsid w:val="00174A3E"/>
    <w:rsid w:val="001A1A54"/>
    <w:rsid w:val="001E2F6E"/>
    <w:rsid w:val="00232A47"/>
    <w:rsid w:val="00297A52"/>
    <w:rsid w:val="002C6058"/>
    <w:rsid w:val="00306DF4"/>
    <w:rsid w:val="003921CF"/>
    <w:rsid w:val="003D49DF"/>
    <w:rsid w:val="003F30DE"/>
    <w:rsid w:val="00411D8D"/>
    <w:rsid w:val="00412D9D"/>
    <w:rsid w:val="004215C8"/>
    <w:rsid w:val="004D4986"/>
    <w:rsid w:val="00554F51"/>
    <w:rsid w:val="00575C3D"/>
    <w:rsid w:val="0059164A"/>
    <w:rsid w:val="00650747"/>
    <w:rsid w:val="006532C6"/>
    <w:rsid w:val="00657A15"/>
    <w:rsid w:val="00696FF8"/>
    <w:rsid w:val="006B6CE3"/>
    <w:rsid w:val="006C668F"/>
    <w:rsid w:val="006D2714"/>
    <w:rsid w:val="00734A80"/>
    <w:rsid w:val="007739D5"/>
    <w:rsid w:val="007A15E2"/>
    <w:rsid w:val="007D648B"/>
    <w:rsid w:val="007E31C9"/>
    <w:rsid w:val="007F33C2"/>
    <w:rsid w:val="008220F4"/>
    <w:rsid w:val="009C169D"/>
    <w:rsid w:val="009D02A2"/>
    <w:rsid w:val="009E7340"/>
    <w:rsid w:val="00A753D0"/>
    <w:rsid w:val="00B6365E"/>
    <w:rsid w:val="00BC5FE6"/>
    <w:rsid w:val="00C121DE"/>
    <w:rsid w:val="00C52D24"/>
    <w:rsid w:val="00C54D9E"/>
    <w:rsid w:val="00C571F1"/>
    <w:rsid w:val="00CF7029"/>
    <w:rsid w:val="00D1381F"/>
    <w:rsid w:val="00D80039"/>
    <w:rsid w:val="00D91883"/>
    <w:rsid w:val="00DA32C7"/>
    <w:rsid w:val="00DC0E69"/>
    <w:rsid w:val="00E47E8C"/>
    <w:rsid w:val="00E5135A"/>
    <w:rsid w:val="00E91C00"/>
    <w:rsid w:val="00EB36BE"/>
    <w:rsid w:val="00F53831"/>
    <w:rsid w:val="00F8609B"/>
    <w:rsid w:val="00FA3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120C3"/>
  <w15:chartTrackingRefBased/>
  <w15:docId w15:val="{6C0EF30A-3028-419B-B162-79D8C8B41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1</TotalTime>
  <Pages>8</Pages>
  <Words>4707</Words>
  <Characters>2683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Dillenschneider</dc:creator>
  <cp:keywords/>
  <dc:description/>
  <cp:lastModifiedBy>Erin Dillenschneider</cp:lastModifiedBy>
  <cp:revision>26</cp:revision>
  <dcterms:created xsi:type="dcterms:W3CDTF">2022-02-08T16:41:00Z</dcterms:created>
  <dcterms:modified xsi:type="dcterms:W3CDTF">2022-02-11T22:01:00Z</dcterms:modified>
</cp:coreProperties>
</file>